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BB336" w14:textId="77777777" w:rsidR="00360F12" w:rsidRPr="00641E4E" w:rsidRDefault="00360F12" w:rsidP="00360F12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96"/>
          <w:szCs w:val="96"/>
          <w:lang w:eastAsia="nl-NL"/>
        </w:rPr>
      </w:pPr>
      <w:bookmarkStart w:id="0" w:name="_Hlk90534028"/>
      <w:r w:rsidRPr="00641E4E">
        <w:rPr>
          <w:rFonts w:ascii="Arial" w:eastAsia="Times New Roman" w:hAnsi="Arial" w:cs="Arial"/>
          <w:color w:val="000000"/>
          <w:sz w:val="96"/>
          <w:szCs w:val="96"/>
          <w:lang w:eastAsia="nl-NL"/>
        </w:rPr>
        <w:t>ZELENI KLJUČ</w:t>
      </w:r>
    </w:p>
    <w:p w14:paraId="76172E2D" w14:textId="77777777" w:rsidR="00360F12" w:rsidRPr="00641E4E" w:rsidRDefault="00360F12" w:rsidP="00360F12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72537572" w14:textId="77777777" w:rsidR="00360F12" w:rsidRPr="00641E4E" w:rsidRDefault="00360F12" w:rsidP="00360F12">
      <w:pPr>
        <w:widowControl/>
        <w:shd w:val="clear" w:color="auto" w:fill="FFFFFF" w:themeFill="background1"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>TRAJNOSTNI ZNAK ZA TURISTIČNE OBRATE</w:t>
      </w:r>
    </w:p>
    <w:bookmarkEnd w:id="0"/>
    <w:p w14:paraId="1809CF47" w14:textId="190F6E00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</w:p>
    <w:p w14:paraId="4B619B34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7A8BED82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65238956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1F58A4DA" w14:textId="77777777" w:rsidR="00FD2B57" w:rsidRPr="00641E4E" w:rsidRDefault="002722D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  <w:r w:rsidRPr="00641E4E">
        <w:rPr>
          <w:rFonts w:ascii="Arial" w:eastAsia="Times New Roman" w:hAnsi="Arial" w:cs="Arial"/>
          <w:noProof/>
          <w:color w:val="000000"/>
          <w:sz w:val="22"/>
          <w:szCs w:val="22"/>
          <w:lang w:eastAsia="en-GB"/>
        </w:rPr>
        <w:drawing>
          <wp:inline distT="0" distB="0" distL="0" distR="0" wp14:anchorId="455CC5E0" wp14:editId="13200522">
            <wp:extent cx="2552700" cy="3219450"/>
            <wp:effectExtent l="0" t="0" r="0" b="0"/>
            <wp:docPr id="1" name="Billede 1" descr="greenkey_logo_201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eenkey_logo_2012_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8F54C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20A71DA2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46288C18" w14:textId="77777777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2"/>
          <w:szCs w:val="22"/>
          <w:lang w:eastAsia="nl-NL"/>
        </w:rPr>
      </w:pPr>
    </w:p>
    <w:p w14:paraId="5A731309" w14:textId="11295D0A" w:rsidR="00FD2B57" w:rsidRPr="00641E4E" w:rsidRDefault="00FD2B57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7AE30EFD" w14:textId="73C2EF40" w:rsidR="006C41A1" w:rsidRPr="00641E4E" w:rsidRDefault="006C41A1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18616775" w14:textId="11A75F38" w:rsidR="006C41A1" w:rsidRPr="00641E4E" w:rsidRDefault="006C41A1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5CFCA109" w14:textId="77777777" w:rsidR="004E3573" w:rsidRPr="00641E4E" w:rsidRDefault="004E3573" w:rsidP="00FD2B57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28"/>
          <w:szCs w:val="28"/>
          <w:lang w:eastAsia="nl-NL"/>
        </w:rPr>
      </w:pPr>
    </w:p>
    <w:p w14:paraId="46DCF9D9" w14:textId="77777777" w:rsidR="00792C74" w:rsidRPr="00641E4E" w:rsidRDefault="00360F12" w:rsidP="00360F1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VPRAŠALNIK ZA </w:t>
      </w:r>
    </w:p>
    <w:p w14:paraId="44984C4F" w14:textId="54438BE6" w:rsidR="00360F12" w:rsidRPr="00641E4E" w:rsidRDefault="0005671B" w:rsidP="00360F1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eastAsia="Times New Roman" w:hAnsi="Arial" w:cs="Arial"/>
          <w:color w:val="000000"/>
          <w:sz w:val="48"/>
          <w:szCs w:val="48"/>
          <w:lang w:eastAsia="nl-NL"/>
        </w:rPr>
      </w:pPr>
      <w:r>
        <w:rPr>
          <w:rFonts w:ascii="Arial" w:eastAsia="Times New Roman" w:hAnsi="Arial" w:cs="Arial"/>
          <w:color w:val="000000"/>
          <w:sz w:val="48"/>
          <w:szCs w:val="48"/>
          <w:lang w:eastAsia="nl-NL"/>
        </w:rPr>
        <w:t>MANJŠE</w:t>
      </w:r>
      <w:r w:rsidR="00360F12"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 NASTANITVENE OBRATE</w:t>
      </w:r>
      <w:r w:rsidR="009023F7" w:rsidRPr="00641E4E">
        <w:rPr>
          <w:rFonts w:ascii="Arial" w:eastAsia="Times New Roman" w:hAnsi="Arial" w:cs="Arial"/>
          <w:color w:val="000000"/>
          <w:sz w:val="48"/>
          <w:szCs w:val="48"/>
          <w:lang w:eastAsia="nl-NL"/>
        </w:rPr>
        <w:t xml:space="preserve"> </w:t>
      </w:r>
    </w:p>
    <w:p w14:paraId="1FDA381C" w14:textId="77777777" w:rsidR="004E3573" w:rsidRPr="00641E4E" w:rsidRDefault="00A4090D" w:rsidP="00360F1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hAnsi="Arial" w:cs="Arial"/>
          <w:color w:val="000000"/>
          <w:sz w:val="48"/>
          <w:szCs w:val="48"/>
          <w:lang w:eastAsia="nl-NL"/>
        </w:rPr>
        <w:t>20</w:t>
      </w:r>
      <w:r w:rsidR="00446405" w:rsidRPr="00641E4E">
        <w:rPr>
          <w:rFonts w:ascii="Arial" w:hAnsi="Arial" w:cs="Arial"/>
          <w:color w:val="000000"/>
          <w:sz w:val="48"/>
          <w:szCs w:val="48"/>
          <w:lang w:eastAsia="nl-NL"/>
        </w:rPr>
        <w:t>22-2025</w:t>
      </w:r>
      <w:r w:rsidR="000E685E" w:rsidRPr="00641E4E">
        <w:rPr>
          <w:rFonts w:ascii="Arial" w:hAnsi="Arial" w:cs="Arial"/>
          <w:color w:val="000000"/>
          <w:sz w:val="48"/>
          <w:szCs w:val="48"/>
          <w:lang w:eastAsia="nl-NL"/>
        </w:rPr>
        <w:t xml:space="preserve"> </w:t>
      </w:r>
    </w:p>
    <w:p w14:paraId="5B9BED85" w14:textId="7191104E" w:rsidR="00FD2B57" w:rsidRPr="00641E4E" w:rsidRDefault="000E685E" w:rsidP="00360F12">
      <w:pPr>
        <w:widowControl/>
        <w:suppressAutoHyphens w:val="0"/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48"/>
          <w:szCs w:val="48"/>
          <w:lang w:eastAsia="nl-NL"/>
        </w:rPr>
      </w:pPr>
      <w:r w:rsidRPr="00641E4E">
        <w:rPr>
          <w:rFonts w:ascii="Arial" w:hAnsi="Arial" w:cs="Arial"/>
          <w:color w:val="000000"/>
          <w:sz w:val="48"/>
          <w:szCs w:val="48"/>
          <w:lang w:eastAsia="nl-NL"/>
        </w:rPr>
        <w:t>(</w:t>
      </w:r>
      <w:r w:rsidR="0005671B">
        <w:rPr>
          <w:rFonts w:ascii="Arial" w:hAnsi="Arial" w:cs="Arial"/>
          <w:color w:val="000000"/>
          <w:sz w:val="48"/>
          <w:szCs w:val="48"/>
          <w:lang w:eastAsia="nl-NL"/>
        </w:rPr>
        <w:t>do vključno</w:t>
      </w:r>
      <w:r w:rsidRPr="00641E4E">
        <w:rPr>
          <w:rFonts w:ascii="Arial" w:hAnsi="Arial" w:cs="Arial"/>
          <w:color w:val="000000"/>
          <w:sz w:val="48"/>
          <w:szCs w:val="48"/>
          <w:lang w:eastAsia="nl-NL"/>
        </w:rPr>
        <w:t xml:space="preserve"> 15 sob/enot)</w:t>
      </w:r>
    </w:p>
    <w:p w14:paraId="6A7C8D92" w14:textId="2470FAE1" w:rsidR="00C3654D" w:rsidRPr="00641E4E" w:rsidRDefault="00C3654D" w:rsidP="009023F7">
      <w:pPr>
        <w:widowControl/>
        <w:suppressAutoHyphens w:val="0"/>
        <w:rPr>
          <w:rFonts w:ascii="Arial" w:hAnsi="Arial" w:cs="Arial"/>
          <w:b/>
          <w:snapToGrid w:val="0"/>
          <w:sz w:val="32"/>
          <w:szCs w:val="22"/>
          <w:lang w:eastAsia="en-US"/>
        </w:rPr>
      </w:pPr>
    </w:p>
    <w:p w14:paraId="6A2500A2" w14:textId="75CE7361" w:rsidR="00423638" w:rsidRPr="00641E4E" w:rsidRDefault="00C3654D" w:rsidP="00880D94">
      <w:pPr>
        <w:jc w:val="center"/>
        <w:rPr>
          <w:rFonts w:ascii="Arial" w:hAnsi="Arial" w:cs="Arial"/>
          <w:sz w:val="32"/>
          <w:szCs w:val="22"/>
          <w:lang w:eastAsia="en-US"/>
        </w:rPr>
      </w:pPr>
      <w:r w:rsidRPr="00641E4E">
        <w:rPr>
          <w:rFonts w:ascii="Arial" w:hAnsi="Arial" w:cs="Arial"/>
          <w:sz w:val="32"/>
          <w:szCs w:val="22"/>
          <w:lang w:eastAsia="en-US"/>
        </w:rPr>
        <w:t>_______</w:t>
      </w:r>
      <w:r w:rsidR="00410151">
        <w:rPr>
          <w:rFonts w:ascii="Arial" w:hAnsi="Arial" w:cs="Arial"/>
          <w:sz w:val="32"/>
          <w:szCs w:val="22"/>
          <w:lang w:eastAsia="en-US"/>
        </w:rPr>
        <w:t>_</w:t>
      </w:r>
      <w:r w:rsidR="00E86845">
        <w:rPr>
          <w:rFonts w:ascii="Arial" w:hAnsi="Arial" w:cs="Arial"/>
          <w:sz w:val="32"/>
          <w:szCs w:val="22"/>
          <w:lang w:eastAsia="en-US"/>
        </w:rPr>
        <w:t>______</w:t>
      </w:r>
      <w:r w:rsidR="00410151">
        <w:rPr>
          <w:rFonts w:ascii="Arial" w:hAnsi="Arial" w:cs="Arial"/>
          <w:sz w:val="32"/>
          <w:szCs w:val="22"/>
          <w:lang w:eastAsia="en-US"/>
        </w:rPr>
        <w:t>_</w:t>
      </w:r>
      <w:r w:rsidRPr="00641E4E">
        <w:rPr>
          <w:rFonts w:ascii="Arial" w:hAnsi="Arial" w:cs="Arial"/>
          <w:sz w:val="32"/>
          <w:szCs w:val="22"/>
          <w:lang w:eastAsia="en-US"/>
        </w:rPr>
        <w:t>_________</w:t>
      </w:r>
    </w:p>
    <w:p w14:paraId="5A79FDBC" w14:textId="7096F43F" w:rsidR="00C3654D" w:rsidRPr="00641E4E" w:rsidRDefault="00C3654D" w:rsidP="00880D94">
      <w:pPr>
        <w:jc w:val="center"/>
        <w:rPr>
          <w:rFonts w:ascii="Arial" w:hAnsi="Arial" w:cs="Arial"/>
        </w:rPr>
      </w:pPr>
      <w:r w:rsidRPr="00641E4E">
        <w:rPr>
          <w:rFonts w:ascii="Arial" w:hAnsi="Arial" w:cs="Arial"/>
        </w:rPr>
        <w:t>(</w:t>
      </w:r>
      <w:r w:rsidR="00F118CE" w:rsidRPr="00641E4E">
        <w:rPr>
          <w:rFonts w:ascii="Arial" w:hAnsi="Arial" w:cs="Arial"/>
        </w:rPr>
        <w:t xml:space="preserve">napišite </w:t>
      </w:r>
      <w:r w:rsidRPr="00641E4E">
        <w:rPr>
          <w:rFonts w:ascii="Arial" w:hAnsi="Arial" w:cs="Arial"/>
        </w:rPr>
        <w:t>ime obrata)</w:t>
      </w:r>
    </w:p>
    <w:p w14:paraId="1FFEAFF2" w14:textId="77777777" w:rsidR="002F7478" w:rsidRPr="00641E4E" w:rsidRDefault="0063743C" w:rsidP="009023F7">
      <w:pPr>
        <w:widowControl/>
        <w:suppressAutoHyphens w:val="0"/>
        <w:rPr>
          <w:rFonts w:ascii="Arial" w:hAnsi="Arial" w:cs="Arial"/>
          <w:b/>
          <w:lang w:eastAsia="nl-NL"/>
        </w:rPr>
      </w:pPr>
      <w:r w:rsidRPr="00641E4E">
        <w:rPr>
          <w:rFonts w:ascii="Arial" w:hAnsi="Arial" w:cs="Arial"/>
          <w:sz w:val="32"/>
          <w:szCs w:val="22"/>
          <w:lang w:eastAsia="en-US"/>
        </w:rPr>
        <w:br w:type="page"/>
      </w:r>
      <w:r w:rsidR="002F7478" w:rsidRPr="00641E4E">
        <w:rPr>
          <w:rFonts w:ascii="Arial" w:hAnsi="Arial" w:cs="Arial"/>
          <w:b/>
        </w:rPr>
        <w:lastRenderedPageBreak/>
        <w:t xml:space="preserve">1. Vprašalnik </w:t>
      </w:r>
    </w:p>
    <w:p w14:paraId="474FF800" w14:textId="77777777" w:rsidR="002F7478" w:rsidRPr="00641E4E" w:rsidRDefault="002F7478" w:rsidP="002F7478">
      <w:pPr>
        <w:tabs>
          <w:tab w:val="left" w:pos="5103"/>
        </w:tabs>
        <w:rPr>
          <w:rFonts w:ascii="Arial" w:hAnsi="Arial" w:cs="Arial"/>
          <w:b/>
          <w:lang w:eastAsia="nl-NL"/>
        </w:rPr>
      </w:pPr>
    </w:p>
    <w:p w14:paraId="24433E99" w14:textId="77777777" w:rsidR="00665B4F" w:rsidRPr="00157B49" w:rsidRDefault="00582050" w:rsidP="00665B4F">
      <w:pPr>
        <w:shd w:val="clear" w:color="auto" w:fill="FFFFFF"/>
        <w:rPr>
          <w:rFonts w:ascii="Arial" w:eastAsia="Times New Roman" w:hAnsi="Arial" w:cs="Arial"/>
          <w:b/>
          <w:bCs/>
          <w:color w:val="222222"/>
          <w:u w:val="single"/>
          <w:lang w:eastAsia="sl-SI"/>
        </w:rPr>
      </w:pPr>
      <w:bookmarkStart w:id="1" w:name="m_5678016435036887012__Hlk90885638"/>
      <w:r w:rsidRPr="00641E4E">
        <w:rPr>
          <w:rFonts w:ascii="Arial" w:eastAsia="Times New Roman" w:hAnsi="Arial" w:cs="Arial"/>
          <w:color w:val="222222"/>
          <w:lang w:eastAsia="sl-SI"/>
        </w:rPr>
        <w:t>Za </w:t>
      </w:r>
      <w:r w:rsidRPr="00641E4E">
        <w:rPr>
          <w:rFonts w:ascii="Arial" w:eastAsia="Times New Roman" w:hAnsi="Arial" w:cs="Arial"/>
          <w:b/>
          <w:bCs/>
          <w:color w:val="222222"/>
          <w:lang w:eastAsia="sl-SI"/>
        </w:rPr>
        <w:t>vsak</w:t>
      </w:r>
      <w:r w:rsidRPr="00641E4E">
        <w:rPr>
          <w:rFonts w:ascii="Arial" w:eastAsia="Times New Roman" w:hAnsi="Arial" w:cs="Arial"/>
          <w:color w:val="222222"/>
          <w:lang w:eastAsia="sl-SI"/>
        </w:rPr>
        <w:t> kriterij/smernico na seznamu je potrebno označiti status izpolnjevanja zahteve: Da, Ne ali Ni na voljo. Prosimo, uporabite prostor za opombe, če želite posredovati dodatne informacije. Na zadnji strani se nahaja </w:t>
      </w:r>
      <w:bookmarkEnd w:id="1"/>
      <w:r w:rsidRPr="00641E4E">
        <w:rPr>
          <w:rFonts w:ascii="Arial" w:eastAsia="Times New Roman" w:hAnsi="Arial" w:cs="Arial"/>
          <w:color w:val="222222"/>
          <w:lang w:eastAsia="sl-SI"/>
        </w:rPr>
        <w:t>preglednica z dokumenti, ki morajo biti priloženi pred prvim kontrolni pregledom (ob prijavi). </w:t>
      </w:r>
      <w:r w:rsidR="00665B4F" w:rsidRPr="00BD773B">
        <w:rPr>
          <w:rFonts w:ascii="Arial" w:eastAsia="Times New Roman" w:hAnsi="Arial" w:cs="Arial"/>
          <w:b/>
          <w:bCs/>
          <w:color w:val="222222"/>
          <w:u w:val="single"/>
          <w:lang w:eastAsia="sl-SI"/>
        </w:rPr>
        <w:t>PRED IZPOLNJEVANJEM  PROSIMO PREBERITE PRIROČNIK – Kriteriji in smernice z razlago za pridobitev znaka Zeleni ključ.</w:t>
      </w:r>
    </w:p>
    <w:p w14:paraId="201CCF74" w14:textId="42C5319F" w:rsidR="0016403D" w:rsidRPr="00641E4E" w:rsidRDefault="0016403D" w:rsidP="00665B4F">
      <w:pPr>
        <w:shd w:val="clear" w:color="auto" w:fill="FFFFFF"/>
        <w:rPr>
          <w:rFonts w:ascii="Arial" w:hAnsi="Arial" w:cs="Arial"/>
          <w:b/>
          <w:lang w:eastAsia="nl-NL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46"/>
        <w:gridCol w:w="5812"/>
        <w:gridCol w:w="1134"/>
        <w:gridCol w:w="2835"/>
      </w:tblGrid>
      <w:tr w:rsidR="0016403D" w:rsidRPr="00641E4E" w14:paraId="77E02D9D" w14:textId="77777777" w:rsidTr="0004593E">
        <w:trPr>
          <w:trHeight w:val="704"/>
          <w:jc w:val="center"/>
        </w:trPr>
        <w:tc>
          <w:tcPr>
            <w:tcW w:w="10627" w:type="dxa"/>
            <w:gridSpan w:val="4"/>
          </w:tcPr>
          <w:p w14:paraId="0C4F4985" w14:textId="77777777" w:rsidR="0016403D" w:rsidRPr="00641E4E" w:rsidRDefault="0016403D" w:rsidP="0004593E">
            <w:pPr>
              <w:ind w:left="1080"/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  <w:color w:val="000000"/>
                <w:lang w:eastAsia="en-US"/>
              </w:rPr>
              <w:br w:type="page"/>
            </w:r>
          </w:p>
          <w:p w14:paraId="58C42584" w14:textId="356ACDA9" w:rsidR="0016403D" w:rsidRPr="00641E4E" w:rsidRDefault="00576EB1" w:rsidP="0004593E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sz w:val="24"/>
                <w:szCs w:val="24"/>
                <w:lang w:val="sl-SI"/>
              </w:rPr>
            </w:pPr>
            <w:r w:rsidRPr="00641E4E">
              <w:rPr>
                <w:rFonts w:cs="Arial"/>
                <w:b/>
                <w:sz w:val="24"/>
                <w:szCs w:val="24"/>
                <w:lang w:val="sl-SI"/>
              </w:rPr>
              <w:t>OKOLJSKO UPRAVLJANJE</w:t>
            </w:r>
            <w:r w:rsidR="0016403D" w:rsidRPr="00641E4E">
              <w:rPr>
                <w:rFonts w:cs="Arial"/>
                <w:b/>
                <w:sz w:val="24"/>
                <w:szCs w:val="24"/>
                <w:lang w:val="sl-SI"/>
              </w:rPr>
              <w:br/>
            </w:r>
          </w:p>
        </w:tc>
      </w:tr>
      <w:tr w:rsidR="00576EB1" w:rsidRPr="00641E4E" w14:paraId="41A83AC1" w14:textId="77777777" w:rsidTr="0066545E">
        <w:trPr>
          <w:jc w:val="center"/>
        </w:trPr>
        <w:tc>
          <w:tcPr>
            <w:tcW w:w="846" w:type="dxa"/>
          </w:tcPr>
          <w:p w14:paraId="7F0A9DE5" w14:textId="77777777" w:rsidR="00576EB1" w:rsidRPr="00641E4E" w:rsidRDefault="00576EB1" w:rsidP="0004593E">
            <w:pPr>
              <w:rPr>
                <w:rFonts w:ascii="Arial" w:eastAsia="Times New Roman" w:hAnsi="Arial" w:cs="Arial"/>
                <w:lang w:eastAsia="nl-NL"/>
              </w:rPr>
            </w:pPr>
          </w:p>
        </w:tc>
        <w:tc>
          <w:tcPr>
            <w:tcW w:w="5812" w:type="dxa"/>
          </w:tcPr>
          <w:p w14:paraId="67C55468" w14:textId="77777777" w:rsidR="00576EB1" w:rsidRPr="00641E4E" w:rsidRDefault="00576EB1" w:rsidP="00576EB1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Kriterij/smernica</w:t>
            </w:r>
          </w:p>
          <w:p w14:paraId="55585200" w14:textId="13636924" w:rsidR="00576EB1" w:rsidRPr="00641E4E" w:rsidRDefault="00576EB1" w:rsidP="00576EB1">
            <w:pPr>
              <w:jc w:val="center"/>
              <w:rPr>
                <w:rFonts w:ascii="Arial" w:hAnsi="Arial" w:cs="Arial"/>
                <w:b/>
                <w:snapToGrid w:val="0"/>
              </w:rPr>
            </w:pPr>
          </w:p>
        </w:tc>
        <w:tc>
          <w:tcPr>
            <w:tcW w:w="1134" w:type="dxa"/>
          </w:tcPr>
          <w:p w14:paraId="384EB4EC" w14:textId="12441020" w:rsidR="00576EB1" w:rsidRPr="00641E4E" w:rsidRDefault="00576EB1" w:rsidP="00576EB1">
            <w:p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Status</w:t>
            </w:r>
          </w:p>
        </w:tc>
        <w:tc>
          <w:tcPr>
            <w:tcW w:w="2835" w:type="dxa"/>
          </w:tcPr>
          <w:p w14:paraId="3E7FA34B" w14:textId="770EA3C9" w:rsidR="00576EB1" w:rsidRPr="00641E4E" w:rsidRDefault="00052FC5" w:rsidP="00576EB1">
            <w:pPr>
              <w:jc w:val="center"/>
              <w:rPr>
                <w:rFonts w:ascii="Arial" w:hAnsi="Arial" w:cs="Arial"/>
                <w:b/>
                <w:snapToGrid w:val="0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Opombe</w:t>
            </w:r>
          </w:p>
        </w:tc>
      </w:tr>
      <w:tr w:rsidR="00600545" w:rsidRPr="00641E4E" w14:paraId="176DD6CD" w14:textId="77777777" w:rsidTr="0066545E">
        <w:trPr>
          <w:jc w:val="center"/>
        </w:trPr>
        <w:tc>
          <w:tcPr>
            <w:tcW w:w="846" w:type="dxa"/>
          </w:tcPr>
          <w:p w14:paraId="3BE265F9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1</w:t>
            </w:r>
          </w:p>
        </w:tc>
        <w:tc>
          <w:tcPr>
            <w:tcW w:w="5812" w:type="dxa"/>
          </w:tcPr>
          <w:p w14:paraId="776EC364" w14:textId="72B28341" w:rsidR="00600545" w:rsidRPr="00641E4E" w:rsidRDefault="00646DD0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Vodstvo je vključeno v okoljske aktivnosti in med člani osebja izbere okoljskega upravitelja. </w:t>
            </w:r>
            <w:r w:rsidR="00600545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70337E85" w14:textId="67D352EE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5992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5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23BBE480" w14:textId="0289A829" w:rsidR="00600545" w:rsidRPr="00641E4E" w:rsidRDefault="00000000" w:rsidP="00600545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162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A39D358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600545" w:rsidRPr="00641E4E" w14:paraId="3E3A3110" w14:textId="77777777" w:rsidTr="0066545E">
        <w:trPr>
          <w:jc w:val="center"/>
        </w:trPr>
        <w:tc>
          <w:tcPr>
            <w:tcW w:w="846" w:type="dxa"/>
          </w:tcPr>
          <w:p w14:paraId="6BD62573" w14:textId="752EC9EA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2</w:t>
            </w:r>
          </w:p>
        </w:tc>
        <w:tc>
          <w:tcPr>
            <w:tcW w:w="5812" w:type="dxa"/>
          </w:tcPr>
          <w:p w14:paraId="287E16B4" w14:textId="0AB9B65D" w:rsidR="00600545" w:rsidRPr="00641E4E" w:rsidRDefault="00646DD0" w:rsidP="00600545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 xml:space="preserve">V obratu oblikujejo dokument okoljske/trajnostne politike. </w:t>
            </w:r>
            <w:r w:rsidR="00600545" w:rsidRPr="00641E4E">
              <w:rPr>
                <w:rFonts w:ascii="Arial" w:hAnsi="Arial" w:cs="Arial"/>
                <w:snapToGrid w:val="0"/>
              </w:rPr>
              <w:t xml:space="preserve">(OBVEZEN KRITERIJ) </w:t>
            </w:r>
          </w:p>
          <w:p w14:paraId="1167A8B6" w14:textId="0839CC10" w:rsidR="00600545" w:rsidRPr="00641E4E" w:rsidRDefault="00600545" w:rsidP="00600545">
            <w:pPr>
              <w:rPr>
                <w:rFonts w:ascii="Arial" w:hAnsi="Arial" w:cs="Arial"/>
                <w:b/>
                <w:snapToGrid w:val="0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13FC3134" w14:textId="6982E694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14385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99009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738DD8EB" w14:textId="4CF85242" w:rsidR="00600545" w:rsidRPr="00641E4E" w:rsidRDefault="00000000" w:rsidP="00600545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99400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C7ACBA" w14:textId="77777777" w:rsidR="00600545" w:rsidRPr="00641E4E" w:rsidRDefault="00600545" w:rsidP="00600545">
            <w:pPr>
              <w:jc w:val="center"/>
              <w:rPr>
                <w:rFonts w:ascii="Arial" w:hAnsi="Arial" w:cs="Arial"/>
              </w:rPr>
            </w:pPr>
          </w:p>
        </w:tc>
      </w:tr>
      <w:tr w:rsidR="00600545" w:rsidRPr="00641E4E" w14:paraId="13C1068B" w14:textId="77777777" w:rsidTr="0066545E">
        <w:trPr>
          <w:jc w:val="center"/>
        </w:trPr>
        <w:tc>
          <w:tcPr>
            <w:tcW w:w="846" w:type="dxa"/>
          </w:tcPr>
          <w:p w14:paraId="59791651" w14:textId="77777777" w:rsidR="00600545" w:rsidRPr="00641E4E" w:rsidRDefault="00600545" w:rsidP="00600545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.3</w:t>
            </w:r>
          </w:p>
        </w:tc>
        <w:tc>
          <w:tcPr>
            <w:tcW w:w="5812" w:type="dxa"/>
          </w:tcPr>
          <w:p w14:paraId="2C563F08" w14:textId="56537D4F" w:rsidR="00600545" w:rsidRPr="00641E4E" w:rsidRDefault="00646DD0" w:rsidP="00600545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 xml:space="preserve">V obratu določijo cilje in izdelajo letni akcijski načrt za nenehne izboljšave na področju okolja in trajnosti. </w:t>
            </w:r>
            <w:r w:rsidR="00600545" w:rsidRPr="00641E4E">
              <w:rPr>
                <w:rFonts w:ascii="Arial" w:hAnsi="Arial" w:cs="Arial"/>
                <w:snapToGrid w:val="0"/>
              </w:rPr>
              <w:t xml:space="preserve">(OBVEZEN KRITERIJ) </w:t>
            </w:r>
          </w:p>
          <w:p w14:paraId="155A03A9" w14:textId="03BCD8BF" w:rsidR="00600545" w:rsidRPr="00641E4E" w:rsidRDefault="00600545" w:rsidP="00600545">
            <w:pPr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75405E4F" w14:textId="40BB3EA0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17382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06731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12865D06" w14:textId="416EF9AE" w:rsidR="00600545" w:rsidRPr="00641E4E" w:rsidRDefault="00000000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9796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AB5AA3" w14:textId="77777777" w:rsidR="00600545" w:rsidRPr="00641E4E" w:rsidRDefault="00600545" w:rsidP="00600545">
            <w:pPr>
              <w:jc w:val="center"/>
              <w:rPr>
                <w:rFonts w:ascii="Arial" w:hAnsi="Arial" w:cs="Arial"/>
              </w:rPr>
            </w:pPr>
          </w:p>
        </w:tc>
      </w:tr>
      <w:tr w:rsidR="00600545" w:rsidRPr="00641E4E" w14:paraId="6C769082" w14:textId="77777777" w:rsidTr="0066545E">
        <w:trPr>
          <w:jc w:val="center"/>
        </w:trPr>
        <w:tc>
          <w:tcPr>
            <w:tcW w:w="846" w:type="dxa"/>
          </w:tcPr>
          <w:p w14:paraId="6F24C87A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4</w:t>
            </w:r>
          </w:p>
        </w:tc>
        <w:tc>
          <w:tcPr>
            <w:tcW w:w="5812" w:type="dxa"/>
          </w:tcPr>
          <w:p w14:paraId="712BE32F" w14:textId="24C79019" w:rsidR="00600545" w:rsidRPr="00641E4E" w:rsidRDefault="00646DD0" w:rsidP="00600545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Dokumentacija, ki se nanaša na program Zeleni ključ, je ustrezno shranjena in dosegljiva ob vsakem kontrolnem pregledu. </w:t>
            </w:r>
            <w:r w:rsidR="00600545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07EF2066" w14:textId="410D0623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6950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4241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06EE937F" w14:textId="7BBAA106" w:rsidR="00600545" w:rsidRPr="00641E4E" w:rsidRDefault="00000000" w:rsidP="00600545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9102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99D23E4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600545" w:rsidRPr="00641E4E" w14:paraId="1E518197" w14:textId="77777777" w:rsidTr="0066545E">
        <w:trPr>
          <w:jc w:val="center"/>
        </w:trPr>
        <w:tc>
          <w:tcPr>
            <w:tcW w:w="846" w:type="dxa"/>
          </w:tcPr>
          <w:p w14:paraId="1B92AB4A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4C1E443" w14:textId="4841B055" w:rsidR="00600545" w:rsidRPr="00641E4E" w:rsidRDefault="00646DD0" w:rsidP="00600545">
            <w:pPr>
              <w:rPr>
                <w:rFonts w:ascii="Arial" w:hAnsi="Arial" w:cs="Arial"/>
              </w:rPr>
            </w:pPr>
            <w:r w:rsidRPr="00641E4E">
              <w:rPr>
                <w:rFonts w:ascii="Arial" w:eastAsia="Calibri" w:hAnsi="Arial" w:cs="Arial"/>
                <w:lang w:eastAsia="en-US"/>
              </w:rPr>
              <w:t xml:space="preserve">V obratu vzpostavijo in vzdržujejo aktivno sodelovanje z ustreznimi lokalnimi deležniki. </w:t>
            </w:r>
            <w:r w:rsidR="00600545" w:rsidRPr="00641E4E">
              <w:rPr>
                <w:rFonts w:ascii="Arial" w:eastAsia="Calibri" w:hAnsi="Arial" w:cs="Arial"/>
                <w:lang w:eastAsia="en-US"/>
              </w:rPr>
              <w:t>(OBVEZEN KRITERIJ)</w:t>
            </w:r>
          </w:p>
        </w:tc>
        <w:tc>
          <w:tcPr>
            <w:tcW w:w="1134" w:type="dxa"/>
          </w:tcPr>
          <w:p w14:paraId="41B15249" w14:textId="47B94C1E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65259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75885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384D918B" w14:textId="4AAE8932" w:rsidR="00600545" w:rsidRPr="00641E4E" w:rsidRDefault="00000000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3471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2D55CB0" w14:textId="77777777" w:rsidR="00600545" w:rsidRPr="00641E4E" w:rsidRDefault="00600545" w:rsidP="00600545">
            <w:pPr>
              <w:jc w:val="center"/>
              <w:rPr>
                <w:rFonts w:ascii="Arial" w:hAnsi="Arial" w:cs="Arial"/>
              </w:rPr>
            </w:pPr>
          </w:p>
        </w:tc>
      </w:tr>
      <w:tr w:rsidR="00600545" w:rsidRPr="00641E4E" w14:paraId="6303A7E9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7E5336E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6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6FB52" w14:textId="36798F38" w:rsidR="00600545" w:rsidRPr="00156683" w:rsidRDefault="00646DD0" w:rsidP="00600545">
            <w:pPr>
              <w:rPr>
                <w:rFonts w:ascii="Arial" w:hAnsi="Arial" w:cs="Arial"/>
                <w:i/>
              </w:rPr>
            </w:pPr>
            <w:r w:rsidRPr="00156683">
              <w:rPr>
                <w:rFonts w:ascii="Arial" w:hAnsi="Arial" w:cs="Arial"/>
                <w:i/>
              </w:rPr>
              <w:t>V obratu za izmero ogljičnega odtisa uporabljajo priznano orodje za merjenje CO</w:t>
            </w:r>
            <w:r w:rsidRPr="00156683">
              <w:rPr>
                <w:rFonts w:ascii="Arial" w:hAnsi="Arial" w:cs="Arial"/>
                <w:i/>
                <w:vertAlign w:val="subscript"/>
              </w:rPr>
              <w:t>2</w:t>
            </w:r>
            <w:r w:rsidRPr="00156683">
              <w:rPr>
                <w:rFonts w:ascii="Arial" w:hAnsi="Arial" w:cs="Arial"/>
                <w:i/>
              </w:rPr>
              <w:t xml:space="preserve">. </w:t>
            </w:r>
            <w:r w:rsidR="00600545" w:rsidRPr="00156683">
              <w:rPr>
                <w:rFonts w:ascii="Arial" w:hAnsi="Arial" w:cs="Arial"/>
                <w:i/>
              </w:rPr>
              <w:t>(</w:t>
            </w:r>
            <w:r w:rsidR="00F27739" w:rsidRPr="00156683">
              <w:rPr>
                <w:rFonts w:ascii="Arial" w:hAnsi="Arial" w:cs="Arial"/>
                <w:i/>
              </w:rPr>
              <w:t>SMERNICA)</w:t>
            </w:r>
          </w:p>
          <w:p w14:paraId="6EF2D7ED" w14:textId="3ED43807" w:rsidR="00600545" w:rsidRPr="00156683" w:rsidRDefault="00600545" w:rsidP="00600545">
            <w:pPr>
              <w:rPr>
                <w:rFonts w:ascii="Arial" w:hAnsi="Arial" w:cs="Arial"/>
                <w:i/>
              </w:rPr>
            </w:pPr>
            <w:r w:rsidRPr="00156683">
              <w:rPr>
                <w:rFonts w:ascii="Arial" w:hAnsi="Arial" w:cs="Arial"/>
                <w:b/>
                <w:i/>
                <w:snapToGrid w:val="0"/>
              </w:rPr>
              <w:t>PRILOGA</w:t>
            </w:r>
          </w:p>
        </w:tc>
        <w:tc>
          <w:tcPr>
            <w:tcW w:w="1134" w:type="dxa"/>
          </w:tcPr>
          <w:p w14:paraId="3CEDF268" w14:textId="52D74296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1234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61876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7D996002" w14:textId="0F7962C4" w:rsidR="00600545" w:rsidRPr="00641E4E" w:rsidRDefault="00000000" w:rsidP="00600545">
            <w:pPr>
              <w:rPr>
                <w:rFonts w:ascii="Arial" w:eastAsia="Calibri" w:hAnsi="Arial" w:cs="Arial"/>
                <w:lang w:eastAsia="en-US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4133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0053660" w14:textId="77777777" w:rsidR="00600545" w:rsidRPr="00641E4E" w:rsidRDefault="00600545" w:rsidP="00600545">
            <w:pPr>
              <w:jc w:val="center"/>
              <w:rPr>
                <w:rFonts w:ascii="Arial" w:eastAsia="Calibri" w:hAnsi="Arial" w:cs="Arial"/>
                <w:lang w:eastAsia="en-US"/>
              </w:rPr>
            </w:pPr>
          </w:p>
        </w:tc>
      </w:tr>
      <w:tr w:rsidR="00600545" w:rsidRPr="00641E4E" w14:paraId="3F41CEA9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1E4D87D7" w14:textId="77777777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7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0FD8D" w14:textId="75020347" w:rsidR="00600545" w:rsidRPr="00641E4E" w:rsidRDefault="00122FCE" w:rsidP="0060054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V obratu določijo cilje, kako zmanjšati svoj ogljični odtis. </w:t>
            </w:r>
            <w:r w:rsidR="00600545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1286CCC2" w14:textId="68F61221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5430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91931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00C1A0B3" w14:textId="5869F150" w:rsidR="00600545" w:rsidRPr="00641E4E" w:rsidRDefault="00000000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1076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F3E975F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00545" w:rsidRPr="00641E4E" w14:paraId="1C608A84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5F9F6B51" w14:textId="3223D9E2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8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EC01" w14:textId="5312B05F" w:rsidR="00600545" w:rsidRPr="00641E4E" w:rsidRDefault="00122FCE" w:rsidP="0060054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</w:rPr>
              <w:t xml:space="preserve">V obratu so potrjeno ogljično nevtralni v skladu s področjema uporabe 1 in 2 Protokola za toplogredne pline (Greenhouse Gas Protocol). </w:t>
            </w:r>
            <w:r w:rsidR="00600545" w:rsidRPr="00641E4E">
              <w:rPr>
                <w:rFonts w:ascii="Arial" w:hAnsi="Arial" w:cs="Arial"/>
                <w:i/>
                <w:iCs/>
              </w:rPr>
              <w:t>(SMERNICA)</w:t>
            </w:r>
          </w:p>
        </w:tc>
        <w:tc>
          <w:tcPr>
            <w:tcW w:w="1134" w:type="dxa"/>
          </w:tcPr>
          <w:p w14:paraId="0C4C4940" w14:textId="18CD45F9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78244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1050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463E9337" w14:textId="65A2C6BB" w:rsidR="00600545" w:rsidRPr="00641E4E" w:rsidRDefault="00000000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38438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A28F4E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00545" w:rsidRPr="00641E4E" w14:paraId="574D6903" w14:textId="77777777" w:rsidTr="0004593E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3EAEA200" w14:textId="358BCF58" w:rsidR="00600545" w:rsidRPr="00641E4E" w:rsidRDefault="00600545" w:rsidP="00600545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1.9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9AEBE" w14:textId="50EE2FD5" w:rsidR="00600545" w:rsidRPr="00641E4E" w:rsidRDefault="00122FCE" w:rsidP="00600545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V obratu svojim gostom/obiskovalcem omogočajo </w:t>
            </w:r>
            <w:r w:rsidRPr="00641E4E">
              <w:rPr>
                <w:rFonts w:ascii="Arial" w:hAnsi="Arial" w:cs="Arial"/>
                <w:i/>
              </w:rPr>
              <w:lastRenderedPageBreak/>
              <w:t xml:space="preserve">možnost izravnave ogljičnega odtisa prek ogljične sheme. </w:t>
            </w:r>
            <w:r w:rsidR="00600545" w:rsidRPr="00641E4E">
              <w:rPr>
                <w:rFonts w:ascii="Arial" w:hAnsi="Arial" w:cs="Arial"/>
                <w:i/>
              </w:rPr>
              <w:t>(SMERNICA)</w:t>
            </w:r>
          </w:p>
        </w:tc>
        <w:tc>
          <w:tcPr>
            <w:tcW w:w="1134" w:type="dxa"/>
          </w:tcPr>
          <w:p w14:paraId="0AD2AF0D" w14:textId="6A797484" w:rsidR="00600545" w:rsidRPr="00641E4E" w:rsidRDefault="00000000" w:rsidP="00600545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3845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90393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</w:rPr>
              <w:t xml:space="preserve">Ne  </w:t>
            </w:r>
          </w:p>
          <w:p w14:paraId="59019992" w14:textId="4F92409E" w:rsidR="00600545" w:rsidRPr="00641E4E" w:rsidRDefault="00000000" w:rsidP="00600545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6265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0545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00545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00545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D6D5B1E" w14:textId="77777777" w:rsidR="00600545" w:rsidRPr="00641E4E" w:rsidRDefault="00600545" w:rsidP="00600545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212900" w:rsidRPr="00641E4E" w14:paraId="0A055767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</w:tcBorders>
          </w:tcPr>
          <w:p w14:paraId="5AA202BF" w14:textId="77777777" w:rsidR="00212900" w:rsidRPr="00641E4E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  <w:p w14:paraId="1450375A" w14:textId="00309049" w:rsidR="00212900" w:rsidRPr="00641E4E" w:rsidRDefault="0004593E" w:rsidP="00212900">
            <w:pPr>
              <w:pStyle w:val="Odstavekseznama"/>
              <w:numPr>
                <w:ilvl w:val="0"/>
                <w:numId w:val="15"/>
              </w:numPr>
              <w:jc w:val="center"/>
              <w:rPr>
                <w:rFonts w:cs="Arial"/>
                <w:b/>
                <w:sz w:val="24"/>
                <w:szCs w:val="24"/>
                <w:lang w:val="sl-SI"/>
              </w:rPr>
            </w:pPr>
            <w:r w:rsidRPr="00641E4E">
              <w:rPr>
                <w:rFonts w:cs="Arial"/>
                <w:b/>
                <w:sz w:val="24"/>
                <w:szCs w:val="24"/>
                <w:lang w:val="sl-SI"/>
              </w:rPr>
              <w:t>VKLJUČENOST OSEBJA</w:t>
            </w:r>
          </w:p>
          <w:p w14:paraId="646822A1" w14:textId="77777777" w:rsidR="00212900" w:rsidRPr="00641E4E" w:rsidRDefault="00212900" w:rsidP="00212900">
            <w:pPr>
              <w:ind w:left="1080"/>
              <w:rPr>
                <w:rFonts w:ascii="Arial" w:hAnsi="Arial" w:cs="Arial"/>
                <w:b/>
              </w:rPr>
            </w:pPr>
          </w:p>
        </w:tc>
      </w:tr>
      <w:tr w:rsidR="0048620B" w:rsidRPr="00641E4E" w14:paraId="70D34AC7" w14:textId="77777777" w:rsidTr="0066545E">
        <w:trPr>
          <w:trHeight w:val="455"/>
          <w:jc w:val="center"/>
        </w:trPr>
        <w:tc>
          <w:tcPr>
            <w:tcW w:w="846" w:type="dxa"/>
          </w:tcPr>
          <w:p w14:paraId="09F6C6E4" w14:textId="77777777" w:rsidR="0048620B" w:rsidRPr="00641E4E" w:rsidRDefault="0048620B" w:rsidP="0048620B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1</w:t>
            </w:r>
          </w:p>
        </w:tc>
        <w:tc>
          <w:tcPr>
            <w:tcW w:w="5812" w:type="dxa"/>
          </w:tcPr>
          <w:p w14:paraId="5B38BC58" w14:textId="48AD1CA3" w:rsidR="0048620B" w:rsidRPr="00641E4E" w:rsidRDefault="00122FCE" w:rsidP="0048620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Vodstvo obrata občasno sklicuje sestanke z osebjem, na katerih jih seznanja z obstoječimi in novimi okoljskimi pobudami, ki jih izvajajo v obratu. </w:t>
            </w:r>
            <w:r w:rsidR="0048620B" w:rsidRPr="00641E4E">
              <w:rPr>
                <w:rFonts w:ascii="Arial" w:hAnsi="Arial" w:cs="Arial"/>
                <w:snapToGrid w:val="0"/>
              </w:rPr>
              <w:t>(OBVEZEN KRITERIJ)</w:t>
            </w:r>
          </w:p>
        </w:tc>
        <w:tc>
          <w:tcPr>
            <w:tcW w:w="1134" w:type="dxa"/>
          </w:tcPr>
          <w:p w14:paraId="426FE210" w14:textId="23FEE874" w:rsidR="0048620B" w:rsidRPr="00641E4E" w:rsidRDefault="00000000" w:rsidP="0048620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44566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4853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8620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</w:rPr>
              <w:t xml:space="preserve">Ne  </w:t>
            </w:r>
          </w:p>
          <w:p w14:paraId="17DE7168" w14:textId="45FF337A" w:rsidR="0048620B" w:rsidRPr="00641E4E" w:rsidRDefault="00000000" w:rsidP="0048620B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98536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4CDB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8620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8620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BB16DEF" w14:textId="6A66A1BD" w:rsidR="0048620B" w:rsidRPr="00641E4E" w:rsidRDefault="0048620B" w:rsidP="0048620B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156683" w:rsidRPr="00641E4E" w14:paraId="2D613A18" w14:textId="77777777" w:rsidTr="0066545E">
        <w:trPr>
          <w:jc w:val="center"/>
        </w:trPr>
        <w:tc>
          <w:tcPr>
            <w:tcW w:w="846" w:type="dxa"/>
          </w:tcPr>
          <w:p w14:paraId="74E8B624" w14:textId="77777777" w:rsidR="00156683" w:rsidRPr="00641E4E" w:rsidRDefault="00156683" w:rsidP="00156683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2</w:t>
            </w:r>
          </w:p>
        </w:tc>
        <w:tc>
          <w:tcPr>
            <w:tcW w:w="5812" w:type="dxa"/>
          </w:tcPr>
          <w:p w14:paraId="1EA07B0A" w14:textId="03C38CC6" w:rsidR="00156683" w:rsidRPr="00641E4E" w:rsidRDefault="00156683" w:rsidP="00156683">
            <w:pPr>
              <w:rPr>
                <w:rFonts w:ascii="Arial" w:hAnsi="Arial" w:cs="Arial"/>
              </w:rPr>
            </w:pPr>
            <w:proofErr w:type="spellStart"/>
            <w:r w:rsidRPr="00641E4E">
              <w:rPr>
                <w:rFonts w:ascii="Arial" w:hAnsi="Arial" w:cs="Arial"/>
                <w:snapToGrid w:val="0"/>
              </w:rPr>
              <w:t>Okoljski</w:t>
            </w:r>
            <w:proofErr w:type="spellEnd"/>
            <w:r w:rsidRPr="00641E4E">
              <w:rPr>
                <w:rFonts w:ascii="Arial" w:hAnsi="Arial" w:cs="Arial"/>
                <w:snapToGrid w:val="0"/>
              </w:rPr>
              <w:t xml:space="preserve"> upravitelj in člani osebja se na letni ravni izobražujejo/usposabljajo o </w:t>
            </w:r>
            <w:proofErr w:type="spellStart"/>
            <w:r w:rsidRPr="00641E4E">
              <w:rPr>
                <w:rFonts w:ascii="Arial" w:hAnsi="Arial" w:cs="Arial"/>
                <w:snapToGrid w:val="0"/>
              </w:rPr>
              <w:t>okoljskih</w:t>
            </w:r>
            <w:proofErr w:type="spellEnd"/>
            <w:r w:rsidRPr="00641E4E">
              <w:rPr>
                <w:rFonts w:ascii="Arial" w:hAnsi="Arial" w:cs="Arial"/>
                <w:snapToGrid w:val="0"/>
              </w:rPr>
              <w:t xml:space="preserve"> in drugih trajnostnih temah. (OBVEZEN KRITERIJ)</w:t>
            </w:r>
          </w:p>
        </w:tc>
        <w:tc>
          <w:tcPr>
            <w:tcW w:w="1134" w:type="dxa"/>
          </w:tcPr>
          <w:p w14:paraId="12C706CB" w14:textId="7DA12E42" w:rsidR="00156683" w:rsidRPr="00641E4E" w:rsidRDefault="00000000" w:rsidP="0015668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42303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15668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15668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3563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8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5668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156683" w:rsidRPr="00641E4E">
              <w:rPr>
                <w:rFonts w:ascii="Arial" w:hAnsi="Arial" w:cs="Arial"/>
              </w:rPr>
              <w:t xml:space="preserve">Ne  </w:t>
            </w:r>
          </w:p>
          <w:p w14:paraId="5B41284D" w14:textId="785C498C" w:rsidR="00156683" w:rsidRPr="00641E4E" w:rsidRDefault="00000000" w:rsidP="00156683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8131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5668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15668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15668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DB3FF97" w14:textId="77777777" w:rsidR="00156683" w:rsidRPr="00641E4E" w:rsidRDefault="00156683" w:rsidP="00156683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E0228F" w:rsidRPr="00641E4E" w14:paraId="106E8EFC" w14:textId="77777777" w:rsidTr="0066545E">
        <w:trPr>
          <w:jc w:val="center"/>
        </w:trPr>
        <w:tc>
          <w:tcPr>
            <w:tcW w:w="846" w:type="dxa"/>
          </w:tcPr>
          <w:p w14:paraId="05FE767A" w14:textId="77777777" w:rsidR="00E0228F" w:rsidRPr="00641E4E" w:rsidRDefault="00E0228F" w:rsidP="00E0228F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2.3</w:t>
            </w:r>
          </w:p>
        </w:tc>
        <w:tc>
          <w:tcPr>
            <w:tcW w:w="5812" w:type="dxa"/>
          </w:tcPr>
          <w:p w14:paraId="0E13CBF0" w14:textId="693FE940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>Osebje gospodinjstva je seznanjeno s postopki menjave brisač in posteljnine ter jih upošteva. (OBVEZEN KRITERIJ)</w:t>
            </w:r>
          </w:p>
        </w:tc>
        <w:tc>
          <w:tcPr>
            <w:tcW w:w="1134" w:type="dxa"/>
          </w:tcPr>
          <w:p w14:paraId="15A9819D" w14:textId="4C948A52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8460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49261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5587A446" w14:textId="22DE2261" w:rsidR="00E0228F" w:rsidRPr="00641E4E" w:rsidRDefault="00000000" w:rsidP="00E0228F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0865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FB5E712" w14:textId="77777777" w:rsidR="00E0228F" w:rsidRPr="00641E4E" w:rsidRDefault="00E0228F" w:rsidP="00E0228F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E0228F" w:rsidRPr="00641E4E" w14:paraId="1F98281B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FB854" w14:textId="77777777" w:rsidR="00E0228F" w:rsidRPr="00641E4E" w:rsidRDefault="00E0228F" w:rsidP="00E0228F">
            <w:pPr>
              <w:rPr>
                <w:rFonts w:ascii="Arial" w:hAnsi="Arial" w:cs="Arial"/>
                <w:b/>
              </w:rPr>
            </w:pPr>
          </w:p>
          <w:p w14:paraId="0C467C1B" w14:textId="557628C8" w:rsidR="00E0228F" w:rsidRPr="00641E4E" w:rsidRDefault="00E0228F" w:rsidP="00E0228F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INFORMIRANJE GOSTOV</w:t>
            </w:r>
          </w:p>
          <w:p w14:paraId="0713D9D3" w14:textId="77777777" w:rsidR="00E0228F" w:rsidRPr="00641E4E" w:rsidRDefault="00E0228F" w:rsidP="00E0228F">
            <w:pPr>
              <w:rPr>
                <w:rFonts w:ascii="Arial" w:hAnsi="Arial" w:cs="Arial"/>
                <w:b/>
              </w:rPr>
            </w:pPr>
          </w:p>
        </w:tc>
      </w:tr>
      <w:tr w:rsidR="00E0228F" w:rsidRPr="00641E4E" w14:paraId="41AC6C7A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B474CFB" w14:textId="77777777" w:rsidR="00E0228F" w:rsidRPr="00641E4E" w:rsidRDefault="00E0228F" w:rsidP="00E0228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3.1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6961035C" w14:textId="3B751D54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Oznake programa Zeleni ključ so postavljene na vidno mesto. Pleksi tablico in certifikat zagotovi Nacionalna koordinacija programa Zeleni ključ po odobritvi trajnostnega znaka s strani Nacionalne komisije. (OBVEZEN KRITERIJ) </w:t>
            </w:r>
          </w:p>
        </w:tc>
        <w:tc>
          <w:tcPr>
            <w:tcW w:w="1134" w:type="dxa"/>
          </w:tcPr>
          <w:p w14:paraId="5C1FDED3" w14:textId="77777777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66392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4259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06157771" w14:textId="6D2611CA" w:rsidR="00E0228F" w:rsidRPr="00641E4E" w:rsidRDefault="00000000" w:rsidP="00E0228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18295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093D058" w14:textId="798B5CA1" w:rsidR="00E0228F" w:rsidRPr="00641E4E" w:rsidRDefault="00E0228F" w:rsidP="00E0228F">
            <w:pPr>
              <w:jc w:val="center"/>
              <w:rPr>
                <w:rFonts w:ascii="Arial" w:hAnsi="Arial" w:cs="Arial"/>
              </w:rPr>
            </w:pPr>
          </w:p>
        </w:tc>
      </w:tr>
      <w:tr w:rsidR="00E0228F" w:rsidRPr="00641E4E" w14:paraId="4547D79F" w14:textId="77777777" w:rsidTr="0066545E">
        <w:trPr>
          <w:jc w:val="center"/>
        </w:trPr>
        <w:tc>
          <w:tcPr>
            <w:tcW w:w="846" w:type="dxa"/>
          </w:tcPr>
          <w:p w14:paraId="0ECA5A1E" w14:textId="77777777" w:rsidR="00E0228F" w:rsidRPr="00641E4E" w:rsidRDefault="00E0228F" w:rsidP="00E0228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3.2</w:t>
            </w:r>
          </w:p>
        </w:tc>
        <w:tc>
          <w:tcPr>
            <w:tcW w:w="5812" w:type="dxa"/>
          </w:tcPr>
          <w:p w14:paraId="7DE11219" w14:textId="4F9A4652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Informacije o programu Zeleni ključ so postavljene na vidno mesto in dostopne vsem gostom/obiskovalcem v obratu. Ob prvi prijavi mora biti priložen osnutek informacij, ki bodo gostom na voljo. (OBVEZEN KRITERIJ)</w:t>
            </w:r>
          </w:p>
          <w:p w14:paraId="03EFEF05" w14:textId="3E8053DA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0B06207" w14:textId="61D77E41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86167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77278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777878B8" w14:textId="59AD7238" w:rsidR="00E0228F" w:rsidRPr="00641E4E" w:rsidRDefault="00000000" w:rsidP="00E0228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10202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BC2E44" w14:textId="77777777" w:rsidR="00E0228F" w:rsidRPr="00641E4E" w:rsidRDefault="00E0228F" w:rsidP="00E0228F">
            <w:pPr>
              <w:jc w:val="center"/>
              <w:rPr>
                <w:rFonts w:ascii="Arial" w:hAnsi="Arial" w:cs="Arial"/>
              </w:rPr>
            </w:pPr>
          </w:p>
        </w:tc>
      </w:tr>
      <w:tr w:rsidR="00E0228F" w:rsidRPr="00641E4E" w14:paraId="20C04599" w14:textId="77777777" w:rsidTr="0066545E">
        <w:trPr>
          <w:jc w:val="center"/>
        </w:trPr>
        <w:tc>
          <w:tcPr>
            <w:tcW w:w="846" w:type="dxa"/>
          </w:tcPr>
          <w:p w14:paraId="7027BE55" w14:textId="77777777" w:rsidR="00E0228F" w:rsidRPr="00641E4E" w:rsidRDefault="00E0228F" w:rsidP="00E0228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3.3</w:t>
            </w:r>
          </w:p>
        </w:tc>
        <w:tc>
          <w:tcPr>
            <w:tcW w:w="5812" w:type="dxa"/>
          </w:tcPr>
          <w:p w14:paraId="3FBDBF56" w14:textId="5D17BEB3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 xml:space="preserve">Informacije o programu Zeleni ključ in okoljske informacije so objavljene na spletni strani obrata.  </w:t>
            </w:r>
            <w:r w:rsidRPr="00641E4E">
              <w:rPr>
                <w:rFonts w:ascii="Arial" w:hAnsi="Arial" w:cs="Arial"/>
              </w:rPr>
              <w:t>Na kontrolnem pregledu mora biti predstavljen osnutek vsebine, ki bo objavljena na spletni strani. (OBVEZEN KRITERIJ)</w:t>
            </w:r>
          </w:p>
        </w:tc>
        <w:tc>
          <w:tcPr>
            <w:tcW w:w="1134" w:type="dxa"/>
          </w:tcPr>
          <w:p w14:paraId="3BF78A45" w14:textId="3DBAA5D9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7270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4802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66C66AB3" w14:textId="22803EAD" w:rsidR="00E0228F" w:rsidRPr="00641E4E" w:rsidRDefault="00000000" w:rsidP="00E0228F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093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4F832C3" w14:textId="77777777" w:rsidR="00E0228F" w:rsidRPr="00641E4E" w:rsidRDefault="00E0228F" w:rsidP="00E0228F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E0228F" w:rsidRPr="00641E4E" w14:paraId="74F1A79E" w14:textId="77777777" w:rsidTr="0066545E">
        <w:trPr>
          <w:jc w:val="center"/>
        </w:trPr>
        <w:tc>
          <w:tcPr>
            <w:tcW w:w="846" w:type="dxa"/>
          </w:tcPr>
          <w:p w14:paraId="0B3AC17F" w14:textId="77777777" w:rsidR="00E0228F" w:rsidRPr="00641E4E" w:rsidRDefault="00E0228F" w:rsidP="00E0228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3.4</w:t>
            </w:r>
          </w:p>
        </w:tc>
        <w:tc>
          <w:tcPr>
            <w:tcW w:w="5812" w:type="dxa"/>
          </w:tcPr>
          <w:p w14:paraId="10C32167" w14:textId="24205CEE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Gostje/obiskovalci so seznanjeni in vključeni v okoljske pobude, ki jih izvajajo v obratu. Ob prvi prijavi mora biti priložen osnutek informacij, ki bodo gostom na voljo. (OBVEZEN KRITERIJ)</w:t>
            </w:r>
          </w:p>
          <w:p w14:paraId="681DE07A" w14:textId="28E52358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</w:rPr>
              <w:t>PRILOGA</w:t>
            </w:r>
          </w:p>
        </w:tc>
        <w:tc>
          <w:tcPr>
            <w:tcW w:w="1134" w:type="dxa"/>
          </w:tcPr>
          <w:p w14:paraId="10F5E4F6" w14:textId="16DDD50B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0121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29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0733F7AB" w14:textId="445D58EE" w:rsidR="00E0228F" w:rsidRPr="00641E4E" w:rsidRDefault="00000000" w:rsidP="00E0228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24398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FB103F4" w14:textId="77777777" w:rsidR="00E0228F" w:rsidRPr="00641E4E" w:rsidRDefault="00E0228F" w:rsidP="00E0228F">
            <w:pPr>
              <w:jc w:val="center"/>
              <w:rPr>
                <w:rFonts w:ascii="Arial" w:hAnsi="Arial" w:cs="Arial"/>
              </w:rPr>
            </w:pPr>
          </w:p>
        </w:tc>
      </w:tr>
      <w:tr w:rsidR="00E0228F" w:rsidRPr="00641E4E" w14:paraId="5BB2D372" w14:textId="77777777" w:rsidTr="0066545E">
        <w:trPr>
          <w:jc w:val="center"/>
        </w:trPr>
        <w:tc>
          <w:tcPr>
            <w:tcW w:w="846" w:type="dxa"/>
          </w:tcPr>
          <w:p w14:paraId="75B83B87" w14:textId="77777777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3.5</w:t>
            </w:r>
          </w:p>
        </w:tc>
        <w:tc>
          <w:tcPr>
            <w:tcW w:w="5812" w:type="dxa"/>
          </w:tcPr>
          <w:p w14:paraId="37D08FDF" w14:textId="1DB71D4D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>Sprejemno osebje je usposobljeno goste/obiskovalce obveščati o programu Zeleni ključ in trenutnih okoljskih pobudah, ki jih izvajajo v obratu. (OBVEZEN KRITERIJ)</w:t>
            </w:r>
          </w:p>
        </w:tc>
        <w:tc>
          <w:tcPr>
            <w:tcW w:w="1134" w:type="dxa"/>
          </w:tcPr>
          <w:p w14:paraId="55E38DC8" w14:textId="3987BCA2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02953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18424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558D01B2" w14:textId="15C31577" w:rsidR="00E0228F" w:rsidRPr="00641E4E" w:rsidRDefault="00000000" w:rsidP="00E0228F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5989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D86E95A" w14:textId="77777777" w:rsidR="00E0228F" w:rsidRPr="00641E4E" w:rsidRDefault="00E0228F" w:rsidP="00E0228F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E0228F" w:rsidRPr="00641E4E" w14:paraId="3514F665" w14:textId="77777777" w:rsidTr="0066545E">
        <w:trPr>
          <w:jc w:val="center"/>
        </w:trPr>
        <w:tc>
          <w:tcPr>
            <w:tcW w:w="846" w:type="dxa"/>
          </w:tcPr>
          <w:p w14:paraId="7666ADA1" w14:textId="77777777" w:rsidR="00E0228F" w:rsidRPr="00641E4E" w:rsidRDefault="00E0228F" w:rsidP="00E0228F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3.6</w:t>
            </w:r>
          </w:p>
        </w:tc>
        <w:tc>
          <w:tcPr>
            <w:tcW w:w="5812" w:type="dxa"/>
          </w:tcPr>
          <w:p w14:paraId="5C1FE4EF" w14:textId="4F1EC24A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>Osebje v obratu goste/obiskovalce informira in spodbuja k uporabi trajnostnih načinov prevoza. (OBVEZEN KRITERIJ)</w:t>
            </w:r>
          </w:p>
        </w:tc>
        <w:tc>
          <w:tcPr>
            <w:tcW w:w="1134" w:type="dxa"/>
          </w:tcPr>
          <w:p w14:paraId="489F1038" w14:textId="1F63B83E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86621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33843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342B71E0" w14:textId="193E1561" w:rsidR="00E0228F" w:rsidRPr="00641E4E" w:rsidRDefault="00000000" w:rsidP="00E0228F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19131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1BC6FAD" w14:textId="77777777" w:rsidR="00E0228F" w:rsidRPr="00641E4E" w:rsidRDefault="00E0228F" w:rsidP="00E0228F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E0228F" w:rsidRPr="00641E4E" w14:paraId="4CB5B2F9" w14:textId="77777777" w:rsidTr="0066545E">
        <w:trPr>
          <w:jc w:val="center"/>
        </w:trPr>
        <w:tc>
          <w:tcPr>
            <w:tcW w:w="846" w:type="dxa"/>
          </w:tcPr>
          <w:p w14:paraId="003D6387" w14:textId="77777777" w:rsidR="00E0228F" w:rsidRPr="00641E4E" w:rsidRDefault="00E0228F" w:rsidP="00E0228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3.7</w:t>
            </w:r>
          </w:p>
        </w:tc>
        <w:tc>
          <w:tcPr>
            <w:tcW w:w="5812" w:type="dxa"/>
          </w:tcPr>
          <w:p w14:paraId="4E1FEC90" w14:textId="735A5541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Gostom/obiskovalcem je omogočeno ocenjevanje zadovoljstva z bivanjem v obratu in učinkovitosti na področju trajnostnega poslovanja. (SMERNICA)</w:t>
            </w:r>
          </w:p>
        </w:tc>
        <w:tc>
          <w:tcPr>
            <w:tcW w:w="1134" w:type="dxa"/>
          </w:tcPr>
          <w:p w14:paraId="22E6113F" w14:textId="44F24C5E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26865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5573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0E68E369" w14:textId="6F305182" w:rsidR="00E0228F" w:rsidRPr="00641E4E" w:rsidRDefault="00000000" w:rsidP="00E0228F">
            <w:pPr>
              <w:rPr>
                <w:rFonts w:ascii="Arial" w:hAnsi="Arial" w:cs="Arial"/>
                <w:snapToGrid w:val="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9948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8E8F96D" w14:textId="77777777" w:rsidR="00E0228F" w:rsidRPr="00641E4E" w:rsidRDefault="00E0228F" w:rsidP="00E0228F">
            <w:pPr>
              <w:jc w:val="center"/>
              <w:rPr>
                <w:rFonts w:ascii="Arial" w:hAnsi="Arial" w:cs="Arial"/>
                <w:snapToGrid w:val="0"/>
              </w:rPr>
            </w:pPr>
          </w:p>
        </w:tc>
      </w:tr>
      <w:tr w:rsidR="00E0228F" w:rsidRPr="00641E4E" w14:paraId="70B32CE3" w14:textId="77777777" w:rsidTr="0004593E">
        <w:trPr>
          <w:jc w:val="center"/>
        </w:trPr>
        <w:tc>
          <w:tcPr>
            <w:tcW w:w="10627" w:type="dxa"/>
            <w:gridSpan w:val="4"/>
          </w:tcPr>
          <w:p w14:paraId="43171D0B" w14:textId="77777777" w:rsidR="00E0228F" w:rsidRPr="00641E4E" w:rsidRDefault="00E0228F" w:rsidP="00E0228F">
            <w:pPr>
              <w:rPr>
                <w:rFonts w:ascii="Arial" w:hAnsi="Arial" w:cs="Arial"/>
                <w:b/>
              </w:rPr>
            </w:pPr>
          </w:p>
          <w:p w14:paraId="68C2168B" w14:textId="2227CC3A" w:rsidR="00E0228F" w:rsidRPr="00641E4E" w:rsidRDefault="00E0228F" w:rsidP="00E0228F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VODA</w:t>
            </w:r>
          </w:p>
          <w:p w14:paraId="78E7D3BF" w14:textId="77777777" w:rsidR="00E0228F" w:rsidRPr="00641E4E" w:rsidRDefault="00E0228F" w:rsidP="00E0228F">
            <w:pPr>
              <w:rPr>
                <w:rFonts w:ascii="Arial" w:hAnsi="Arial" w:cs="Arial"/>
                <w:b/>
              </w:rPr>
            </w:pPr>
          </w:p>
        </w:tc>
      </w:tr>
      <w:tr w:rsidR="00E0228F" w:rsidRPr="00641E4E" w14:paraId="74F8DF40" w14:textId="77777777" w:rsidTr="0066545E">
        <w:trPr>
          <w:jc w:val="center"/>
        </w:trPr>
        <w:tc>
          <w:tcPr>
            <w:tcW w:w="846" w:type="dxa"/>
          </w:tcPr>
          <w:p w14:paraId="24CDECE3" w14:textId="77777777" w:rsidR="00E0228F" w:rsidRPr="00641E4E" w:rsidRDefault="00E0228F" w:rsidP="00E0228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4.1</w:t>
            </w:r>
          </w:p>
        </w:tc>
        <w:tc>
          <w:tcPr>
            <w:tcW w:w="5812" w:type="dxa"/>
          </w:tcPr>
          <w:p w14:paraId="28F10661" w14:textId="38C6BDD6" w:rsidR="00E0228F" w:rsidRPr="00641E4E" w:rsidRDefault="00E0228F" w:rsidP="00E0228F">
            <w:pPr>
              <w:rPr>
                <w:rFonts w:ascii="Arial" w:hAnsi="Arial" w:cs="Arial"/>
                <w:snapToGrid w:val="0"/>
                <w:color w:val="000000"/>
              </w:rPr>
            </w:pPr>
            <w:r w:rsidRPr="00641E4E">
              <w:rPr>
                <w:rFonts w:ascii="Arial" w:hAnsi="Arial" w:cs="Arial"/>
                <w:snapToGrid w:val="0"/>
                <w:color w:val="000000"/>
              </w:rPr>
              <w:t>V obratu najmanj enkrat mesečno dokumentirajo skupno porabo vode. (OBVEZEN KRITERIJ)</w:t>
            </w:r>
          </w:p>
          <w:p w14:paraId="0B059403" w14:textId="418E8637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4B556AD4" w14:textId="29DDF0F5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3299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15816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173D8B4E" w14:textId="051E1B60" w:rsidR="00E0228F" w:rsidRPr="00641E4E" w:rsidRDefault="00000000" w:rsidP="00E0228F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15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4CDB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F15DE2B" w14:textId="6F0CF708" w:rsidR="00E0228F" w:rsidRPr="00641E4E" w:rsidRDefault="00E0228F" w:rsidP="00E0228F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665B4F" w:rsidRPr="00641E4E" w14:paraId="088EEE9C" w14:textId="77777777" w:rsidTr="0066545E">
        <w:trPr>
          <w:jc w:val="center"/>
        </w:trPr>
        <w:tc>
          <w:tcPr>
            <w:tcW w:w="846" w:type="dxa"/>
          </w:tcPr>
          <w:p w14:paraId="0A998CF8" w14:textId="77777777" w:rsidR="00665B4F" w:rsidRPr="00641E4E" w:rsidRDefault="00665B4F" w:rsidP="00665B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2</w:t>
            </w:r>
          </w:p>
        </w:tc>
        <w:tc>
          <w:tcPr>
            <w:tcW w:w="5812" w:type="dxa"/>
          </w:tcPr>
          <w:p w14:paraId="3FC1BD2B" w14:textId="0EE65B37" w:rsidR="00665B4F" w:rsidRPr="000917D5" w:rsidRDefault="00665B4F" w:rsidP="00665B4F">
            <w:pPr>
              <w:rPr>
                <w:rFonts w:ascii="Arial" w:hAnsi="Arial" w:cs="Arial"/>
              </w:rPr>
            </w:pPr>
            <w:r w:rsidRPr="000917D5">
              <w:rPr>
                <w:rFonts w:ascii="Arial" w:hAnsi="Arial" w:cs="Arial"/>
                <w:color w:val="000000"/>
              </w:rPr>
              <w:t>Toaletni kotlički, ki so bili nabavljeni v zadnjih 12 mesecih imajo porabo 3/6 litrov vode na izplakovanje. (OBVEZEN KRITERIJ)</w:t>
            </w:r>
          </w:p>
        </w:tc>
        <w:tc>
          <w:tcPr>
            <w:tcW w:w="1134" w:type="dxa"/>
          </w:tcPr>
          <w:p w14:paraId="73EA5059" w14:textId="1E8A6C77" w:rsidR="00665B4F" w:rsidRPr="00641E4E" w:rsidRDefault="00000000" w:rsidP="00665B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55473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3516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</w:rPr>
              <w:t xml:space="preserve">Ne  </w:t>
            </w:r>
          </w:p>
          <w:p w14:paraId="6611E542" w14:textId="7F196316" w:rsidR="00665B4F" w:rsidRPr="00641E4E" w:rsidRDefault="00000000" w:rsidP="00665B4F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32533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794F52F" w14:textId="3F6FD86A" w:rsidR="00665B4F" w:rsidRPr="00641E4E" w:rsidRDefault="00665B4F" w:rsidP="00665B4F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0228F" w:rsidRPr="00641E4E" w14:paraId="4FDAFE37" w14:textId="77777777" w:rsidTr="0066545E">
        <w:trPr>
          <w:jc w:val="center"/>
        </w:trPr>
        <w:tc>
          <w:tcPr>
            <w:tcW w:w="846" w:type="dxa"/>
          </w:tcPr>
          <w:p w14:paraId="6E6484AD" w14:textId="77777777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4.3</w:t>
            </w:r>
          </w:p>
        </w:tc>
        <w:tc>
          <w:tcPr>
            <w:tcW w:w="5812" w:type="dxa"/>
          </w:tcPr>
          <w:p w14:paraId="2142CEEB" w14:textId="1CCF16D4" w:rsidR="00E0228F" w:rsidRPr="00641E4E" w:rsidRDefault="00E0228F" w:rsidP="00E0228F">
            <w:pPr>
              <w:numPr>
                <w:ilvl w:val="12"/>
                <w:numId w:val="0"/>
              </w:num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>Osebje redno preverja pravilno delovanje vodnega sistema in naprav v celotnem obratu, če nimajo za to že vzpostavljenega avtomatiziranega sistema (CNS). (OBVEZEN KRITERIJ)</w:t>
            </w:r>
          </w:p>
        </w:tc>
        <w:tc>
          <w:tcPr>
            <w:tcW w:w="1134" w:type="dxa"/>
          </w:tcPr>
          <w:p w14:paraId="70E84B29" w14:textId="3F31693B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8193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91270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3EA39F69" w14:textId="1A9869CB" w:rsidR="00E0228F" w:rsidRPr="00641E4E" w:rsidRDefault="00000000" w:rsidP="00E0228F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38233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62761AD" w14:textId="77777777" w:rsidR="00E0228F" w:rsidRPr="00641E4E" w:rsidRDefault="00E0228F" w:rsidP="00E0228F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0228F" w:rsidRPr="00641E4E" w14:paraId="6B01030C" w14:textId="77777777" w:rsidTr="0066545E">
        <w:trPr>
          <w:jc w:val="center"/>
        </w:trPr>
        <w:tc>
          <w:tcPr>
            <w:tcW w:w="846" w:type="dxa"/>
          </w:tcPr>
          <w:p w14:paraId="1F57720D" w14:textId="77777777" w:rsidR="00E0228F" w:rsidRPr="00641E4E" w:rsidRDefault="00E0228F" w:rsidP="00E0228F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snapToGrid w:val="0"/>
                <w:color w:val="auto"/>
              </w:rPr>
            </w:pPr>
            <w:r w:rsidRPr="00641E4E">
              <w:rPr>
                <w:b w:val="0"/>
                <w:bCs w:val="0"/>
                <w:iCs w:val="0"/>
                <w:snapToGrid w:val="0"/>
                <w:color w:val="auto"/>
              </w:rPr>
              <w:t>4.4</w:t>
            </w:r>
          </w:p>
        </w:tc>
        <w:tc>
          <w:tcPr>
            <w:tcW w:w="5812" w:type="dxa"/>
          </w:tcPr>
          <w:p w14:paraId="78BF300A" w14:textId="7C0FBE67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>Pretok vode najmanj 75 % vseh prh/tušev ne presega 9 litrov na minuto. (OBVEZEN KRITERIJ)</w:t>
            </w:r>
          </w:p>
        </w:tc>
        <w:tc>
          <w:tcPr>
            <w:tcW w:w="1134" w:type="dxa"/>
          </w:tcPr>
          <w:p w14:paraId="16ABB5B5" w14:textId="1B15FB84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39146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25097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5AC0B786" w14:textId="5466A6D0" w:rsidR="00E0228F" w:rsidRPr="00641E4E" w:rsidRDefault="00000000" w:rsidP="00E0228F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23261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E4D6AA5" w14:textId="77777777" w:rsidR="00E0228F" w:rsidRPr="00641E4E" w:rsidRDefault="00E0228F" w:rsidP="00E0228F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0228F" w:rsidRPr="00641E4E" w14:paraId="7F450229" w14:textId="77777777" w:rsidTr="0066545E">
        <w:trPr>
          <w:jc w:val="center"/>
        </w:trPr>
        <w:tc>
          <w:tcPr>
            <w:tcW w:w="846" w:type="dxa"/>
          </w:tcPr>
          <w:p w14:paraId="20DECBA9" w14:textId="77777777" w:rsidR="00E0228F" w:rsidRPr="00641E4E" w:rsidRDefault="00E0228F" w:rsidP="00E0228F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</w:pPr>
            <w:r w:rsidRPr="00641E4E">
              <w:rPr>
                <w:rFonts w:eastAsia="Times New Roman"/>
                <w:b w:val="0"/>
                <w:bCs w:val="0"/>
                <w:iCs w:val="0"/>
                <w:color w:val="auto"/>
                <w:lang w:eastAsia="nl-NL"/>
              </w:rPr>
              <w:t>4.5</w:t>
            </w:r>
          </w:p>
        </w:tc>
        <w:tc>
          <w:tcPr>
            <w:tcW w:w="5812" w:type="dxa"/>
          </w:tcPr>
          <w:p w14:paraId="1E37E63E" w14:textId="64E65ECC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>Pretok vode najmanj 75 % vseh pip ne presega 8 litrov na minuto. (OBVEZEN KRITERIJ)</w:t>
            </w:r>
          </w:p>
        </w:tc>
        <w:tc>
          <w:tcPr>
            <w:tcW w:w="1134" w:type="dxa"/>
          </w:tcPr>
          <w:p w14:paraId="4D421AEC" w14:textId="0DEAB68C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7047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58887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4FE83CBB" w14:textId="7C0FAFF0" w:rsidR="00E0228F" w:rsidRPr="00641E4E" w:rsidRDefault="00000000" w:rsidP="00E0228F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33709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6EA88E" w14:textId="77777777" w:rsidR="00E0228F" w:rsidRPr="00641E4E" w:rsidRDefault="00E0228F" w:rsidP="00E0228F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E0228F" w:rsidRPr="00641E4E" w14:paraId="4BA601B1" w14:textId="77777777" w:rsidTr="0066545E">
        <w:trPr>
          <w:jc w:val="center"/>
        </w:trPr>
        <w:tc>
          <w:tcPr>
            <w:tcW w:w="846" w:type="dxa"/>
          </w:tcPr>
          <w:p w14:paraId="1570D00A" w14:textId="77777777" w:rsidR="00E0228F" w:rsidRPr="00641E4E" w:rsidRDefault="00E0228F" w:rsidP="00E0228F">
            <w:pPr>
              <w:pStyle w:val="Naslov2"/>
              <w:numPr>
                <w:ilvl w:val="0"/>
                <w:numId w:val="0"/>
              </w:numPr>
              <w:tabs>
                <w:tab w:val="left" w:pos="0"/>
              </w:tabs>
              <w:spacing w:before="0" w:after="0"/>
              <w:rPr>
                <w:b w:val="0"/>
                <w:bCs w:val="0"/>
                <w:iCs w:val="0"/>
                <w:color w:val="auto"/>
              </w:rPr>
            </w:pPr>
            <w:r w:rsidRPr="00641E4E">
              <w:rPr>
                <w:b w:val="0"/>
                <w:bCs w:val="0"/>
                <w:iCs w:val="0"/>
                <w:color w:val="auto"/>
              </w:rPr>
              <w:t>4.6</w:t>
            </w:r>
          </w:p>
        </w:tc>
        <w:tc>
          <w:tcPr>
            <w:tcW w:w="5812" w:type="dxa"/>
          </w:tcPr>
          <w:p w14:paraId="23E9CDE6" w14:textId="19B0C903" w:rsidR="00E0228F" w:rsidRPr="00641E4E" w:rsidRDefault="00E0228F" w:rsidP="00E0228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  <w:color w:val="000000"/>
              </w:rPr>
              <w:t>Pisoarji imajo vgrajene senzorje ali ventile, ki omogočajo manjši pretok vode, ali biti brezvodni. (OBVEZEN KRITERIJ)</w:t>
            </w:r>
          </w:p>
        </w:tc>
        <w:tc>
          <w:tcPr>
            <w:tcW w:w="1134" w:type="dxa"/>
          </w:tcPr>
          <w:p w14:paraId="7421364C" w14:textId="76AB4715" w:rsidR="00E0228F" w:rsidRPr="00641E4E" w:rsidRDefault="00000000" w:rsidP="00E0228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3155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36097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28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</w:rPr>
              <w:t xml:space="preserve">Ne  </w:t>
            </w:r>
          </w:p>
          <w:p w14:paraId="42E9FA1D" w14:textId="7E21A3CB" w:rsidR="00E0228F" w:rsidRPr="00641E4E" w:rsidRDefault="00000000" w:rsidP="00E0228F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39729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84CDB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228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228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2D0859" w14:textId="77777777" w:rsidR="00E0228F" w:rsidRPr="00641E4E" w:rsidRDefault="00E0228F" w:rsidP="00E0228F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3979AC" w:rsidRPr="00641E4E" w14:paraId="6539F634" w14:textId="77777777" w:rsidTr="0066545E">
        <w:trPr>
          <w:jc w:val="center"/>
        </w:trPr>
        <w:tc>
          <w:tcPr>
            <w:tcW w:w="846" w:type="dxa"/>
          </w:tcPr>
          <w:p w14:paraId="3A9BC874" w14:textId="77777777" w:rsidR="003979AC" w:rsidRPr="00641E4E" w:rsidRDefault="003979AC" w:rsidP="003979AC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7</w:t>
            </w:r>
          </w:p>
        </w:tc>
        <w:tc>
          <w:tcPr>
            <w:tcW w:w="5812" w:type="dxa"/>
          </w:tcPr>
          <w:p w14:paraId="714936CB" w14:textId="77777777" w:rsidR="003979AC" w:rsidRPr="00641E4E" w:rsidRDefault="003979AC" w:rsidP="003979AC">
            <w:pPr>
              <w:rPr>
                <w:rFonts w:ascii="Arial" w:hAnsi="Arial" w:cs="Arial"/>
                <w:color w:val="000000"/>
              </w:rPr>
            </w:pPr>
            <w:r w:rsidRPr="00641E4E">
              <w:rPr>
                <w:rFonts w:ascii="Arial" w:hAnsi="Arial" w:cs="Arial"/>
                <w:color w:val="000000"/>
              </w:rPr>
              <w:t>Vse odpadne vode so prečiščene. (OBVEZEN KRITERIJ)</w:t>
            </w:r>
          </w:p>
          <w:p w14:paraId="0565EC3A" w14:textId="20C7F220" w:rsidR="003979AC" w:rsidRPr="00641E4E" w:rsidRDefault="003979AC" w:rsidP="003979A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0A8472C2" w14:textId="6D6B4726" w:rsidR="003979AC" w:rsidRPr="00641E4E" w:rsidRDefault="00000000" w:rsidP="003979A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46117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3979A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3979A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0928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79A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3979A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3979AC" w:rsidRPr="00641E4E">
              <w:rPr>
                <w:rFonts w:ascii="Arial" w:hAnsi="Arial" w:cs="Arial"/>
              </w:rPr>
              <w:t xml:space="preserve">Ne  </w:t>
            </w:r>
          </w:p>
          <w:p w14:paraId="2DAB5BEC" w14:textId="163324CA" w:rsidR="003979AC" w:rsidRPr="00641E4E" w:rsidRDefault="00000000" w:rsidP="003979AC">
            <w:pPr>
              <w:rPr>
                <w:rFonts w:ascii="Arial" w:hAnsi="Arial" w:cs="Arial"/>
                <w:snapToGrid w:val="0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32035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79A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3979A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3979A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F23DCF" w14:textId="77777777" w:rsidR="003979AC" w:rsidRPr="00641E4E" w:rsidRDefault="003979AC" w:rsidP="003979AC">
            <w:pPr>
              <w:jc w:val="center"/>
              <w:rPr>
                <w:rFonts w:ascii="Arial" w:hAnsi="Arial" w:cs="Arial"/>
                <w:snapToGrid w:val="0"/>
                <w:color w:val="000000"/>
              </w:rPr>
            </w:pPr>
          </w:p>
        </w:tc>
      </w:tr>
      <w:tr w:rsidR="00EA5724" w:rsidRPr="00641E4E" w14:paraId="70399CA9" w14:textId="77777777" w:rsidTr="0066545E">
        <w:trPr>
          <w:trHeight w:val="292"/>
          <w:jc w:val="center"/>
        </w:trPr>
        <w:tc>
          <w:tcPr>
            <w:tcW w:w="846" w:type="dxa"/>
          </w:tcPr>
          <w:p w14:paraId="7BA71815" w14:textId="77777777" w:rsidR="00EA5724" w:rsidRPr="00641E4E" w:rsidRDefault="00EA5724" w:rsidP="00EA5724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8</w:t>
            </w:r>
          </w:p>
        </w:tc>
        <w:tc>
          <w:tcPr>
            <w:tcW w:w="5812" w:type="dxa"/>
          </w:tcPr>
          <w:p w14:paraId="5453CCBF" w14:textId="223D635D" w:rsidR="00EA5724" w:rsidRPr="00641E4E" w:rsidRDefault="00EA5724" w:rsidP="00EA5724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>Bazeni v obratu so pokriti ali so na voljo druge rešitve, ki zmanjšujejo porabo vode. (SMERNICA)</w:t>
            </w:r>
          </w:p>
        </w:tc>
        <w:tc>
          <w:tcPr>
            <w:tcW w:w="1134" w:type="dxa"/>
          </w:tcPr>
          <w:p w14:paraId="1E740D01" w14:textId="77777777" w:rsidR="00EA5724" w:rsidRPr="00641E4E" w:rsidRDefault="00000000" w:rsidP="00EA5724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2190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5724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A5724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A5724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32890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A5724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A5724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A5724" w:rsidRPr="00641E4E">
              <w:rPr>
                <w:rFonts w:ascii="Arial" w:hAnsi="Arial" w:cs="Arial"/>
              </w:rPr>
              <w:t xml:space="preserve">Ne  </w:t>
            </w:r>
          </w:p>
          <w:p w14:paraId="6AAB8AE9" w14:textId="4B42FA69" w:rsidR="00EA5724" w:rsidRPr="00641E4E" w:rsidRDefault="00000000" w:rsidP="00EA5724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23797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A5724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A5724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1FCF46B" w14:textId="77777777" w:rsidR="00EA5724" w:rsidRPr="00641E4E" w:rsidRDefault="00EA5724" w:rsidP="00EA5724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725C4B" w:rsidRPr="00641E4E" w14:paraId="4C2024D9" w14:textId="77777777" w:rsidTr="0066545E">
        <w:trPr>
          <w:jc w:val="center"/>
        </w:trPr>
        <w:tc>
          <w:tcPr>
            <w:tcW w:w="846" w:type="dxa"/>
          </w:tcPr>
          <w:p w14:paraId="6D3BFFE5" w14:textId="77777777" w:rsidR="00725C4B" w:rsidRPr="00641E4E" w:rsidRDefault="00725C4B" w:rsidP="00725C4B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9</w:t>
            </w:r>
          </w:p>
        </w:tc>
        <w:tc>
          <w:tcPr>
            <w:tcW w:w="5812" w:type="dxa"/>
          </w:tcPr>
          <w:p w14:paraId="31D4E1D0" w14:textId="5531B000" w:rsidR="00725C4B" w:rsidRPr="00641E4E" w:rsidRDefault="00725C4B" w:rsidP="00725C4B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>Bazeni v obratu so očiščeni s čistili, ki ne vsebujejo kemikalij. (SMERNICA)</w:t>
            </w:r>
          </w:p>
        </w:tc>
        <w:tc>
          <w:tcPr>
            <w:tcW w:w="1134" w:type="dxa"/>
          </w:tcPr>
          <w:p w14:paraId="3F5408F9" w14:textId="77777777" w:rsidR="00725C4B" w:rsidRPr="00641E4E" w:rsidRDefault="00000000" w:rsidP="00725C4B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7249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5C4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25C4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25C4B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54854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25C4B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725C4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25C4B" w:rsidRPr="00641E4E">
              <w:rPr>
                <w:rFonts w:ascii="Arial" w:hAnsi="Arial" w:cs="Arial"/>
              </w:rPr>
              <w:t xml:space="preserve">Ne  </w:t>
            </w:r>
          </w:p>
          <w:p w14:paraId="2A9E4C2A" w14:textId="41962ED5" w:rsidR="00725C4B" w:rsidRPr="00641E4E" w:rsidRDefault="00000000" w:rsidP="00725C4B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1905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725C4B" w:rsidRPr="00641E4E">
              <w:rPr>
                <w:rFonts w:ascii="Arial" w:hAnsi="Arial" w:cs="Arial"/>
                <w:snapToGrid w:val="0"/>
              </w:rPr>
              <w:t xml:space="preserve"> </w:t>
            </w:r>
            <w:r w:rsidR="00725C4B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5DCA12E" w14:textId="77777777" w:rsidR="00725C4B" w:rsidRPr="00641E4E" w:rsidRDefault="00725C4B" w:rsidP="00725C4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</w:tr>
      <w:tr w:rsidR="004D182C" w:rsidRPr="00641E4E" w14:paraId="6A0CFA36" w14:textId="77777777" w:rsidTr="0066545E">
        <w:trPr>
          <w:jc w:val="center"/>
        </w:trPr>
        <w:tc>
          <w:tcPr>
            <w:tcW w:w="846" w:type="dxa"/>
          </w:tcPr>
          <w:p w14:paraId="08326915" w14:textId="77777777" w:rsidR="004D182C" w:rsidRPr="00641E4E" w:rsidRDefault="004D182C" w:rsidP="004D182C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0</w:t>
            </w:r>
          </w:p>
        </w:tc>
        <w:tc>
          <w:tcPr>
            <w:tcW w:w="5812" w:type="dxa"/>
          </w:tcPr>
          <w:p w14:paraId="10F612B7" w14:textId="3A9130A2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  <w:color w:val="000000"/>
              </w:rPr>
              <w:t xml:space="preserve">V delih obrata, kjer je poraba vode velika, so </w:t>
            </w:r>
            <w:r w:rsidRPr="00641E4E">
              <w:rPr>
                <w:rFonts w:ascii="Arial" w:hAnsi="Arial" w:cs="Arial"/>
                <w:i/>
                <w:snapToGrid w:val="0"/>
                <w:color w:val="000000"/>
              </w:rPr>
              <w:lastRenderedPageBreak/>
              <w:t>nameščeni posamični števci. (SMERNICA)</w:t>
            </w:r>
          </w:p>
        </w:tc>
        <w:tc>
          <w:tcPr>
            <w:tcW w:w="1134" w:type="dxa"/>
          </w:tcPr>
          <w:p w14:paraId="6FDF6AC6" w14:textId="5131BC9C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5044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51223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565BBF01" w14:textId="6910213E" w:rsidR="004D182C" w:rsidRPr="00641E4E" w:rsidRDefault="00000000" w:rsidP="004D182C">
            <w:pPr>
              <w:rPr>
                <w:rFonts w:ascii="Arial" w:hAnsi="Arial" w:cs="Arial"/>
                <w:i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25685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BB71E4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4D182C" w:rsidRPr="00641E4E" w14:paraId="40B513CB" w14:textId="77777777" w:rsidTr="0066545E">
        <w:trPr>
          <w:jc w:val="center"/>
        </w:trPr>
        <w:tc>
          <w:tcPr>
            <w:tcW w:w="846" w:type="dxa"/>
          </w:tcPr>
          <w:p w14:paraId="3FD17AE9" w14:textId="7C699836" w:rsidR="004D182C" w:rsidRPr="00641E4E" w:rsidRDefault="004D182C" w:rsidP="004D182C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</w:t>
            </w:r>
            <w:r w:rsidR="00DF676F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5812" w:type="dxa"/>
          </w:tcPr>
          <w:p w14:paraId="626511FC" w14:textId="4021141C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Pretok vode najmanj 75 % vseh pip ne presega 5 litrov na minuto. (SMERNICA)</w:t>
            </w:r>
          </w:p>
        </w:tc>
        <w:tc>
          <w:tcPr>
            <w:tcW w:w="1134" w:type="dxa"/>
          </w:tcPr>
          <w:p w14:paraId="1BFA8A7D" w14:textId="10A3D559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42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65808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12CFEECC" w14:textId="759F8F89" w:rsidR="004D182C" w:rsidRPr="00641E4E" w:rsidRDefault="00000000" w:rsidP="004D182C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1821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E08BFDB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4D182C" w:rsidRPr="00641E4E" w14:paraId="7D54AB87" w14:textId="77777777" w:rsidTr="0066545E">
        <w:trPr>
          <w:jc w:val="center"/>
        </w:trPr>
        <w:tc>
          <w:tcPr>
            <w:tcW w:w="846" w:type="dxa"/>
          </w:tcPr>
          <w:p w14:paraId="7DC52769" w14:textId="1E8E268E" w:rsidR="004D182C" w:rsidRPr="00641E4E" w:rsidRDefault="004D182C" w:rsidP="004D182C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</w:t>
            </w:r>
            <w:r w:rsidR="00DF676F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5812" w:type="dxa"/>
          </w:tcPr>
          <w:p w14:paraId="0F85F117" w14:textId="58ED47D0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>Vse odpadne vode so prečiščene in ponovno uporabljene že v sklopu obrata. (SMERNICA)</w:t>
            </w:r>
          </w:p>
        </w:tc>
        <w:tc>
          <w:tcPr>
            <w:tcW w:w="1134" w:type="dxa"/>
          </w:tcPr>
          <w:p w14:paraId="2F0A22B2" w14:textId="79B9CECD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318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2806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39EF8C69" w14:textId="32E1E4DA" w:rsidR="004D182C" w:rsidRPr="00641E4E" w:rsidRDefault="00000000" w:rsidP="004D182C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90458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EA6C97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4D182C" w:rsidRPr="00641E4E" w14:paraId="63935FED" w14:textId="77777777" w:rsidTr="0066545E">
        <w:trPr>
          <w:trHeight w:val="168"/>
          <w:jc w:val="center"/>
        </w:trPr>
        <w:tc>
          <w:tcPr>
            <w:tcW w:w="846" w:type="dxa"/>
          </w:tcPr>
          <w:p w14:paraId="34454F9B" w14:textId="4C72AF8D" w:rsidR="004D182C" w:rsidRPr="00641E4E" w:rsidRDefault="004D182C" w:rsidP="004D182C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</w:t>
            </w:r>
            <w:r w:rsidR="00DF676F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5812" w:type="dxa"/>
          </w:tcPr>
          <w:p w14:paraId="620BC6FF" w14:textId="2911B7FD" w:rsidR="004D182C" w:rsidRPr="00641E4E" w:rsidRDefault="004D182C" w:rsidP="004D182C">
            <w:pPr>
              <w:rPr>
                <w:rFonts w:ascii="Arial" w:hAnsi="Arial" w:cs="Arial"/>
                <w:highlight w:val="yellow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>V obratu uporabljajo deževnico povsod, kjer je njena uporaba primerna. (SMERNICA)</w:t>
            </w:r>
          </w:p>
        </w:tc>
        <w:tc>
          <w:tcPr>
            <w:tcW w:w="1134" w:type="dxa"/>
          </w:tcPr>
          <w:p w14:paraId="346ADDFA" w14:textId="68AA9C18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4035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364826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79E823ED" w14:textId="02D29EFC" w:rsidR="004D182C" w:rsidRPr="00641E4E" w:rsidRDefault="00000000" w:rsidP="004D182C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3870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9B72F03" w14:textId="359AE9D0" w:rsidR="004D182C" w:rsidRPr="00CE7196" w:rsidRDefault="004D182C" w:rsidP="004D182C">
            <w:pPr>
              <w:jc w:val="center"/>
              <w:rPr>
                <w:rFonts w:ascii="Arial" w:hAnsi="Arial" w:cs="Arial"/>
                <w:iCs/>
                <w:color w:val="000000"/>
              </w:rPr>
            </w:pPr>
          </w:p>
        </w:tc>
      </w:tr>
      <w:tr w:rsidR="004D182C" w:rsidRPr="00641E4E" w14:paraId="21CEC6A4" w14:textId="77777777" w:rsidTr="0066545E">
        <w:trPr>
          <w:jc w:val="center"/>
        </w:trPr>
        <w:tc>
          <w:tcPr>
            <w:tcW w:w="846" w:type="dxa"/>
          </w:tcPr>
          <w:p w14:paraId="27D3FF22" w14:textId="4551FD30" w:rsidR="004D182C" w:rsidRPr="00641E4E" w:rsidRDefault="004D182C" w:rsidP="004D182C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4.1</w:t>
            </w:r>
            <w:r w:rsidR="00DF676F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5812" w:type="dxa"/>
          </w:tcPr>
          <w:p w14:paraId="0AEF94BF" w14:textId="5B833B01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color w:val="000000"/>
              </w:rPr>
              <w:t>V obratu zagotavljajo izvajanje ocene tveganja pri rabi vode in upoštevajo dana priporočila. (SMERNICA)</w:t>
            </w:r>
          </w:p>
        </w:tc>
        <w:tc>
          <w:tcPr>
            <w:tcW w:w="1134" w:type="dxa"/>
          </w:tcPr>
          <w:p w14:paraId="5D4AF7A2" w14:textId="6A756B1B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45182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8017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7BFE6200" w14:textId="200AD95F" w:rsidR="004D182C" w:rsidRPr="00641E4E" w:rsidRDefault="00000000" w:rsidP="004D182C">
            <w:pPr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1907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028C57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  <w:color w:val="000000"/>
              </w:rPr>
            </w:pPr>
          </w:p>
        </w:tc>
      </w:tr>
      <w:tr w:rsidR="004D182C" w:rsidRPr="00641E4E" w14:paraId="571A672F" w14:textId="77777777" w:rsidTr="0004593E">
        <w:trPr>
          <w:jc w:val="center"/>
        </w:trPr>
        <w:tc>
          <w:tcPr>
            <w:tcW w:w="10627" w:type="dxa"/>
            <w:gridSpan w:val="4"/>
          </w:tcPr>
          <w:p w14:paraId="0DDAE861" w14:textId="77777777" w:rsidR="004D182C" w:rsidRPr="00641E4E" w:rsidRDefault="004D182C" w:rsidP="004D182C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221187B7" w14:textId="629C3523" w:rsidR="004D182C" w:rsidRPr="00641E4E" w:rsidRDefault="004D182C" w:rsidP="004D182C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PRANJE IN ČIŠČENJE</w:t>
            </w:r>
          </w:p>
          <w:p w14:paraId="15902CFB" w14:textId="77777777" w:rsidR="004D182C" w:rsidRPr="00641E4E" w:rsidRDefault="004D182C" w:rsidP="004D182C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4D182C" w:rsidRPr="00641E4E" w14:paraId="3E2C8B6D" w14:textId="77777777" w:rsidTr="0066545E">
        <w:trPr>
          <w:jc w:val="center"/>
        </w:trPr>
        <w:tc>
          <w:tcPr>
            <w:tcW w:w="846" w:type="dxa"/>
          </w:tcPr>
          <w:p w14:paraId="2AF55349" w14:textId="77777777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</w:t>
            </w:r>
          </w:p>
        </w:tc>
        <w:tc>
          <w:tcPr>
            <w:tcW w:w="5812" w:type="dxa"/>
          </w:tcPr>
          <w:p w14:paraId="2088EFDD" w14:textId="6E2E190D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sobah/enotah so na voljo informacije o standardnem postopku menjave posteljnine. (OBVEZEN KRITERIJ)</w:t>
            </w:r>
          </w:p>
        </w:tc>
        <w:tc>
          <w:tcPr>
            <w:tcW w:w="1134" w:type="dxa"/>
          </w:tcPr>
          <w:p w14:paraId="57D7D284" w14:textId="4DCEAAFA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0296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6205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3DAEB44C" w14:textId="0DB3F8FC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40391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2478E57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7CEBEC5A" w14:textId="77777777" w:rsidTr="0066545E">
        <w:trPr>
          <w:jc w:val="center"/>
        </w:trPr>
        <w:tc>
          <w:tcPr>
            <w:tcW w:w="846" w:type="dxa"/>
          </w:tcPr>
          <w:p w14:paraId="4DEDBD1F" w14:textId="77777777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5.2</w:t>
            </w:r>
          </w:p>
        </w:tc>
        <w:tc>
          <w:tcPr>
            <w:tcW w:w="5812" w:type="dxa"/>
          </w:tcPr>
          <w:p w14:paraId="347D3703" w14:textId="4A95CE62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sobah/enotah so na voljo informacije o standardnem postopku menjave brisač. (OBVEZEN KRITERIJ)</w:t>
            </w:r>
          </w:p>
        </w:tc>
        <w:tc>
          <w:tcPr>
            <w:tcW w:w="1134" w:type="dxa"/>
          </w:tcPr>
          <w:p w14:paraId="29965383" w14:textId="782EEB3D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0877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93854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18D68B88" w14:textId="070E927A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9481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9B3AC75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6541F556" w14:textId="77777777" w:rsidTr="0066545E">
        <w:trPr>
          <w:jc w:val="center"/>
        </w:trPr>
        <w:tc>
          <w:tcPr>
            <w:tcW w:w="846" w:type="dxa"/>
          </w:tcPr>
          <w:p w14:paraId="01D72F9C" w14:textId="77777777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3</w:t>
            </w:r>
          </w:p>
        </w:tc>
        <w:tc>
          <w:tcPr>
            <w:tcW w:w="5812" w:type="dxa"/>
          </w:tcPr>
          <w:p w14:paraId="6E8F0F15" w14:textId="78CAAD08" w:rsidR="004D182C" w:rsidRPr="00641E4E" w:rsidRDefault="004D182C" w:rsidP="004D182C">
            <w:pPr>
              <w:rPr>
                <w:rFonts w:ascii="Arial" w:hAnsi="Arial" w:cs="Arial"/>
                <w:iCs/>
              </w:rPr>
            </w:pPr>
            <w:r w:rsidRPr="00641E4E">
              <w:rPr>
                <w:rFonts w:ascii="Arial" w:hAnsi="Arial" w:cs="Arial"/>
                <w:iCs/>
              </w:rPr>
              <w:t>Najmanj 75 % vseh kemičnih čistilnih sredstev, namenjenih vsakodnevnem čiščenju, ima priznani okoljski znak. (OBVEZEN KRITERIJ)</w:t>
            </w:r>
          </w:p>
          <w:p w14:paraId="374A3157" w14:textId="01429CCE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43573843" w14:textId="7A2E3A5A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0690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21825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05036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410151">
              <w:rPr>
                <w:rFonts w:ascii="Arial" w:hAnsi="Arial" w:cs="Arial"/>
                <w:snapToGrid w:val="0"/>
              </w:rPr>
              <w:t xml:space="preserve"> </w:t>
            </w:r>
            <w:r w:rsidR="004D182C" w:rsidRPr="00410151">
              <w:rPr>
                <w:rFonts w:ascii="Arial" w:hAnsi="Arial" w:cs="Arial"/>
              </w:rPr>
              <w:t>Ne</w:t>
            </w:r>
            <w:r w:rsidR="004D182C" w:rsidRPr="00641E4E">
              <w:rPr>
                <w:rFonts w:ascii="Arial" w:hAnsi="Arial" w:cs="Arial"/>
              </w:rPr>
              <w:t xml:space="preserve">  </w:t>
            </w:r>
          </w:p>
          <w:p w14:paraId="06B6AFD9" w14:textId="04163E6E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03728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84C338" w14:textId="55C5A25C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60754831" w14:textId="77777777" w:rsidTr="0066545E">
        <w:trPr>
          <w:jc w:val="center"/>
        </w:trPr>
        <w:tc>
          <w:tcPr>
            <w:tcW w:w="846" w:type="dxa"/>
          </w:tcPr>
          <w:p w14:paraId="2E6DD4B6" w14:textId="77777777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4</w:t>
            </w:r>
          </w:p>
        </w:tc>
        <w:tc>
          <w:tcPr>
            <w:tcW w:w="5812" w:type="dxa"/>
          </w:tcPr>
          <w:p w14:paraId="4686163F" w14:textId="09602471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Uporaba razkuževalnih sredstev je dovoljena le v nujnih primerih in ko je njihova uporaba v skladu s higienskimi predpisi. (OBVEZEN KRITERIJ)</w:t>
            </w:r>
          </w:p>
        </w:tc>
        <w:tc>
          <w:tcPr>
            <w:tcW w:w="1134" w:type="dxa"/>
          </w:tcPr>
          <w:p w14:paraId="1EFAAB92" w14:textId="375F6A53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53194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4936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0627F740" w14:textId="1194B4A4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0008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6450247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02D36318" w14:textId="77777777" w:rsidTr="0066545E">
        <w:trPr>
          <w:jc w:val="center"/>
        </w:trPr>
        <w:tc>
          <w:tcPr>
            <w:tcW w:w="846" w:type="dxa"/>
          </w:tcPr>
          <w:p w14:paraId="0E5F56F2" w14:textId="77777777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5</w:t>
            </w:r>
          </w:p>
        </w:tc>
        <w:tc>
          <w:tcPr>
            <w:tcW w:w="5812" w:type="dxa"/>
          </w:tcPr>
          <w:p w14:paraId="7A973EE7" w14:textId="07F8D6A7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Papirnate toaletne potrebščine ne vsebujejo klora oz. imajo priznan okoljski znak. (OBVEZEN KRITERIJ)</w:t>
            </w:r>
          </w:p>
        </w:tc>
        <w:tc>
          <w:tcPr>
            <w:tcW w:w="1134" w:type="dxa"/>
          </w:tcPr>
          <w:p w14:paraId="465C8168" w14:textId="33BE13F5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81630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83759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3782D494" w14:textId="65DD5768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0743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122102D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764CCA04" w14:textId="77777777" w:rsidTr="0066545E">
        <w:trPr>
          <w:jc w:val="center"/>
        </w:trPr>
        <w:tc>
          <w:tcPr>
            <w:tcW w:w="846" w:type="dxa"/>
          </w:tcPr>
          <w:p w14:paraId="028D53E8" w14:textId="77777777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6</w:t>
            </w:r>
          </w:p>
        </w:tc>
        <w:tc>
          <w:tcPr>
            <w:tcW w:w="5812" w:type="dxa"/>
          </w:tcPr>
          <w:p w14:paraId="02D8AA01" w14:textId="71AAD571" w:rsidR="004D182C" w:rsidRPr="00641E4E" w:rsidRDefault="004D182C" w:rsidP="004D182C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uporabljajo pomivalna sredstva s priznanim okoljskim znakom. (SMERNICA)</w:t>
            </w:r>
          </w:p>
        </w:tc>
        <w:tc>
          <w:tcPr>
            <w:tcW w:w="1134" w:type="dxa"/>
          </w:tcPr>
          <w:p w14:paraId="1E6D7996" w14:textId="778D99C0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55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85581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5C90C319" w14:textId="68DE2DD5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57616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8999097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7AAFD9CF" w14:textId="77777777" w:rsidTr="0066545E">
        <w:trPr>
          <w:jc w:val="center"/>
        </w:trPr>
        <w:tc>
          <w:tcPr>
            <w:tcW w:w="846" w:type="dxa"/>
          </w:tcPr>
          <w:p w14:paraId="7AEF017F" w14:textId="77777777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lastRenderedPageBreak/>
              <w:t>5.7</w:t>
            </w:r>
          </w:p>
        </w:tc>
        <w:tc>
          <w:tcPr>
            <w:tcW w:w="5812" w:type="dxa"/>
          </w:tcPr>
          <w:p w14:paraId="3E1963B1" w14:textId="0AD23611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uporabljajo pralna sredstva s priznanim okoljskim znakom. (SMERNICA)</w:t>
            </w:r>
          </w:p>
        </w:tc>
        <w:tc>
          <w:tcPr>
            <w:tcW w:w="1134" w:type="dxa"/>
          </w:tcPr>
          <w:p w14:paraId="3A5C94F8" w14:textId="3C78EBE8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69539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26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2C751F76" w14:textId="0CCBC8E9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126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444B3BB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18FA6E3B" w14:textId="77777777" w:rsidTr="0066545E">
        <w:trPr>
          <w:jc w:val="center"/>
        </w:trPr>
        <w:tc>
          <w:tcPr>
            <w:tcW w:w="846" w:type="dxa"/>
          </w:tcPr>
          <w:p w14:paraId="4743C1FA" w14:textId="77777777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8</w:t>
            </w:r>
          </w:p>
        </w:tc>
        <w:tc>
          <w:tcPr>
            <w:tcW w:w="5812" w:type="dxa"/>
          </w:tcPr>
          <w:p w14:paraId="0D755D54" w14:textId="3F38AFD6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Pri vsakodnevnem čiščenju v obratu uporabljajo koncentrirana kemična čistilna sredstva in dozirne sisteme. (SMERNICA)</w:t>
            </w:r>
          </w:p>
        </w:tc>
        <w:tc>
          <w:tcPr>
            <w:tcW w:w="1134" w:type="dxa"/>
          </w:tcPr>
          <w:p w14:paraId="1420DCD7" w14:textId="2249FF8C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02196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23997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4F1E3F66" w14:textId="4BC4F27B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8596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6731BB2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0FE03A8C" w14:textId="77777777" w:rsidTr="0066545E">
        <w:trPr>
          <w:jc w:val="center"/>
        </w:trPr>
        <w:tc>
          <w:tcPr>
            <w:tcW w:w="846" w:type="dxa"/>
          </w:tcPr>
          <w:p w14:paraId="25ECB9A2" w14:textId="76B4C0DE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9</w:t>
            </w:r>
          </w:p>
        </w:tc>
        <w:tc>
          <w:tcPr>
            <w:tcW w:w="5812" w:type="dxa"/>
          </w:tcPr>
          <w:p w14:paraId="059A47D5" w14:textId="397EA3EE" w:rsidR="004D182C" w:rsidRPr="00641E4E" w:rsidRDefault="004D182C" w:rsidP="004D182C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Pri čiščenju v obratu uporabljajo vlaknene krpe iz naravnih vlaken. (SMERNICA)</w:t>
            </w:r>
          </w:p>
        </w:tc>
        <w:tc>
          <w:tcPr>
            <w:tcW w:w="1134" w:type="dxa"/>
          </w:tcPr>
          <w:p w14:paraId="52CF528D" w14:textId="485A55D0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17909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92191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0AC270E7" w14:textId="769ECF19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51715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071FC12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4ACEF024" w14:textId="77777777" w:rsidTr="0066545E">
        <w:trPr>
          <w:jc w:val="center"/>
        </w:trPr>
        <w:tc>
          <w:tcPr>
            <w:tcW w:w="846" w:type="dxa"/>
          </w:tcPr>
          <w:p w14:paraId="2832D7F0" w14:textId="136C518A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0</w:t>
            </w:r>
          </w:p>
        </w:tc>
        <w:tc>
          <w:tcPr>
            <w:tcW w:w="5812" w:type="dxa"/>
          </w:tcPr>
          <w:p w14:paraId="4192EC2D" w14:textId="76AF763D" w:rsidR="004D182C" w:rsidRPr="00641E4E" w:rsidRDefault="004D182C" w:rsidP="004D182C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uporabljajo čistilne in razkuževalne načine, ki ne zahtevajo uporabe kemikalij. (SMERNICA)</w:t>
            </w:r>
          </w:p>
        </w:tc>
        <w:tc>
          <w:tcPr>
            <w:tcW w:w="1134" w:type="dxa"/>
          </w:tcPr>
          <w:p w14:paraId="315A7C66" w14:textId="6F93D76C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39762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352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3C7B59F5" w14:textId="77631544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2346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36DD26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3ABFE86C" w14:textId="77777777" w:rsidTr="0066545E">
        <w:trPr>
          <w:jc w:val="center"/>
        </w:trPr>
        <w:tc>
          <w:tcPr>
            <w:tcW w:w="846" w:type="dxa"/>
          </w:tcPr>
          <w:p w14:paraId="7FDF8026" w14:textId="1D24B8FB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1</w:t>
            </w:r>
          </w:p>
        </w:tc>
        <w:tc>
          <w:tcPr>
            <w:tcW w:w="5812" w:type="dxa"/>
          </w:tcPr>
          <w:p w14:paraId="3C44214C" w14:textId="3D924DB3" w:rsidR="004D182C" w:rsidRPr="00641E4E" w:rsidRDefault="004D182C" w:rsidP="004D182C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se izogibajo uporabi čistilnih in pralnih sredstev, ki vsebujejo dišave in parfume. (SMERNICA)</w:t>
            </w:r>
          </w:p>
        </w:tc>
        <w:tc>
          <w:tcPr>
            <w:tcW w:w="1134" w:type="dxa"/>
          </w:tcPr>
          <w:p w14:paraId="194CFE1C" w14:textId="6FA688B7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33117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699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1CBE453E" w14:textId="39BD2E1F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9156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730CD3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352C24A8" w14:textId="77777777" w:rsidTr="0066545E">
        <w:trPr>
          <w:jc w:val="center"/>
        </w:trPr>
        <w:tc>
          <w:tcPr>
            <w:tcW w:w="846" w:type="dxa"/>
          </w:tcPr>
          <w:p w14:paraId="6F44550B" w14:textId="3EE5E74A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5.12</w:t>
            </w:r>
          </w:p>
        </w:tc>
        <w:tc>
          <w:tcPr>
            <w:tcW w:w="5812" w:type="dxa"/>
          </w:tcPr>
          <w:p w14:paraId="2B7F70B9" w14:textId="0EC4F301" w:rsidR="004D182C" w:rsidRPr="00641E4E" w:rsidRDefault="004D182C" w:rsidP="004D182C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  <w:color w:val="000000"/>
              </w:rPr>
              <w:t>Gostom je omogočena odpoved pospravljanja/čiščenja sobe med bivanjem. (SMERNICA)</w:t>
            </w:r>
          </w:p>
        </w:tc>
        <w:tc>
          <w:tcPr>
            <w:tcW w:w="1134" w:type="dxa"/>
          </w:tcPr>
          <w:p w14:paraId="5B2A1E71" w14:textId="0C12BA64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2987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19125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53142812" w14:textId="79DEA90B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2067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522397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5110A3C8" w14:textId="77777777" w:rsidTr="0004593E">
        <w:trPr>
          <w:jc w:val="center"/>
        </w:trPr>
        <w:tc>
          <w:tcPr>
            <w:tcW w:w="10627" w:type="dxa"/>
            <w:gridSpan w:val="4"/>
          </w:tcPr>
          <w:p w14:paraId="5A639CDB" w14:textId="77777777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14:paraId="3A856C14" w14:textId="15A4E185" w:rsidR="004D182C" w:rsidRPr="00641E4E" w:rsidRDefault="004D182C" w:rsidP="004D182C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ODPADKI</w:t>
            </w:r>
          </w:p>
          <w:p w14:paraId="2B901209" w14:textId="77777777" w:rsidR="004D182C" w:rsidRPr="00641E4E" w:rsidRDefault="004D182C" w:rsidP="004D182C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4D182C" w:rsidRPr="00641E4E" w14:paraId="3E428BC6" w14:textId="77777777" w:rsidTr="0066545E">
        <w:trPr>
          <w:jc w:val="center"/>
        </w:trPr>
        <w:tc>
          <w:tcPr>
            <w:tcW w:w="846" w:type="dxa"/>
          </w:tcPr>
          <w:p w14:paraId="0668188F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</w:t>
            </w:r>
          </w:p>
        </w:tc>
        <w:tc>
          <w:tcPr>
            <w:tcW w:w="5812" w:type="dxa"/>
          </w:tcPr>
          <w:p w14:paraId="0272B953" w14:textId="36D8262F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ločujejo odpadke po nacionalni zakonodaji, vendar na najmanj tri kategorije. (OBVEZEN KRITERIJ)</w:t>
            </w:r>
          </w:p>
          <w:p w14:paraId="6282E4D0" w14:textId="063C460D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716421CA" w14:textId="27004D91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38806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86048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1C389BD7" w14:textId="29713B78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46526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2BF418D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449F04A0" w14:textId="77777777" w:rsidTr="0066545E">
        <w:trPr>
          <w:jc w:val="center"/>
        </w:trPr>
        <w:tc>
          <w:tcPr>
            <w:tcW w:w="846" w:type="dxa"/>
          </w:tcPr>
          <w:p w14:paraId="19F904B2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2</w:t>
            </w:r>
          </w:p>
        </w:tc>
        <w:tc>
          <w:tcPr>
            <w:tcW w:w="5812" w:type="dxa"/>
          </w:tcPr>
          <w:p w14:paraId="0135EB5F" w14:textId="0E8F636B" w:rsidR="004D182C" w:rsidRPr="00641E4E" w:rsidRDefault="004D182C" w:rsidP="004D182C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>Ločene odpadke po kategorijah obdelajo v komunalnih podjetjih ali v sklopu obrata, če imajo za to izpolnjene ustrezne pogoje. (OBVEZEN KRITERIJ)</w:t>
            </w:r>
          </w:p>
        </w:tc>
        <w:tc>
          <w:tcPr>
            <w:tcW w:w="1134" w:type="dxa"/>
          </w:tcPr>
          <w:p w14:paraId="64ED73C7" w14:textId="609BD6B5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3345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3644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0AD6EB40" w14:textId="047F8711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72719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20BAAA9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4C22D590" w14:textId="77777777" w:rsidTr="0066545E">
        <w:trPr>
          <w:jc w:val="center"/>
        </w:trPr>
        <w:tc>
          <w:tcPr>
            <w:tcW w:w="846" w:type="dxa"/>
          </w:tcPr>
          <w:p w14:paraId="23814DA9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3</w:t>
            </w:r>
          </w:p>
        </w:tc>
        <w:tc>
          <w:tcPr>
            <w:tcW w:w="5812" w:type="dxa"/>
          </w:tcPr>
          <w:p w14:paraId="328D1693" w14:textId="6A044CB8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>Razumljiva in jasna navodila o pravilnem ločevanju in ravnanju z odpadki so na voljo vsem članom osebja. (OBVEZEN KRITERIJ)</w:t>
            </w:r>
          </w:p>
        </w:tc>
        <w:tc>
          <w:tcPr>
            <w:tcW w:w="1134" w:type="dxa"/>
          </w:tcPr>
          <w:p w14:paraId="40AFA32E" w14:textId="78BBB69A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20375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42111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67296AD5" w14:textId="2D13F27B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3422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AF46065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665B4F" w:rsidRPr="00641E4E" w14:paraId="18CDB898" w14:textId="77777777" w:rsidTr="0066545E">
        <w:trPr>
          <w:jc w:val="center"/>
        </w:trPr>
        <w:tc>
          <w:tcPr>
            <w:tcW w:w="846" w:type="dxa"/>
          </w:tcPr>
          <w:p w14:paraId="6F67CB1A" w14:textId="77777777" w:rsidR="00665B4F" w:rsidRPr="00641E4E" w:rsidRDefault="00665B4F" w:rsidP="00665B4F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4</w:t>
            </w:r>
          </w:p>
        </w:tc>
        <w:tc>
          <w:tcPr>
            <w:tcW w:w="5812" w:type="dxa"/>
          </w:tcPr>
          <w:p w14:paraId="7BE7A3D2" w14:textId="05219A6C" w:rsidR="00665B4F" w:rsidRPr="000917D5" w:rsidRDefault="00665B4F" w:rsidP="00665B4F">
            <w:pPr>
              <w:rPr>
                <w:rFonts w:ascii="Arial" w:hAnsi="Arial" w:cs="Arial"/>
                <w:snapToGrid w:val="0"/>
              </w:rPr>
            </w:pPr>
            <w:r w:rsidRPr="000917D5">
              <w:rPr>
                <w:rFonts w:ascii="Arial" w:hAnsi="Arial" w:cs="Arial"/>
              </w:rPr>
              <w:t>Črpalke in hladilne naprave, ki so bile nabavljene v zadnjih 12 mesecih ne vsebujejo hladilnih plinov, kot sta CFC (</w:t>
            </w:r>
            <w:proofErr w:type="spellStart"/>
            <w:r w:rsidRPr="000917D5">
              <w:rPr>
                <w:rFonts w:ascii="Arial" w:hAnsi="Arial" w:cs="Arial"/>
              </w:rPr>
              <w:t>klorofluoroogljikovodik</w:t>
            </w:r>
            <w:proofErr w:type="spellEnd"/>
            <w:r w:rsidRPr="000917D5">
              <w:rPr>
                <w:rFonts w:ascii="Arial" w:hAnsi="Arial" w:cs="Arial"/>
              </w:rPr>
              <w:t>) ali HCFC (</w:t>
            </w:r>
            <w:proofErr w:type="spellStart"/>
            <w:r w:rsidRPr="000917D5">
              <w:rPr>
                <w:rFonts w:ascii="Arial" w:hAnsi="Arial" w:cs="Arial"/>
              </w:rPr>
              <w:t>klorodifluorometan</w:t>
            </w:r>
            <w:proofErr w:type="spellEnd"/>
            <w:r w:rsidRPr="000917D5">
              <w:rPr>
                <w:rFonts w:ascii="Arial" w:hAnsi="Arial" w:cs="Arial"/>
              </w:rPr>
              <w:t>). Vse naprave v obratu so skladne z nacionalno zakonodajo o postopnem opuščanju uporabe hladilnih plinov.  (OBVEZEN KRITERIJ)</w:t>
            </w:r>
          </w:p>
        </w:tc>
        <w:tc>
          <w:tcPr>
            <w:tcW w:w="1134" w:type="dxa"/>
          </w:tcPr>
          <w:p w14:paraId="28EB5C65" w14:textId="77777777" w:rsidR="00665B4F" w:rsidRPr="00641E4E" w:rsidRDefault="00000000" w:rsidP="00665B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56614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30969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</w:rPr>
              <w:t xml:space="preserve">Ne  </w:t>
            </w:r>
          </w:p>
          <w:p w14:paraId="7C16D47C" w14:textId="7E4CFD4F" w:rsidR="00665B4F" w:rsidRPr="00641E4E" w:rsidRDefault="00000000" w:rsidP="00665B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4258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2E2907D" w14:textId="6A9EAF0A" w:rsidR="00665B4F" w:rsidRPr="00641E4E" w:rsidRDefault="00665B4F" w:rsidP="00665B4F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7025EF4F" w14:textId="77777777" w:rsidTr="0066545E">
        <w:trPr>
          <w:jc w:val="center"/>
        </w:trPr>
        <w:tc>
          <w:tcPr>
            <w:tcW w:w="846" w:type="dxa"/>
          </w:tcPr>
          <w:p w14:paraId="272F6700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5</w:t>
            </w:r>
          </w:p>
        </w:tc>
        <w:tc>
          <w:tcPr>
            <w:tcW w:w="5812" w:type="dxa"/>
          </w:tcPr>
          <w:p w14:paraId="608F4549" w14:textId="7B599717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Uporaba namiznega pribora za enkratno uporabo v </w:t>
            </w:r>
            <w:r w:rsidRPr="00641E4E">
              <w:rPr>
                <w:rFonts w:ascii="Arial" w:hAnsi="Arial" w:cs="Arial"/>
              </w:rPr>
              <w:lastRenderedPageBreak/>
              <w:t>povezavi s hrano in pijačo ni dovoljena. (OBVEZEN KRITERIJ)</w:t>
            </w:r>
          </w:p>
        </w:tc>
        <w:tc>
          <w:tcPr>
            <w:tcW w:w="1134" w:type="dxa"/>
          </w:tcPr>
          <w:p w14:paraId="6C46BA6B" w14:textId="04A27297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614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34504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1133D008" w14:textId="706A9946" w:rsidR="004D182C" w:rsidRPr="00641E4E" w:rsidRDefault="00000000" w:rsidP="004D182C">
            <w:pPr>
              <w:rPr>
                <w:rFonts w:ascii="Arial" w:hAnsi="Arial" w:cs="Arial"/>
                <w:i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9266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BC06D18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34DDF072" w14:textId="77777777" w:rsidTr="0066545E">
        <w:trPr>
          <w:jc w:val="center"/>
        </w:trPr>
        <w:tc>
          <w:tcPr>
            <w:tcW w:w="846" w:type="dxa"/>
          </w:tcPr>
          <w:p w14:paraId="7A5A8F60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6</w:t>
            </w:r>
          </w:p>
        </w:tc>
        <w:tc>
          <w:tcPr>
            <w:tcW w:w="5812" w:type="dxa"/>
          </w:tcPr>
          <w:p w14:paraId="7F3B4271" w14:textId="0232619F" w:rsidR="004D182C" w:rsidRPr="00641E4E" w:rsidRDefault="004D182C" w:rsidP="004D182C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</w:rPr>
              <w:t>Nevarne kemikalije v tekočem ali trdnem stanju so varno shranjene. (OBVEZEN KRITERIJ)</w:t>
            </w:r>
          </w:p>
        </w:tc>
        <w:tc>
          <w:tcPr>
            <w:tcW w:w="1134" w:type="dxa"/>
          </w:tcPr>
          <w:p w14:paraId="47F8354E" w14:textId="56C041AB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2232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3934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4AD6672B" w14:textId="1821BC44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8657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E40BEA1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643A2FB4" w14:textId="77777777" w:rsidTr="0066545E">
        <w:trPr>
          <w:jc w:val="center"/>
        </w:trPr>
        <w:tc>
          <w:tcPr>
            <w:tcW w:w="846" w:type="dxa"/>
          </w:tcPr>
          <w:p w14:paraId="415E039B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7</w:t>
            </w:r>
          </w:p>
        </w:tc>
        <w:tc>
          <w:tcPr>
            <w:tcW w:w="5812" w:type="dxa"/>
          </w:tcPr>
          <w:p w14:paraId="4EBD2201" w14:textId="4DC6BA78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Odvoz nevarnih odpadkov na odlagališče/deponijo je organiziran varno. (OBVEZEN KRITERIJ)</w:t>
            </w:r>
          </w:p>
        </w:tc>
        <w:tc>
          <w:tcPr>
            <w:tcW w:w="1134" w:type="dxa"/>
          </w:tcPr>
          <w:p w14:paraId="4AC8B953" w14:textId="3BD218DD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454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9418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3302050D" w14:textId="117A91F4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3303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F888A9A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1AACF315" w14:textId="77777777" w:rsidTr="0066545E">
        <w:trPr>
          <w:jc w:val="center"/>
        </w:trPr>
        <w:tc>
          <w:tcPr>
            <w:tcW w:w="846" w:type="dxa"/>
          </w:tcPr>
          <w:p w14:paraId="2744ECAD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8</w:t>
            </w:r>
          </w:p>
        </w:tc>
        <w:tc>
          <w:tcPr>
            <w:tcW w:w="5812" w:type="dxa"/>
          </w:tcPr>
          <w:p w14:paraId="1A386BFC" w14:textId="39DEFC96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color w:val="000000"/>
              </w:rPr>
              <w:t>V vsaki kopalnici/stranišču je koš za odpadke. (OBVEZEN KRITERIJ)</w:t>
            </w:r>
          </w:p>
        </w:tc>
        <w:tc>
          <w:tcPr>
            <w:tcW w:w="1134" w:type="dxa"/>
          </w:tcPr>
          <w:p w14:paraId="43580D18" w14:textId="4A94BE09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0592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33628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10A7C432" w14:textId="23FB1AED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22927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F1E5B9B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4D182C" w:rsidRPr="00641E4E" w14:paraId="227BA35D" w14:textId="77777777" w:rsidTr="0066545E">
        <w:trPr>
          <w:trHeight w:val="773"/>
          <w:jc w:val="center"/>
        </w:trPr>
        <w:tc>
          <w:tcPr>
            <w:tcW w:w="846" w:type="dxa"/>
          </w:tcPr>
          <w:p w14:paraId="77F63D70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9</w:t>
            </w:r>
          </w:p>
        </w:tc>
        <w:tc>
          <w:tcPr>
            <w:tcW w:w="5812" w:type="dxa"/>
          </w:tcPr>
          <w:p w14:paraId="3C9FDADA" w14:textId="51892F26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posamičnih pakiranjih je največ pet izdelkov hrane/pijače. (OBVEZEN KRITERIJ)</w:t>
            </w:r>
          </w:p>
        </w:tc>
        <w:tc>
          <w:tcPr>
            <w:tcW w:w="1134" w:type="dxa"/>
          </w:tcPr>
          <w:p w14:paraId="57C0C994" w14:textId="2DA6A427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71161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09451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7C880B71" w14:textId="1A021E71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51648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2BF3A7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  <w:p w14:paraId="532EFC0C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  <w:p w14:paraId="4C8842E8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530DFAA5" w14:textId="77777777" w:rsidTr="0066545E">
        <w:trPr>
          <w:jc w:val="center"/>
        </w:trPr>
        <w:tc>
          <w:tcPr>
            <w:tcW w:w="846" w:type="dxa"/>
          </w:tcPr>
          <w:p w14:paraId="7C36DB88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0</w:t>
            </w:r>
          </w:p>
        </w:tc>
        <w:tc>
          <w:tcPr>
            <w:tcW w:w="5812" w:type="dxa"/>
          </w:tcPr>
          <w:p w14:paraId="398D8265" w14:textId="01B8F615" w:rsidR="004D182C" w:rsidRPr="00AA1D3C" w:rsidRDefault="004D182C" w:rsidP="004D182C">
            <w:pPr>
              <w:rPr>
                <w:rFonts w:ascii="Arial" w:hAnsi="Arial" w:cs="Arial"/>
                <w:i/>
                <w:iCs/>
              </w:rPr>
            </w:pPr>
            <w:r w:rsidRPr="00AA1D3C">
              <w:rPr>
                <w:rFonts w:ascii="Arial" w:hAnsi="Arial" w:cs="Arial"/>
                <w:i/>
                <w:iCs/>
              </w:rPr>
              <w:t>V obratu imajo količinski seznam vseh pridelanih odpadkov. (</w:t>
            </w:r>
            <w:r w:rsidR="00AA1D3C" w:rsidRPr="00AA1D3C">
              <w:rPr>
                <w:rFonts w:ascii="Arial" w:hAnsi="Arial" w:cs="Arial"/>
                <w:i/>
                <w:iCs/>
              </w:rPr>
              <w:t>SMERNICA</w:t>
            </w:r>
            <w:r w:rsidRPr="00AA1D3C">
              <w:rPr>
                <w:rFonts w:ascii="Arial" w:hAnsi="Arial" w:cs="Arial"/>
                <w:i/>
                <w:iCs/>
              </w:rPr>
              <w:t>)</w:t>
            </w:r>
          </w:p>
          <w:p w14:paraId="5F90EBD0" w14:textId="04D028BF" w:rsidR="004D182C" w:rsidRPr="00AA1D3C" w:rsidRDefault="004D182C" w:rsidP="004D182C">
            <w:pPr>
              <w:rPr>
                <w:rFonts w:ascii="Arial" w:hAnsi="Arial" w:cs="Arial"/>
                <w:i/>
                <w:iCs/>
              </w:rPr>
            </w:pPr>
            <w:r w:rsidRPr="00AA1D3C">
              <w:rPr>
                <w:rFonts w:ascii="Arial" w:hAnsi="Arial" w:cs="Arial"/>
                <w:b/>
                <w:i/>
                <w:iCs/>
                <w:snapToGrid w:val="0"/>
              </w:rPr>
              <w:t>PRILOGA</w:t>
            </w:r>
          </w:p>
        </w:tc>
        <w:tc>
          <w:tcPr>
            <w:tcW w:w="1134" w:type="dxa"/>
          </w:tcPr>
          <w:p w14:paraId="51381DCA" w14:textId="71095996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0764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97849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5F110A3A" w14:textId="70DB9D81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3809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BC22B90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5B1F9AE7" w14:textId="77777777" w:rsidTr="0066545E">
        <w:trPr>
          <w:jc w:val="center"/>
        </w:trPr>
        <w:tc>
          <w:tcPr>
            <w:tcW w:w="846" w:type="dxa"/>
          </w:tcPr>
          <w:p w14:paraId="5A5562C8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1</w:t>
            </w:r>
          </w:p>
        </w:tc>
        <w:tc>
          <w:tcPr>
            <w:tcW w:w="5812" w:type="dxa"/>
          </w:tcPr>
          <w:p w14:paraId="18BB8081" w14:textId="2F7BAA23" w:rsidR="004D182C" w:rsidRPr="00641E4E" w:rsidRDefault="004D182C" w:rsidP="004D182C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</w:rPr>
              <w:t>V obratu imajo nameščene dozirnike za kozmetične izdelke (mila, šamponi, kreme, itd.). (SMERNICA)</w:t>
            </w:r>
          </w:p>
        </w:tc>
        <w:tc>
          <w:tcPr>
            <w:tcW w:w="1134" w:type="dxa"/>
          </w:tcPr>
          <w:p w14:paraId="00210B57" w14:textId="48E23508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97359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61824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1147F066" w14:textId="0EBCC587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93549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FDE3839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00752C92" w14:textId="77777777" w:rsidTr="0066545E">
        <w:trPr>
          <w:jc w:val="center"/>
        </w:trPr>
        <w:tc>
          <w:tcPr>
            <w:tcW w:w="846" w:type="dxa"/>
          </w:tcPr>
          <w:p w14:paraId="66867299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2</w:t>
            </w:r>
          </w:p>
        </w:tc>
        <w:tc>
          <w:tcPr>
            <w:tcW w:w="5812" w:type="dxa"/>
          </w:tcPr>
          <w:p w14:paraId="4EE739E3" w14:textId="1DC24799" w:rsidR="004D182C" w:rsidRPr="00641E4E" w:rsidRDefault="004D182C" w:rsidP="004D182C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Embalaža potovalnih pakiranj kozmetičnih izdelkov je reciklabilna in/ali izdelana iz reciklirane plastike in/ali ima okoljski znak in/ali je biorazgradljiva. (SMERNICA)</w:t>
            </w:r>
          </w:p>
        </w:tc>
        <w:tc>
          <w:tcPr>
            <w:tcW w:w="1134" w:type="dxa"/>
          </w:tcPr>
          <w:p w14:paraId="4E9FC864" w14:textId="77777777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3728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14123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217FD451" w14:textId="4BCDFE4A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7660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000F99F" w14:textId="77777777" w:rsidR="004D182C" w:rsidRPr="00641E4E" w:rsidRDefault="004D182C" w:rsidP="004D182C">
            <w:pPr>
              <w:jc w:val="center"/>
              <w:rPr>
                <w:rFonts w:ascii="Arial" w:hAnsi="Arial" w:cs="Arial"/>
              </w:rPr>
            </w:pPr>
          </w:p>
        </w:tc>
      </w:tr>
      <w:tr w:rsidR="004D182C" w:rsidRPr="00641E4E" w14:paraId="788FA9E5" w14:textId="77777777" w:rsidTr="0066545E">
        <w:trPr>
          <w:jc w:val="center"/>
        </w:trPr>
        <w:tc>
          <w:tcPr>
            <w:tcW w:w="846" w:type="dxa"/>
          </w:tcPr>
          <w:p w14:paraId="2A3B8E6B" w14:textId="77777777" w:rsidR="004D182C" w:rsidRPr="00641E4E" w:rsidRDefault="004D182C" w:rsidP="004D182C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3</w:t>
            </w:r>
          </w:p>
        </w:tc>
        <w:tc>
          <w:tcPr>
            <w:tcW w:w="5812" w:type="dxa"/>
          </w:tcPr>
          <w:p w14:paraId="49D36D3F" w14:textId="5B5E2FC2" w:rsidR="004D182C" w:rsidRPr="00641E4E" w:rsidRDefault="004D182C" w:rsidP="004D182C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Kozmetični izdelki, izdelki za nego in drugi izdelki za enkratno uporabo so na voljo le na zahtevo. (SMERNICA)</w:t>
            </w:r>
          </w:p>
        </w:tc>
        <w:tc>
          <w:tcPr>
            <w:tcW w:w="1134" w:type="dxa"/>
          </w:tcPr>
          <w:p w14:paraId="5F114D84" w14:textId="77777777" w:rsidR="004D182C" w:rsidRPr="00641E4E" w:rsidRDefault="00000000" w:rsidP="004D182C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79343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534392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182C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</w:rPr>
              <w:t xml:space="preserve">Ne  </w:t>
            </w:r>
          </w:p>
          <w:p w14:paraId="246AA4B0" w14:textId="1FDA5408" w:rsidR="004D182C" w:rsidRPr="00641E4E" w:rsidRDefault="00000000" w:rsidP="004D182C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5130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4D182C" w:rsidRPr="00641E4E">
              <w:rPr>
                <w:rFonts w:ascii="Arial" w:hAnsi="Arial" w:cs="Arial"/>
                <w:snapToGrid w:val="0"/>
              </w:rPr>
              <w:t xml:space="preserve"> </w:t>
            </w:r>
            <w:r w:rsidR="004D182C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A3CC649" w14:textId="77777777" w:rsidR="004D182C" w:rsidRPr="00641E4E" w:rsidRDefault="004D182C" w:rsidP="004D182C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6528E" w:rsidRPr="00641E4E" w14:paraId="0B6EC2CB" w14:textId="77777777" w:rsidTr="0066545E">
        <w:trPr>
          <w:jc w:val="center"/>
        </w:trPr>
        <w:tc>
          <w:tcPr>
            <w:tcW w:w="846" w:type="dxa"/>
          </w:tcPr>
          <w:p w14:paraId="3A75AC0E" w14:textId="77777777" w:rsidR="00E6528E" w:rsidRPr="00641E4E" w:rsidRDefault="00E6528E" w:rsidP="00E6528E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4</w:t>
            </w:r>
          </w:p>
        </w:tc>
        <w:tc>
          <w:tcPr>
            <w:tcW w:w="5812" w:type="dxa"/>
          </w:tcPr>
          <w:p w14:paraId="4F566449" w14:textId="19A14D4A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imajo izdelan načrt za zmanjšanje in/ali ponovno uporabo odpadkov. (SMERNICA)</w:t>
            </w:r>
          </w:p>
        </w:tc>
        <w:tc>
          <w:tcPr>
            <w:tcW w:w="1134" w:type="dxa"/>
          </w:tcPr>
          <w:p w14:paraId="0BCA545B" w14:textId="6AB5B4F2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0612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8127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295AE17C" w14:textId="6C12D86F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18010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E891170" w14:textId="77777777" w:rsidR="00E6528E" w:rsidRPr="00641E4E" w:rsidRDefault="00E6528E" w:rsidP="00E6528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6528E" w:rsidRPr="00641E4E" w14:paraId="20545F60" w14:textId="77777777" w:rsidTr="0066545E">
        <w:trPr>
          <w:jc w:val="center"/>
        </w:trPr>
        <w:tc>
          <w:tcPr>
            <w:tcW w:w="846" w:type="dxa"/>
          </w:tcPr>
          <w:p w14:paraId="0629130F" w14:textId="35991FD7" w:rsidR="00E6528E" w:rsidRPr="00641E4E" w:rsidRDefault="00E6528E" w:rsidP="00E6528E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</w:t>
            </w:r>
            <w:r w:rsidR="001A39C6">
              <w:rPr>
                <w:rFonts w:ascii="Arial" w:eastAsia="Times New Roman" w:hAnsi="Arial" w:cs="Arial"/>
                <w:lang w:eastAsia="nl-NL"/>
              </w:rPr>
              <w:t>5</w:t>
            </w:r>
          </w:p>
        </w:tc>
        <w:tc>
          <w:tcPr>
            <w:tcW w:w="5812" w:type="dxa"/>
          </w:tcPr>
          <w:p w14:paraId="70CCD2E1" w14:textId="4B47FD5A" w:rsidR="00E6528E" w:rsidRPr="00641E4E" w:rsidRDefault="00E6528E" w:rsidP="00E6528E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Gostom/obiskovalcem in osebju je omogočeno ločevanje odpadkov po kategorijah že v obratu. (SMERNICA)</w:t>
            </w:r>
          </w:p>
        </w:tc>
        <w:tc>
          <w:tcPr>
            <w:tcW w:w="1134" w:type="dxa"/>
          </w:tcPr>
          <w:p w14:paraId="29494E4E" w14:textId="0607DF4D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56719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87910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5E87BF3B" w14:textId="7C4DCA4B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41387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C0323F" w14:textId="77777777" w:rsidR="00E6528E" w:rsidRPr="00641E4E" w:rsidRDefault="00E6528E" w:rsidP="00E6528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6528E" w:rsidRPr="00641E4E" w14:paraId="4971A264" w14:textId="77777777" w:rsidTr="0066545E">
        <w:trPr>
          <w:jc w:val="center"/>
        </w:trPr>
        <w:tc>
          <w:tcPr>
            <w:tcW w:w="846" w:type="dxa"/>
          </w:tcPr>
          <w:p w14:paraId="5FDB9A19" w14:textId="6BC6F9FB" w:rsidR="00E6528E" w:rsidRPr="00641E4E" w:rsidRDefault="00E6528E" w:rsidP="00E6528E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</w:t>
            </w:r>
            <w:r w:rsidR="001A39C6">
              <w:rPr>
                <w:rFonts w:ascii="Arial" w:eastAsia="Times New Roman" w:hAnsi="Arial" w:cs="Arial"/>
                <w:lang w:eastAsia="nl-NL"/>
              </w:rPr>
              <w:t>6</w:t>
            </w:r>
          </w:p>
        </w:tc>
        <w:tc>
          <w:tcPr>
            <w:tcW w:w="5812" w:type="dxa"/>
          </w:tcPr>
          <w:p w14:paraId="06B3A214" w14:textId="28A699F3" w:rsidR="00E6528E" w:rsidRPr="00641E4E" w:rsidRDefault="00E6528E" w:rsidP="00E6528E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Najmanj 75 % kozmetičnih izdelkov ima nacionalno ali mednarodno priznani okoljski znak. (SMERNICA)</w:t>
            </w:r>
          </w:p>
        </w:tc>
        <w:tc>
          <w:tcPr>
            <w:tcW w:w="1134" w:type="dxa"/>
          </w:tcPr>
          <w:p w14:paraId="5F031C11" w14:textId="7658A9A4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87866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1471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036EAC64" w14:textId="1558A1AE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2204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 xml:space="preserve">Ni na </w:t>
            </w:r>
            <w:r w:rsidR="00E6528E" w:rsidRPr="00641E4E">
              <w:rPr>
                <w:rFonts w:ascii="Arial" w:hAnsi="Arial" w:cs="Arial"/>
                <w:lang w:eastAsia="nl-NL"/>
              </w:rPr>
              <w:lastRenderedPageBreak/>
              <w:t>voljo</w:t>
            </w:r>
          </w:p>
        </w:tc>
        <w:tc>
          <w:tcPr>
            <w:tcW w:w="2835" w:type="dxa"/>
          </w:tcPr>
          <w:p w14:paraId="47D820DD" w14:textId="77777777" w:rsidR="00E6528E" w:rsidRPr="00641E4E" w:rsidRDefault="00E6528E" w:rsidP="00E6528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6528E" w:rsidRPr="00641E4E" w14:paraId="7CFF9882" w14:textId="77777777" w:rsidTr="0066545E">
        <w:trPr>
          <w:jc w:val="center"/>
        </w:trPr>
        <w:tc>
          <w:tcPr>
            <w:tcW w:w="846" w:type="dxa"/>
          </w:tcPr>
          <w:p w14:paraId="53653376" w14:textId="49F287B2" w:rsidR="00E6528E" w:rsidRPr="00641E4E" w:rsidRDefault="00E6528E" w:rsidP="00E6528E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</w:t>
            </w:r>
            <w:r w:rsidR="001A39C6">
              <w:rPr>
                <w:rFonts w:ascii="Arial" w:eastAsia="Times New Roman" w:hAnsi="Arial" w:cs="Arial"/>
                <w:lang w:eastAsia="nl-NL"/>
              </w:rPr>
              <w:t>7</w:t>
            </w:r>
          </w:p>
        </w:tc>
        <w:tc>
          <w:tcPr>
            <w:tcW w:w="5812" w:type="dxa"/>
          </w:tcPr>
          <w:p w14:paraId="6C741805" w14:textId="0A7510EB" w:rsidR="00E6528E" w:rsidRPr="00641E4E" w:rsidRDefault="00E6528E" w:rsidP="00E6528E">
            <w:pPr>
              <w:rPr>
                <w:rFonts w:ascii="Arial" w:hAnsi="Arial" w:cs="Arial"/>
                <w:i/>
                <w:iCs/>
              </w:rPr>
            </w:pPr>
            <w:r w:rsidRPr="00641E4E">
              <w:rPr>
                <w:rFonts w:ascii="Arial" w:hAnsi="Arial" w:cs="Arial"/>
                <w:i/>
                <w:iCs/>
              </w:rPr>
              <w:t>Vsaj pet različnih izdelkov ni pakiranih v plastični embalaži oz. njihova embalaža vsebuje najmanj 50 % reciklabilne plastike. (SMERNICA)</w:t>
            </w:r>
          </w:p>
        </w:tc>
        <w:tc>
          <w:tcPr>
            <w:tcW w:w="1134" w:type="dxa"/>
          </w:tcPr>
          <w:p w14:paraId="392D94B0" w14:textId="7F9B09B7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9002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19890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3CCA7612" w14:textId="24ADEFFE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43110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206CED" w14:textId="77777777" w:rsidR="00E6528E" w:rsidRPr="00641E4E" w:rsidRDefault="00E6528E" w:rsidP="00E6528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6528E" w:rsidRPr="00641E4E" w14:paraId="6E257B10" w14:textId="77777777" w:rsidTr="0066545E">
        <w:trPr>
          <w:jc w:val="center"/>
        </w:trPr>
        <w:tc>
          <w:tcPr>
            <w:tcW w:w="846" w:type="dxa"/>
          </w:tcPr>
          <w:p w14:paraId="748AC050" w14:textId="2EF216F5" w:rsidR="00E6528E" w:rsidRPr="00641E4E" w:rsidRDefault="00E6528E" w:rsidP="00E6528E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6.1</w:t>
            </w:r>
            <w:r w:rsidR="001A39C6">
              <w:rPr>
                <w:rFonts w:ascii="Arial" w:eastAsia="Times New Roman" w:hAnsi="Arial" w:cs="Arial"/>
                <w:lang w:eastAsia="nl-NL"/>
              </w:rPr>
              <w:t>8</w:t>
            </w:r>
          </w:p>
        </w:tc>
        <w:tc>
          <w:tcPr>
            <w:tcW w:w="5812" w:type="dxa"/>
          </w:tcPr>
          <w:p w14:paraId="0A00BE78" w14:textId="24B898A3" w:rsidR="00E6528E" w:rsidRPr="00641E4E" w:rsidRDefault="00E6528E" w:rsidP="00E6528E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organske odpadke kompostirajo ali jih uporabijo v druge namene. (SMERNICA)</w:t>
            </w:r>
          </w:p>
        </w:tc>
        <w:tc>
          <w:tcPr>
            <w:tcW w:w="1134" w:type="dxa"/>
          </w:tcPr>
          <w:p w14:paraId="1E011BC7" w14:textId="553D83E8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91993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79552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5997A961" w14:textId="2B936F5F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8725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A49D963" w14:textId="77777777" w:rsidR="00E6528E" w:rsidRPr="00641E4E" w:rsidRDefault="00E6528E" w:rsidP="00E6528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6528E" w:rsidRPr="00641E4E" w14:paraId="6A59A260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FA395" w14:textId="77777777" w:rsidR="00E6528E" w:rsidRPr="00641E4E" w:rsidRDefault="00E6528E" w:rsidP="00E6528E">
            <w:pPr>
              <w:rPr>
                <w:rFonts w:ascii="Arial" w:hAnsi="Arial" w:cs="Arial"/>
                <w:b/>
                <w:snapToGrid w:val="0"/>
              </w:rPr>
            </w:pPr>
          </w:p>
          <w:p w14:paraId="00E34906" w14:textId="7277BAD2" w:rsidR="00E6528E" w:rsidRPr="00641E4E" w:rsidRDefault="00E6528E" w:rsidP="00E6528E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ENERGIJA</w:t>
            </w:r>
          </w:p>
          <w:p w14:paraId="2A752001" w14:textId="77777777" w:rsidR="00E6528E" w:rsidRPr="00641E4E" w:rsidRDefault="00E6528E" w:rsidP="00E6528E">
            <w:pPr>
              <w:rPr>
                <w:rFonts w:ascii="Arial" w:hAnsi="Arial" w:cs="Arial"/>
                <w:b/>
                <w:snapToGrid w:val="0"/>
              </w:rPr>
            </w:pPr>
          </w:p>
        </w:tc>
      </w:tr>
      <w:tr w:rsidR="00E6528E" w:rsidRPr="00641E4E" w14:paraId="69BD3BA0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72451" w14:textId="77777777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DA9C5" w14:textId="50D0CDAF" w:rsidR="00E6528E" w:rsidRPr="00641E4E" w:rsidRDefault="00E6528E" w:rsidP="00E6528E">
            <w:pPr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snapToGrid w:val="0"/>
              </w:rPr>
              <w:t>V obratu najmanj enkrat na mesec dokumentirajo skupno porabo energije. (OBVEZEN KRITERIJ)</w:t>
            </w:r>
          </w:p>
          <w:p w14:paraId="0BF8F4B8" w14:textId="0C16E6F3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63C7AE5B" w14:textId="20563DA0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00567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0106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3512B6EC" w14:textId="7E78D79C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9839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54AD" w14:textId="77777777" w:rsidR="00E6528E" w:rsidRPr="00641E4E" w:rsidRDefault="00E6528E" w:rsidP="00E6528E">
            <w:pPr>
              <w:jc w:val="center"/>
              <w:rPr>
                <w:rFonts w:ascii="Arial" w:hAnsi="Arial" w:cs="Arial"/>
              </w:rPr>
            </w:pPr>
          </w:p>
        </w:tc>
      </w:tr>
      <w:tr w:rsidR="00E6528E" w:rsidRPr="00641E4E" w14:paraId="36237FE4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1BA54D9B" w14:textId="77777777" w:rsidR="00E6528E" w:rsidRPr="00641E4E" w:rsidRDefault="00E6528E" w:rsidP="00E6528E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hAnsi="Arial" w:cs="Arial"/>
              </w:rPr>
              <w:t>7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F9EFD0A" w14:textId="143FAD32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imajo vzpostavljen sistem (CNS) za nadzorovanje ogrevanja, prezračevanja in klimatizacije (OPK). (OBVEZEN KRITERIJ)</w:t>
            </w:r>
          </w:p>
        </w:tc>
        <w:tc>
          <w:tcPr>
            <w:tcW w:w="1134" w:type="dxa"/>
          </w:tcPr>
          <w:p w14:paraId="46CAAF1A" w14:textId="7EFFB448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43770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74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16A1FF38" w14:textId="68AC4E63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5583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5FC8D1BF" w14:textId="77777777" w:rsidR="00E6528E" w:rsidRPr="00641E4E" w:rsidRDefault="00E6528E" w:rsidP="00E6528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6528E" w:rsidRPr="00641E4E" w14:paraId="138BF73C" w14:textId="77777777" w:rsidTr="0066545E">
        <w:trPr>
          <w:jc w:val="center"/>
        </w:trPr>
        <w:tc>
          <w:tcPr>
            <w:tcW w:w="846" w:type="dxa"/>
          </w:tcPr>
          <w:p w14:paraId="0AEE146A" w14:textId="77777777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3</w:t>
            </w:r>
          </w:p>
        </w:tc>
        <w:tc>
          <w:tcPr>
            <w:tcW w:w="5812" w:type="dxa"/>
          </w:tcPr>
          <w:p w14:paraId="6A91DE07" w14:textId="19FFD538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jmanj 75 % sijalk v obratu je energetsko učinkovitih in najmanj 50 % sijalk v obratu je LED sijalk. (OBVEZEN KRITERIJ)</w:t>
            </w:r>
          </w:p>
        </w:tc>
        <w:tc>
          <w:tcPr>
            <w:tcW w:w="1134" w:type="dxa"/>
          </w:tcPr>
          <w:p w14:paraId="275A6ED9" w14:textId="438066E5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7705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73297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022615D5" w14:textId="535B5199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02582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20488D" w14:textId="77777777" w:rsidR="00E6528E" w:rsidRPr="00641E4E" w:rsidRDefault="00E6528E" w:rsidP="00E6528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6528E" w:rsidRPr="00641E4E" w14:paraId="71F41D00" w14:textId="77777777" w:rsidTr="0066545E">
        <w:trPr>
          <w:jc w:val="center"/>
        </w:trPr>
        <w:tc>
          <w:tcPr>
            <w:tcW w:w="846" w:type="dxa"/>
          </w:tcPr>
          <w:p w14:paraId="7B987121" w14:textId="77777777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4</w:t>
            </w:r>
          </w:p>
        </w:tc>
        <w:tc>
          <w:tcPr>
            <w:tcW w:w="5812" w:type="dxa"/>
          </w:tcPr>
          <w:p w14:paraId="223906B9" w14:textId="3A21A4B3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Maščobni filtri v kuhinjskih napah so očiščeni najmanj enkrat letno. (OBVEZEN KRITERIJ)</w:t>
            </w:r>
          </w:p>
        </w:tc>
        <w:tc>
          <w:tcPr>
            <w:tcW w:w="1134" w:type="dxa"/>
          </w:tcPr>
          <w:p w14:paraId="46D756E3" w14:textId="61EFCB39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0800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81879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6E31194A" w14:textId="4E2D0D2B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22281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A430E1" w14:textId="77777777" w:rsidR="00E6528E" w:rsidRPr="00641E4E" w:rsidRDefault="00E6528E" w:rsidP="00E6528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6528E" w:rsidRPr="00641E4E" w14:paraId="16854282" w14:textId="77777777" w:rsidTr="0066545E">
        <w:trPr>
          <w:jc w:val="center"/>
        </w:trPr>
        <w:tc>
          <w:tcPr>
            <w:tcW w:w="846" w:type="dxa"/>
          </w:tcPr>
          <w:p w14:paraId="3D096D2E" w14:textId="77777777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5</w:t>
            </w:r>
          </w:p>
        </w:tc>
        <w:tc>
          <w:tcPr>
            <w:tcW w:w="5812" w:type="dxa"/>
          </w:tcPr>
          <w:p w14:paraId="2DAE5202" w14:textId="5ADAFF3C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Sistem OPK je pregledan vsaj enkrat letno in redno vzdrževan, da bi ostal energetsko učinkovit ves čas delovanja. (OBVEZEN KRITERIJ)</w:t>
            </w:r>
          </w:p>
        </w:tc>
        <w:tc>
          <w:tcPr>
            <w:tcW w:w="1134" w:type="dxa"/>
          </w:tcPr>
          <w:p w14:paraId="3B685E85" w14:textId="02435F44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67726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9454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1D32C7AD" w14:textId="2DFEF619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2425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022EA5A" w14:textId="77777777" w:rsidR="00E6528E" w:rsidRPr="00641E4E" w:rsidRDefault="00E6528E" w:rsidP="00E6528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6528E" w:rsidRPr="00641E4E" w14:paraId="08205038" w14:textId="77777777" w:rsidTr="0066545E">
        <w:trPr>
          <w:jc w:val="center"/>
        </w:trPr>
        <w:tc>
          <w:tcPr>
            <w:tcW w:w="846" w:type="dxa"/>
          </w:tcPr>
          <w:p w14:paraId="11553777" w14:textId="77777777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6</w:t>
            </w:r>
          </w:p>
        </w:tc>
        <w:tc>
          <w:tcPr>
            <w:tcW w:w="5812" w:type="dxa"/>
          </w:tcPr>
          <w:p w14:paraId="0D3D9997" w14:textId="300A63C3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Tesnila na vratih hladilnikov, hladilnih in toplotnih komor ter pečic so nepoškodovana. (OBVEZEN KRITERIJ)</w:t>
            </w:r>
          </w:p>
        </w:tc>
        <w:tc>
          <w:tcPr>
            <w:tcW w:w="1134" w:type="dxa"/>
          </w:tcPr>
          <w:p w14:paraId="31FBC25B" w14:textId="3FD1A407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18108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6751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3AB95F10" w14:textId="225BDFF9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87670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80B157" w14:textId="77777777" w:rsidR="00E6528E" w:rsidRPr="00641E4E" w:rsidRDefault="00E6528E" w:rsidP="00E6528E">
            <w:pPr>
              <w:jc w:val="center"/>
              <w:rPr>
                <w:rFonts w:ascii="Arial" w:hAnsi="Arial" w:cs="Arial"/>
              </w:rPr>
            </w:pPr>
          </w:p>
        </w:tc>
      </w:tr>
      <w:tr w:rsidR="00E6528E" w:rsidRPr="00641E4E" w14:paraId="0BDE9043" w14:textId="77777777" w:rsidTr="0066545E">
        <w:trPr>
          <w:jc w:val="center"/>
        </w:trPr>
        <w:tc>
          <w:tcPr>
            <w:tcW w:w="846" w:type="dxa"/>
          </w:tcPr>
          <w:p w14:paraId="1D688051" w14:textId="5DDAE91F" w:rsidR="00E6528E" w:rsidRPr="00641E4E" w:rsidRDefault="00E6528E" w:rsidP="00E6528E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</w:t>
            </w:r>
            <w:r w:rsidR="007A02DB">
              <w:rPr>
                <w:rFonts w:ascii="Arial" w:hAnsi="Arial" w:cs="Arial"/>
              </w:rPr>
              <w:t>7</w:t>
            </w:r>
          </w:p>
        </w:tc>
        <w:tc>
          <w:tcPr>
            <w:tcW w:w="5812" w:type="dxa"/>
          </w:tcPr>
          <w:p w14:paraId="4D0F60A4" w14:textId="60727E7F" w:rsidR="00E6528E" w:rsidRPr="00641E4E" w:rsidRDefault="00E6528E" w:rsidP="00E6528E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je določena standardna temperatura ogrevanja in hlajenja v prostorih. (OBVEZEN KRITERIJ)</w:t>
            </w:r>
          </w:p>
        </w:tc>
        <w:tc>
          <w:tcPr>
            <w:tcW w:w="1134" w:type="dxa"/>
          </w:tcPr>
          <w:p w14:paraId="6F9DA4E8" w14:textId="3E24C5D3" w:rsidR="00E6528E" w:rsidRPr="00641E4E" w:rsidRDefault="00000000" w:rsidP="00E6528E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0871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09544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</w:rPr>
              <w:t xml:space="preserve">Ne  </w:t>
            </w:r>
          </w:p>
          <w:p w14:paraId="03231909" w14:textId="0DCC4515" w:rsidR="00E6528E" w:rsidRPr="00641E4E" w:rsidRDefault="00000000" w:rsidP="00E6528E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1842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528E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6528E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6528E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842078" w14:textId="77777777" w:rsidR="00E6528E" w:rsidRPr="00641E4E" w:rsidRDefault="00E6528E" w:rsidP="00E6528E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65B4F" w:rsidRPr="00641E4E" w14:paraId="02E14411" w14:textId="77777777" w:rsidTr="0066545E">
        <w:trPr>
          <w:jc w:val="center"/>
        </w:trPr>
        <w:tc>
          <w:tcPr>
            <w:tcW w:w="846" w:type="dxa"/>
          </w:tcPr>
          <w:p w14:paraId="74511DB3" w14:textId="7ED14F1A" w:rsidR="00665B4F" w:rsidRPr="00641E4E" w:rsidRDefault="00665B4F" w:rsidP="00665B4F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5812" w:type="dxa"/>
          </w:tcPr>
          <w:p w14:paraId="66ED412E" w14:textId="2639F28C" w:rsidR="00665B4F" w:rsidRPr="000917D5" w:rsidRDefault="00665B4F" w:rsidP="00665B4F">
            <w:pPr>
              <w:rPr>
                <w:rFonts w:ascii="Arial" w:hAnsi="Arial" w:cs="Arial"/>
                <w:i/>
              </w:rPr>
            </w:pPr>
            <w:r w:rsidRPr="000917D5">
              <w:rPr>
                <w:rFonts w:ascii="Arial" w:hAnsi="Arial" w:cs="Arial"/>
              </w:rPr>
              <w:t>Električne naprave v sobah/enotah, ki so bile nabavljene v zadnjih 12 mesecih so energetsko učinkovite. (OBVEZEN KRITERIJ)</w:t>
            </w:r>
          </w:p>
        </w:tc>
        <w:tc>
          <w:tcPr>
            <w:tcW w:w="1134" w:type="dxa"/>
          </w:tcPr>
          <w:p w14:paraId="38231296" w14:textId="77777777" w:rsidR="00665B4F" w:rsidRPr="00641E4E" w:rsidRDefault="00000000" w:rsidP="00665B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9480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5779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</w:rPr>
              <w:t xml:space="preserve">Ne  </w:t>
            </w:r>
          </w:p>
          <w:p w14:paraId="5908F369" w14:textId="7E58C499" w:rsidR="00665B4F" w:rsidRPr="00641E4E" w:rsidRDefault="00000000" w:rsidP="00665B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1947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6EDB56" w14:textId="2E7B2515" w:rsidR="00665B4F" w:rsidRPr="00641E4E" w:rsidRDefault="00665B4F" w:rsidP="00665B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003E0" w:rsidRPr="00641E4E" w14:paraId="4AD7DC51" w14:textId="77777777" w:rsidTr="0066545E">
        <w:trPr>
          <w:jc w:val="center"/>
        </w:trPr>
        <w:tc>
          <w:tcPr>
            <w:tcW w:w="846" w:type="dxa"/>
          </w:tcPr>
          <w:p w14:paraId="16FD0124" w14:textId="3361273B" w:rsidR="00E003E0" w:rsidRPr="00641E4E" w:rsidRDefault="00E003E0" w:rsidP="00E003E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5812" w:type="dxa"/>
          </w:tcPr>
          <w:p w14:paraId="03218811" w14:textId="54D54E88" w:rsidR="00E003E0" w:rsidRPr="00641E4E" w:rsidRDefault="00E003E0" w:rsidP="00E003E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elovanje zunanjih svetil je zmanjšano in/ali delujejo s pomočjo senzorjev gibanja. (OBVEZEN </w:t>
            </w:r>
            <w:r w:rsidRPr="00641E4E">
              <w:rPr>
                <w:rFonts w:ascii="Arial" w:hAnsi="Arial" w:cs="Arial"/>
              </w:rPr>
              <w:lastRenderedPageBreak/>
              <w:t>KRITERIJ)</w:t>
            </w:r>
          </w:p>
        </w:tc>
        <w:tc>
          <w:tcPr>
            <w:tcW w:w="1134" w:type="dxa"/>
          </w:tcPr>
          <w:p w14:paraId="1C436988" w14:textId="52878BC0" w:rsidR="00E003E0" w:rsidRPr="00641E4E" w:rsidRDefault="00000000" w:rsidP="00E003E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64089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0684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3E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</w:rPr>
              <w:t xml:space="preserve">Ne  </w:t>
            </w:r>
          </w:p>
          <w:p w14:paraId="633852A8" w14:textId="61344FC2" w:rsidR="00E003E0" w:rsidRPr="00641E4E" w:rsidRDefault="00000000" w:rsidP="00E003E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7235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3E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2C7ECE6" w14:textId="77777777" w:rsidR="00E003E0" w:rsidRPr="00641E4E" w:rsidRDefault="00E003E0" w:rsidP="00E003E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003E0" w:rsidRPr="00641E4E" w14:paraId="0014E819" w14:textId="77777777" w:rsidTr="0066545E">
        <w:trPr>
          <w:jc w:val="center"/>
        </w:trPr>
        <w:tc>
          <w:tcPr>
            <w:tcW w:w="846" w:type="dxa"/>
          </w:tcPr>
          <w:p w14:paraId="562BE213" w14:textId="50F2E1E6" w:rsidR="00E003E0" w:rsidRPr="00641E4E" w:rsidRDefault="00E003E0" w:rsidP="00E003E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5812" w:type="dxa"/>
          </w:tcPr>
          <w:p w14:paraId="6C8CCACA" w14:textId="7BC6C8FE" w:rsidR="00E003E0" w:rsidRPr="00641E4E" w:rsidRDefault="00E003E0" w:rsidP="00E003E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V obratu uporabljajo najmanj 50 % obnovljivih virov elektrike oz. elektriko, ki ima priznan okoljski znak. (SMERNICA)</w:t>
            </w:r>
          </w:p>
        </w:tc>
        <w:tc>
          <w:tcPr>
            <w:tcW w:w="1134" w:type="dxa"/>
          </w:tcPr>
          <w:p w14:paraId="44CECC4E" w14:textId="3A04173C" w:rsidR="00E003E0" w:rsidRPr="00641E4E" w:rsidRDefault="00000000" w:rsidP="00E003E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2216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7233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3E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</w:rPr>
              <w:t xml:space="preserve">Ne  </w:t>
            </w:r>
          </w:p>
          <w:p w14:paraId="4824D2E5" w14:textId="4C80A341" w:rsidR="00E003E0" w:rsidRPr="00641E4E" w:rsidRDefault="00000000" w:rsidP="00E003E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0982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3E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7BB861D" w14:textId="77777777" w:rsidR="00E003E0" w:rsidRPr="00641E4E" w:rsidRDefault="00E003E0" w:rsidP="00E003E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003E0" w:rsidRPr="00641E4E" w14:paraId="01EBB054" w14:textId="77777777" w:rsidTr="0066545E">
        <w:trPr>
          <w:jc w:val="center"/>
        </w:trPr>
        <w:tc>
          <w:tcPr>
            <w:tcW w:w="846" w:type="dxa"/>
          </w:tcPr>
          <w:p w14:paraId="3D18A73A" w14:textId="405E3C23" w:rsidR="00E003E0" w:rsidRPr="00641E4E" w:rsidRDefault="00E003E0" w:rsidP="00E003E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5812" w:type="dxa"/>
          </w:tcPr>
          <w:p w14:paraId="75D432FC" w14:textId="2FD720D7" w:rsidR="00E003E0" w:rsidRPr="00641E4E" w:rsidRDefault="00E003E0" w:rsidP="00E003E0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V obratu uporabljajo izključno (100%) obnovljive vire elektrike oz. elektriko, ki ima priznan okoljski znak. (SMERNICA)</w:t>
            </w:r>
          </w:p>
        </w:tc>
        <w:tc>
          <w:tcPr>
            <w:tcW w:w="1134" w:type="dxa"/>
          </w:tcPr>
          <w:p w14:paraId="330F10D7" w14:textId="6AB0EE93" w:rsidR="00E003E0" w:rsidRPr="00641E4E" w:rsidRDefault="00000000" w:rsidP="00E003E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90876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3E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64301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</w:rPr>
              <w:t xml:space="preserve">Ne  </w:t>
            </w:r>
          </w:p>
          <w:p w14:paraId="0067EC9F" w14:textId="6405C612" w:rsidR="00E003E0" w:rsidRPr="00641E4E" w:rsidRDefault="00000000" w:rsidP="00E003E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62415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3E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DED4137" w14:textId="77777777" w:rsidR="00E003E0" w:rsidRPr="00641E4E" w:rsidRDefault="00E003E0" w:rsidP="00E003E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E003E0" w:rsidRPr="00641E4E" w14:paraId="1035A3C6" w14:textId="77777777" w:rsidTr="0066545E">
        <w:trPr>
          <w:jc w:val="center"/>
        </w:trPr>
        <w:tc>
          <w:tcPr>
            <w:tcW w:w="846" w:type="dxa"/>
          </w:tcPr>
          <w:p w14:paraId="49D8441B" w14:textId="018AE1E2" w:rsidR="00E003E0" w:rsidRPr="00641E4E" w:rsidRDefault="00E003E0" w:rsidP="00E003E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1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12" w:type="dxa"/>
          </w:tcPr>
          <w:p w14:paraId="08B9A57E" w14:textId="7A9096C5" w:rsidR="00E003E0" w:rsidRPr="00641E4E" w:rsidRDefault="00E003E0" w:rsidP="00E003E0">
            <w:pPr>
              <w:rPr>
                <w:rFonts w:ascii="Arial" w:hAnsi="Arial" w:cs="Arial"/>
              </w:rPr>
            </w:pPr>
            <w:r w:rsidRPr="00641E4E">
              <w:rPr>
                <w:rFonts w:ascii="Arial" w:eastAsiaTheme="minorHAnsi" w:hAnsi="Arial" w:cs="Arial"/>
                <w:i/>
                <w:lang w:eastAsia="en-US"/>
              </w:rPr>
              <w:t>V obratu ne uporabljajo fosilnih goriv za ogrevanje/hlajenje. (SMERNICA)</w:t>
            </w:r>
          </w:p>
        </w:tc>
        <w:tc>
          <w:tcPr>
            <w:tcW w:w="1134" w:type="dxa"/>
          </w:tcPr>
          <w:p w14:paraId="1D12F49C" w14:textId="1EE4C7DD" w:rsidR="00E003E0" w:rsidRPr="00641E4E" w:rsidRDefault="00000000" w:rsidP="00E003E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963174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52136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3E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</w:rPr>
              <w:t xml:space="preserve">Ne  </w:t>
            </w:r>
          </w:p>
          <w:p w14:paraId="29BF913C" w14:textId="7B3ED764" w:rsidR="00E003E0" w:rsidRPr="00641E4E" w:rsidRDefault="00000000" w:rsidP="00E003E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2379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3E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336850" w14:textId="77777777" w:rsidR="00E003E0" w:rsidRPr="00641E4E" w:rsidRDefault="00E003E0" w:rsidP="00E003E0">
            <w:pPr>
              <w:jc w:val="center"/>
              <w:rPr>
                <w:rFonts w:ascii="Arial" w:hAnsi="Arial" w:cs="Arial"/>
              </w:rPr>
            </w:pPr>
          </w:p>
        </w:tc>
      </w:tr>
      <w:tr w:rsidR="00E003E0" w:rsidRPr="00641E4E" w14:paraId="7FAFF1DB" w14:textId="77777777" w:rsidTr="0066545E">
        <w:trPr>
          <w:jc w:val="center"/>
        </w:trPr>
        <w:tc>
          <w:tcPr>
            <w:tcW w:w="846" w:type="dxa"/>
          </w:tcPr>
          <w:p w14:paraId="491C1618" w14:textId="2ED16F0C" w:rsidR="00E003E0" w:rsidRPr="00641E4E" w:rsidRDefault="00E003E0" w:rsidP="00E003E0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5812" w:type="dxa"/>
          </w:tcPr>
          <w:p w14:paraId="55887A5F" w14:textId="6764E1A2" w:rsidR="00E003E0" w:rsidRPr="00641E4E" w:rsidRDefault="00E003E0" w:rsidP="00E003E0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vseh oken je bolj energetsko učinkovitih, kot to določajo nacionalni predpisi. (SMERNICA)</w:t>
            </w:r>
          </w:p>
        </w:tc>
        <w:tc>
          <w:tcPr>
            <w:tcW w:w="1134" w:type="dxa"/>
          </w:tcPr>
          <w:p w14:paraId="104331F8" w14:textId="6D3D0A05" w:rsidR="00E003E0" w:rsidRPr="00641E4E" w:rsidRDefault="00000000" w:rsidP="00E003E0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7090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3772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3E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</w:rPr>
              <w:t xml:space="preserve">Ne  </w:t>
            </w:r>
          </w:p>
          <w:p w14:paraId="6CC7AFD3" w14:textId="7CE0A9AB" w:rsidR="00E003E0" w:rsidRPr="00641E4E" w:rsidRDefault="00000000" w:rsidP="00E003E0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5856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03E0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E003E0" w:rsidRPr="00641E4E">
              <w:rPr>
                <w:rFonts w:ascii="Arial" w:hAnsi="Arial" w:cs="Arial"/>
                <w:snapToGrid w:val="0"/>
              </w:rPr>
              <w:t xml:space="preserve"> </w:t>
            </w:r>
            <w:r w:rsidR="00E003E0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3B130F5" w14:textId="77777777" w:rsidR="00E003E0" w:rsidRPr="00641E4E" w:rsidRDefault="00E003E0" w:rsidP="00E003E0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65B4F" w:rsidRPr="00641E4E" w14:paraId="19F62D30" w14:textId="77777777" w:rsidTr="0066545E">
        <w:trPr>
          <w:jc w:val="center"/>
        </w:trPr>
        <w:tc>
          <w:tcPr>
            <w:tcW w:w="846" w:type="dxa"/>
          </w:tcPr>
          <w:p w14:paraId="1BDE4A02" w14:textId="4CF83C03" w:rsidR="00665B4F" w:rsidRPr="00641E4E" w:rsidRDefault="00665B4F" w:rsidP="00665B4F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</w:t>
            </w:r>
            <w:r>
              <w:rPr>
                <w:rFonts w:ascii="Arial" w:hAnsi="Arial" w:cs="Arial"/>
              </w:rPr>
              <w:t>4</w:t>
            </w:r>
          </w:p>
        </w:tc>
        <w:tc>
          <w:tcPr>
            <w:tcW w:w="5812" w:type="dxa"/>
          </w:tcPr>
          <w:p w14:paraId="39C9F47C" w14:textId="6F8B82FC" w:rsidR="00665B4F" w:rsidRPr="00793F9D" w:rsidRDefault="00665B4F" w:rsidP="00665B4F">
            <w:pPr>
              <w:rPr>
                <w:rFonts w:ascii="Arial" w:hAnsi="Arial" w:cs="Arial"/>
              </w:rPr>
            </w:pPr>
            <w:r w:rsidRPr="00793F9D">
              <w:rPr>
                <w:rFonts w:ascii="Arial" w:hAnsi="Arial" w:cs="Arial"/>
                <w:i/>
              </w:rPr>
              <w:t>Vse električne naprave, ki so bile nabavljene v zadnjih 12 mesecih so energetsko učinkovite. (SMERNICA)</w:t>
            </w:r>
          </w:p>
        </w:tc>
        <w:tc>
          <w:tcPr>
            <w:tcW w:w="1134" w:type="dxa"/>
          </w:tcPr>
          <w:p w14:paraId="53D1F4FB" w14:textId="77777777" w:rsidR="00665B4F" w:rsidRPr="00641E4E" w:rsidRDefault="00000000" w:rsidP="00665B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70522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589300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</w:rPr>
              <w:t xml:space="preserve">Ne  </w:t>
            </w:r>
          </w:p>
          <w:p w14:paraId="25407907" w14:textId="450EE93C" w:rsidR="00665B4F" w:rsidRPr="00641E4E" w:rsidRDefault="00000000" w:rsidP="00665B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91405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56FB817" w14:textId="681685B3" w:rsidR="00665B4F" w:rsidRPr="00641E4E" w:rsidRDefault="00665B4F" w:rsidP="00665B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09F943AB" w14:textId="77777777" w:rsidTr="0066545E">
        <w:trPr>
          <w:jc w:val="center"/>
        </w:trPr>
        <w:tc>
          <w:tcPr>
            <w:tcW w:w="846" w:type="dxa"/>
          </w:tcPr>
          <w:p w14:paraId="14305452" w14:textId="5F3B373C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hAnsi="Arial" w:cs="Arial"/>
              </w:rPr>
              <w:t>7.1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5812" w:type="dxa"/>
          </w:tcPr>
          <w:p w14:paraId="1D1F8504" w14:textId="3E983E03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opravijo energetski pregled vsakih pet let. (SMERNICA)</w:t>
            </w:r>
          </w:p>
        </w:tc>
        <w:tc>
          <w:tcPr>
            <w:tcW w:w="1134" w:type="dxa"/>
          </w:tcPr>
          <w:p w14:paraId="77800141" w14:textId="7565CC9F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4706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3952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457CEDCC" w14:textId="04BD0A09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5735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4BB8C11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22D278D1" w14:textId="77777777" w:rsidTr="0066545E">
        <w:trPr>
          <w:jc w:val="center"/>
        </w:trPr>
        <w:tc>
          <w:tcPr>
            <w:tcW w:w="846" w:type="dxa"/>
          </w:tcPr>
          <w:p w14:paraId="1993EC15" w14:textId="10832600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</w:t>
            </w:r>
            <w:r>
              <w:rPr>
                <w:rFonts w:ascii="Arial" w:hAnsi="Arial" w:cs="Arial"/>
              </w:rPr>
              <w:t>16</w:t>
            </w:r>
          </w:p>
        </w:tc>
        <w:tc>
          <w:tcPr>
            <w:tcW w:w="5812" w:type="dxa"/>
          </w:tcPr>
          <w:p w14:paraId="5AD4910F" w14:textId="25D82F52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razsvetljave v javnih prostorih in v prostorih za osebje deluje s pomočjo senzorjev gibanja ali na način zmanjšane svetlobe, ko v prostorih ni nikogar. (SMERNICA)</w:t>
            </w:r>
          </w:p>
        </w:tc>
        <w:tc>
          <w:tcPr>
            <w:tcW w:w="1134" w:type="dxa"/>
          </w:tcPr>
          <w:p w14:paraId="776D70A7" w14:textId="76BB707E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1061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01761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1C1D37FB" w14:textId="3C87B286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34057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7F9522E" w14:textId="77777777" w:rsidR="009509F3" w:rsidRPr="00641E4E" w:rsidRDefault="009509F3" w:rsidP="009509F3">
            <w:pPr>
              <w:jc w:val="center"/>
              <w:rPr>
                <w:rFonts w:ascii="Arial" w:hAnsi="Arial" w:cs="Arial"/>
              </w:rPr>
            </w:pPr>
          </w:p>
        </w:tc>
      </w:tr>
      <w:tr w:rsidR="009509F3" w:rsidRPr="00641E4E" w14:paraId="1D2C0DDA" w14:textId="77777777" w:rsidTr="0066545E">
        <w:trPr>
          <w:jc w:val="center"/>
        </w:trPr>
        <w:tc>
          <w:tcPr>
            <w:tcW w:w="846" w:type="dxa"/>
          </w:tcPr>
          <w:p w14:paraId="7D6A2391" w14:textId="1D3BD83D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</w:t>
            </w:r>
            <w:r>
              <w:rPr>
                <w:rFonts w:ascii="Arial" w:hAnsi="Arial" w:cs="Arial"/>
              </w:rPr>
              <w:t>17</w:t>
            </w:r>
          </w:p>
        </w:tc>
        <w:tc>
          <w:tcPr>
            <w:tcW w:w="5812" w:type="dxa"/>
          </w:tcPr>
          <w:p w14:paraId="6BE363F0" w14:textId="3B564AC7" w:rsidR="009509F3" w:rsidRPr="00641E4E" w:rsidRDefault="009509F3" w:rsidP="009509F3">
            <w:pPr>
              <w:rPr>
                <w:rFonts w:ascii="Arial" w:hAnsi="Arial" w:cs="Arial"/>
                <w:i/>
                <w:highlight w:val="yellow"/>
              </w:rPr>
            </w:pPr>
            <w:r w:rsidRPr="00641E4E">
              <w:rPr>
                <w:rFonts w:ascii="Arial" w:hAnsi="Arial" w:cs="Arial"/>
                <w:i/>
              </w:rPr>
              <w:t>V obratu je zagotovljen dostop do polnilnic električnih vozil. (SMERNICA)</w:t>
            </w:r>
          </w:p>
        </w:tc>
        <w:tc>
          <w:tcPr>
            <w:tcW w:w="1134" w:type="dxa"/>
          </w:tcPr>
          <w:p w14:paraId="29CB48D3" w14:textId="5B0DE0BE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9074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35801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333503D1" w14:textId="76B5A2A9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6137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3E0410B" w14:textId="3E73BFAD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37879A41" w14:textId="77777777" w:rsidTr="0066545E">
        <w:trPr>
          <w:jc w:val="center"/>
        </w:trPr>
        <w:tc>
          <w:tcPr>
            <w:tcW w:w="846" w:type="dxa"/>
          </w:tcPr>
          <w:p w14:paraId="3E1C2948" w14:textId="135765FE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</w:t>
            </w:r>
            <w:r>
              <w:rPr>
                <w:rFonts w:ascii="Arial" w:hAnsi="Arial" w:cs="Arial"/>
              </w:rPr>
              <w:t>18</w:t>
            </w:r>
          </w:p>
        </w:tc>
        <w:tc>
          <w:tcPr>
            <w:tcW w:w="5812" w:type="dxa"/>
          </w:tcPr>
          <w:p w14:paraId="596874C3" w14:textId="203A53E4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Kuhinjske nape imajo vgrajen senzor za samodejno delovanje. (SMERNICA)</w:t>
            </w:r>
          </w:p>
        </w:tc>
        <w:tc>
          <w:tcPr>
            <w:tcW w:w="1134" w:type="dxa"/>
          </w:tcPr>
          <w:p w14:paraId="211AABD5" w14:textId="36A4E0B3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79526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0298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1909B19D" w14:textId="173EC2CD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8523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EF89D6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0ACDA8C6" w14:textId="77777777" w:rsidTr="0066545E">
        <w:trPr>
          <w:jc w:val="center"/>
        </w:trPr>
        <w:tc>
          <w:tcPr>
            <w:tcW w:w="846" w:type="dxa"/>
          </w:tcPr>
          <w:p w14:paraId="68357C56" w14:textId="40DCD04F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</w:t>
            </w:r>
            <w:r>
              <w:rPr>
                <w:rFonts w:ascii="Arial" w:hAnsi="Arial" w:cs="Arial"/>
              </w:rPr>
              <w:t>19</w:t>
            </w:r>
          </w:p>
        </w:tc>
        <w:tc>
          <w:tcPr>
            <w:tcW w:w="5812" w:type="dxa"/>
          </w:tcPr>
          <w:p w14:paraId="66EFEF71" w14:textId="7958B0CB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ne uporabljajo oz. uporabljajo le okolju prijazne zunanje naprave za gretje ali hlajenje. (SMERNICA)</w:t>
            </w:r>
          </w:p>
        </w:tc>
        <w:tc>
          <w:tcPr>
            <w:tcW w:w="1134" w:type="dxa"/>
          </w:tcPr>
          <w:p w14:paraId="4AC731D0" w14:textId="19501C39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19766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123336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2C0CB762" w14:textId="56CEC80F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0000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EE3F8D3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476BF980" w14:textId="77777777" w:rsidTr="0066545E">
        <w:trPr>
          <w:jc w:val="center"/>
        </w:trPr>
        <w:tc>
          <w:tcPr>
            <w:tcW w:w="846" w:type="dxa"/>
          </w:tcPr>
          <w:p w14:paraId="0ED0599F" w14:textId="40371F29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7.2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5812" w:type="dxa"/>
          </w:tcPr>
          <w:p w14:paraId="6A0AEA3F" w14:textId="3D7D409D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Če v obratu niso priključeni na električno omrežje, proizvajajo elektriko s pomočjo energetsko učinkovitih generatorjev. (SMERNICA)</w:t>
            </w:r>
          </w:p>
        </w:tc>
        <w:tc>
          <w:tcPr>
            <w:tcW w:w="1134" w:type="dxa"/>
          </w:tcPr>
          <w:p w14:paraId="045F1F1B" w14:textId="77777777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453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6144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2CE6DB53" w14:textId="062629FC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8967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F78C6B6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08C39AFC" w14:textId="77777777" w:rsidTr="0004593E">
        <w:trPr>
          <w:trHeight w:val="520"/>
          <w:jc w:val="center"/>
        </w:trPr>
        <w:tc>
          <w:tcPr>
            <w:tcW w:w="10627" w:type="dxa"/>
            <w:gridSpan w:val="4"/>
          </w:tcPr>
          <w:p w14:paraId="144F84FC" w14:textId="77777777" w:rsidR="009509F3" w:rsidRPr="00641E4E" w:rsidRDefault="009509F3" w:rsidP="009509F3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49AD7716" w14:textId="6A636369" w:rsidR="009509F3" w:rsidRPr="00641E4E" w:rsidRDefault="009509F3" w:rsidP="009509F3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eastAsia="Times New Roman" w:hAnsi="Arial" w:cs="Arial"/>
                <w:b/>
              </w:rPr>
              <w:t>HRANA IN PIJAČA</w:t>
            </w:r>
          </w:p>
          <w:p w14:paraId="1EBE6208" w14:textId="77777777" w:rsidR="009509F3" w:rsidRPr="00641E4E" w:rsidRDefault="009509F3" w:rsidP="009509F3">
            <w:pPr>
              <w:widowControl/>
              <w:suppressAutoHyphens w:val="0"/>
              <w:autoSpaceDE w:val="0"/>
              <w:autoSpaceDN w:val="0"/>
              <w:adjustRightInd w:val="0"/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9509F3" w:rsidRPr="00641E4E" w14:paraId="57EAA8A6" w14:textId="77777777" w:rsidTr="0066545E">
        <w:trPr>
          <w:jc w:val="center"/>
        </w:trPr>
        <w:tc>
          <w:tcPr>
            <w:tcW w:w="846" w:type="dxa"/>
          </w:tcPr>
          <w:p w14:paraId="531D735D" w14:textId="77777777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1</w:t>
            </w:r>
          </w:p>
        </w:tc>
        <w:tc>
          <w:tcPr>
            <w:tcW w:w="5812" w:type="dxa"/>
          </w:tcPr>
          <w:p w14:paraId="491A3A20" w14:textId="0F14333D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nabavljajo in dokumentirajo najmanj pet vrst živil, ki so ali bio izvora ali imajo priznani okoljski znak ali imajo oznako pravične trgovine ali izhajajo iz lokalnega območja. (OBVEZEN KRITERIJ)</w:t>
            </w:r>
          </w:p>
          <w:p w14:paraId="2BDF8B02" w14:textId="0E34BF1C" w:rsidR="009509F3" w:rsidRPr="00641E4E" w:rsidRDefault="009509F3" w:rsidP="009509F3">
            <w:pPr>
              <w:rPr>
                <w:rFonts w:ascii="Arial" w:hAnsi="Arial" w:cs="Arial"/>
                <w:noProof/>
                <w:lang w:eastAsia="nl-N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35BB00AA" w14:textId="1233D940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02965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25283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0EE234B4" w14:textId="621552D9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5465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70C8F85" w14:textId="77777777" w:rsidR="009509F3" w:rsidRPr="00641E4E" w:rsidRDefault="009509F3" w:rsidP="009509F3">
            <w:pPr>
              <w:jc w:val="center"/>
              <w:rPr>
                <w:rFonts w:ascii="Arial" w:hAnsi="Arial" w:cs="Arial"/>
              </w:rPr>
            </w:pPr>
          </w:p>
        </w:tc>
      </w:tr>
      <w:tr w:rsidR="009509F3" w:rsidRPr="00641E4E" w14:paraId="54926900" w14:textId="77777777" w:rsidTr="0066545E">
        <w:trPr>
          <w:jc w:val="center"/>
        </w:trPr>
        <w:tc>
          <w:tcPr>
            <w:tcW w:w="846" w:type="dxa"/>
          </w:tcPr>
          <w:p w14:paraId="6054BF25" w14:textId="77777777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2</w:t>
            </w:r>
          </w:p>
        </w:tc>
        <w:tc>
          <w:tcPr>
            <w:tcW w:w="5812" w:type="dxa"/>
          </w:tcPr>
          <w:p w14:paraId="2E35DC4A" w14:textId="07126020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ne nabavljajo živil iz ogroženih ali zaščitenih vrst. (OBVEZEN KRITERIJ)</w:t>
            </w:r>
          </w:p>
        </w:tc>
        <w:tc>
          <w:tcPr>
            <w:tcW w:w="1134" w:type="dxa"/>
          </w:tcPr>
          <w:p w14:paraId="4359D523" w14:textId="3B3073D9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6909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1179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2C146637" w14:textId="68527581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5049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A20B26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231C9D02" w14:textId="77777777" w:rsidTr="0066545E">
        <w:trPr>
          <w:jc w:val="center"/>
        </w:trPr>
        <w:tc>
          <w:tcPr>
            <w:tcW w:w="846" w:type="dxa"/>
          </w:tcPr>
          <w:p w14:paraId="0FD307AF" w14:textId="77777777" w:rsidR="009509F3" w:rsidRPr="00641E4E" w:rsidRDefault="009509F3" w:rsidP="009509F3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3</w:t>
            </w:r>
          </w:p>
        </w:tc>
        <w:tc>
          <w:tcPr>
            <w:tcW w:w="5812" w:type="dxa"/>
          </w:tcPr>
          <w:p w14:paraId="2DDA8085" w14:textId="5FBC394F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</w:rPr>
              <w:t>Restavracije ponujajo zelenjavne/veganske jedi. (OBVEZEN KRITERIJ)</w:t>
            </w:r>
          </w:p>
        </w:tc>
        <w:tc>
          <w:tcPr>
            <w:tcW w:w="1134" w:type="dxa"/>
          </w:tcPr>
          <w:p w14:paraId="748ADDD9" w14:textId="3E930B2B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95201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61309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20C625BA" w14:textId="0E6DB4DD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84712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CA222C4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6B9528DC" w14:textId="77777777" w:rsidTr="0066545E">
        <w:trPr>
          <w:jc w:val="center"/>
        </w:trPr>
        <w:tc>
          <w:tcPr>
            <w:tcW w:w="846" w:type="dxa"/>
          </w:tcPr>
          <w:p w14:paraId="1BC02D78" w14:textId="77777777" w:rsidR="009509F3" w:rsidRPr="00641E4E" w:rsidRDefault="009509F3" w:rsidP="009509F3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4</w:t>
            </w:r>
          </w:p>
        </w:tc>
        <w:tc>
          <w:tcPr>
            <w:tcW w:w="5812" w:type="dxa"/>
          </w:tcPr>
          <w:p w14:paraId="369D22F8" w14:textId="6F73FB0E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načrtujejo zmanjšanje količine zavržene hrane. (OBVEZEN KRITERIJ)</w:t>
            </w:r>
          </w:p>
        </w:tc>
        <w:tc>
          <w:tcPr>
            <w:tcW w:w="1134" w:type="dxa"/>
          </w:tcPr>
          <w:p w14:paraId="303400F0" w14:textId="3536F2A2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24025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3822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2A41ABC2" w14:textId="5614CD21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4045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466ECBF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7A0A38A9" w14:textId="77777777" w:rsidTr="0066545E">
        <w:trPr>
          <w:jc w:val="center"/>
        </w:trPr>
        <w:tc>
          <w:tcPr>
            <w:tcW w:w="846" w:type="dxa"/>
          </w:tcPr>
          <w:p w14:paraId="544D7914" w14:textId="77777777" w:rsidR="009509F3" w:rsidRPr="00641E4E" w:rsidRDefault="009509F3" w:rsidP="009509F3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5</w:t>
            </w:r>
          </w:p>
        </w:tc>
        <w:tc>
          <w:tcPr>
            <w:tcW w:w="5812" w:type="dxa"/>
          </w:tcPr>
          <w:p w14:paraId="3B2AE987" w14:textId="79F79333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Cs/>
              </w:rPr>
              <w:t>Če je voda neoporečna, v obratu ponujajo in promovirajo pitje vode iz pip. (OBVEZEN KRITERIJ)</w:t>
            </w:r>
          </w:p>
        </w:tc>
        <w:tc>
          <w:tcPr>
            <w:tcW w:w="1134" w:type="dxa"/>
          </w:tcPr>
          <w:p w14:paraId="021A6E7D" w14:textId="5FE768D8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53914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8441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5A6AB30E" w14:textId="4B0D7153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29007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64046A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504389A7" w14:textId="77777777" w:rsidTr="0066545E">
        <w:trPr>
          <w:jc w:val="center"/>
        </w:trPr>
        <w:tc>
          <w:tcPr>
            <w:tcW w:w="846" w:type="dxa"/>
          </w:tcPr>
          <w:p w14:paraId="752CA9A5" w14:textId="77777777" w:rsidR="009509F3" w:rsidRPr="00641E4E" w:rsidRDefault="009509F3" w:rsidP="009509F3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6</w:t>
            </w:r>
          </w:p>
        </w:tc>
        <w:tc>
          <w:tcPr>
            <w:tcW w:w="5812" w:type="dxa"/>
          </w:tcPr>
          <w:p w14:paraId="0D82A529" w14:textId="64DDE5E7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dokumentirajo količino zavržene hrane. (SMERNICA)</w:t>
            </w:r>
          </w:p>
          <w:p w14:paraId="4D7521B1" w14:textId="6806BD9B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b/>
                <w:snapToGrid w:val="0"/>
              </w:rPr>
              <w:t>PRILOGA</w:t>
            </w:r>
          </w:p>
        </w:tc>
        <w:tc>
          <w:tcPr>
            <w:tcW w:w="1134" w:type="dxa"/>
          </w:tcPr>
          <w:p w14:paraId="64A1311E" w14:textId="6F45B1BD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79423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424922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39C04214" w14:textId="16E635C6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57187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FB3D01C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17E2CEB3" w14:textId="77777777" w:rsidTr="0066545E">
        <w:trPr>
          <w:jc w:val="center"/>
        </w:trPr>
        <w:tc>
          <w:tcPr>
            <w:tcW w:w="846" w:type="dxa"/>
          </w:tcPr>
          <w:p w14:paraId="4A04B072" w14:textId="77777777" w:rsidR="009509F3" w:rsidRPr="00641E4E" w:rsidRDefault="009509F3" w:rsidP="009509F3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7</w:t>
            </w:r>
          </w:p>
        </w:tc>
        <w:tc>
          <w:tcPr>
            <w:tcW w:w="5812" w:type="dxa"/>
          </w:tcPr>
          <w:p w14:paraId="30F1EB05" w14:textId="181817F6" w:rsidR="009509F3" w:rsidRPr="00641E4E" w:rsidRDefault="009509F3" w:rsidP="009509F3">
            <w:pPr>
              <w:rPr>
                <w:rFonts w:ascii="Arial" w:hAnsi="Arial" w:cs="Arial"/>
                <w:i/>
                <w:lang w:eastAsia="nl-NL"/>
              </w:rPr>
            </w:pPr>
            <w:r w:rsidRPr="00641E4E">
              <w:rPr>
                <w:rFonts w:ascii="Arial" w:hAnsi="Arial" w:cs="Arial"/>
                <w:i/>
              </w:rPr>
              <w:t>Oznake, da so živila bio izvora in/ali imajo priznani okoljski znak in/ali imajo oznako pravične trgovine in/ali so lokalno pridelana so vidne v jedilnih listih in/ali na samopostrežnih pultih. (SMERNICA)</w:t>
            </w:r>
          </w:p>
        </w:tc>
        <w:tc>
          <w:tcPr>
            <w:tcW w:w="1134" w:type="dxa"/>
          </w:tcPr>
          <w:p w14:paraId="63FD1106" w14:textId="7718C8A0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1487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13824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4D3DC4BE" w14:textId="7E82F332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028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5B18FB4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66D3E69B" w14:textId="77777777" w:rsidTr="0066545E">
        <w:trPr>
          <w:jc w:val="center"/>
        </w:trPr>
        <w:tc>
          <w:tcPr>
            <w:tcW w:w="846" w:type="dxa"/>
          </w:tcPr>
          <w:p w14:paraId="19F004B4" w14:textId="5E39AA9B" w:rsidR="009509F3" w:rsidRPr="00641E4E" w:rsidRDefault="009509F3" w:rsidP="009509F3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8</w:t>
            </w:r>
          </w:p>
        </w:tc>
        <w:tc>
          <w:tcPr>
            <w:tcW w:w="5812" w:type="dxa"/>
          </w:tcPr>
          <w:p w14:paraId="27F11D6C" w14:textId="420F1F07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Najmanj 25 % glavnih jedi v ponudbi je zelenjavnih. (SMERNICA)</w:t>
            </w:r>
          </w:p>
        </w:tc>
        <w:tc>
          <w:tcPr>
            <w:tcW w:w="1134" w:type="dxa"/>
          </w:tcPr>
          <w:p w14:paraId="4713E616" w14:textId="7845FEEA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10256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55633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68027C44" w14:textId="616EB82D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0867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2663A35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6EE87557" w14:textId="77777777" w:rsidTr="0066545E">
        <w:trPr>
          <w:jc w:val="center"/>
        </w:trPr>
        <w:tc>
          <w:tcPr>
            <w:tcW w:w="846" w:type="dxa"/>
          </w:tcPr>
          <w:p w14:paraId="6A42C2F7" w14:textId="003539FE" w:rsidR="009509F3" w:rsidRPr="00641E4E" w:rsidRDefault="009509F3" w:rsidP="009509F3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9</w:t>
            </w:r>
          </w:p>
        </w:tc>
        <w:tc>
          <w:tcPr>
            <w:tcW w:w="5812" w:type="dxa"/>
          </w:tcPr>
          <w:p w14:paraId="1E3E64D6" w14:textId="29F4FE45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je v ponudbi veganska glavna jed. (SMERNICA)</w:t>
            </w:r>
          </w:p>
        </w:tc>
        <w:tc>
          <w:tcPr>
            <w:tcW w:w="1134" w:type="dxa"/>
          </w:tcPr>
          <w:p w14:paraId="39E4FF91" w14:textId="3C129E5C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27253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658900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5AAF16D2" w14:textId="212D27B5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7807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A0B4F28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051FE977" w14:textId="77777777" w:rsidTr="0066545E">
        <w:trPr>
          <w:jc w:val="center"/>
        </w:trPr>
        <w:tc>
          <w:tcPr>
            <w:tcW w:w="846" w:type="dxa"/>
          </w:tcPr>
          <w:p w14:paraId="66EA7334" w14:textId="48B1C6BA" w:rsidR="009509F3" w:rsidRPr="00641E4E" w:rsidRDefault="009509F3" w:rsidP="009509F3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10</w:t>
            </w:r>
          </w:p>
        </w:tc>
        <w:tc>
          <w:tcPr>
            <w:tcW w:w="5812" w:type="dxa"/>
          </w:tcPr>
          <w:p w14:paraId="4B52819C" w14:textId="1B85D6C0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Najmanj 50 % živil v obratu, je ali bio izvora in/ali imeti priznani okoljski znak in/ali imeti oznako pravične trgovine in/ali izhajati iz lokalne pridelave. (SMERNICA)</w:t>
            </w:r>
          </w:p>
        </w:tc>
        <w:tc>
          <w:tcPr>
            <w:tcW w:w="1134" w:type="dxa"/>
          </w:tcPr>
          <w:p w14:paraId="26A4A71A" w14:textId="34F7ACF8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8166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1788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374310D8" w14:textId="15AB47D2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0724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2E9F9C6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1AB68CEF" w14:textId="77777777" w:rsidTr="0066545E">
        <w:trPr>
          <w:jc w:val="center"/>
        </w:trPr>
        <w:tc>
          <w:tcPr>
            <w:tcW w:w="846" w:type="dxa"/>
          </w:tcPr>
          <w:p w14:paraId="5CB490F8" w14:textId="60AA3E1B" w:rsidR="009509F3" w:rsidRPr="00641E4E" w:rsidRDefault="009509F3" w:rsidP="009509F3">
            <w:pPr>
              <w:rPr>
                <w:rFonts w:ascii="Arial" w:eastAsia="Times New Roman" w:hAnsi="Arial" w:cs="Arial"/>
                <w:lang w:eastAsia="nl-NL"/>
              </w:rPr>
            </w:pPr>
            <w:r w:rsidRPr="00641E4E">
              <w:rPr>
                <w:rFonts w:ascii="Arial" w:eastAsia="Times New Roman" w:hAnsi="Arial" w:cs="Arial"/>
                <w:lang w:eastAsia="nl-NL"/>
              </w:rPr>
              <w:t>8.11</w:t>
            </w:r>
          </w:p>
        </w:tc>
        <w:tc>
          <w:tcPr>
            <w:tcW w:w="5812" w:type="dxa"/>
          </w:tcPr>
          <w:p w14:paraId="162A61CC" w14:textId="5601C084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nabavljajo izključno mesnine in morsko hrano s pridobljenim trajnostnim certifikatom. (SMERNICA)</w:t>
            </w:r>
          </w:p>
        </w:tc>
        <w:tc>
          <w:tcPr>
            <w:tcW w:w="1134" w:type="dxa"/>
          </w:tcPr>
          <w:p w14:paraId="33FD2934" w14:textId="29715157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7188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63336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72F69191" w14:textId="12229186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9313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83B6C4C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381EB24E" w14:textId="77777777" w:rsidTr="0004593E">
        <w:trPr>
          <w:jc w:val="center"/>
        </w:trPr>
        <w:tc>
          <w:tcPr>
            <w:tcW w:w="10627" w:type="dxa"/>
            <w:gridSpan w:val="4"/>
          </w:tcPr>
          <w:p w14:paraId="7320687D" w14:textId="77777777" w:rsidR="009509F3" w:rsidRPr="00641E4E" w:rsidRDefault="009509F3" w:rsidP="009509F3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  <w:p w14:paraId="3D557DD8" w14:textId="392E3898" w:rsidR="009509F3" w:rsidRPr="00641E4E" w:rsidRDefault="009509F3" w:rsidP="009509F3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NOTRANJE OKOLJE</w:t>
            </w:r>
          </w:p>
          <w:p w14:paraId="13C999D1" w14:textId="77777777" w:rsidR="009509F3" w:rsidRPr="00641E4E" w:rsidRDefault="009509F3" w:rsidP="009509F3">
            <w:pPr>
              <w:rPr>
                <w:rFonts w:ascii="Arial" w:eastAsia="Times New Roman" w:hAnsi="Arial" w:cs="Arial"/>
                <w:b/>
                <w:lang w:eastAsia="nl-NL"/>
              </w:rPr>
            </w:pPr>
          </w:p>
        </w:tc>
      </w:tr>
      <w:tr w:rsidR="009509F3" w:rsidRPr="00641E4E" w14:paraId="2EA23D94" w14:textId="77777777" w:rsidTr="0066545E">
        <w:trPr>
          <w:jc w:val="center"/>
        </w:trPr>
        <w:tc>
          <w:tcPr>
            <w:tcW w:w="846" w:type="dxa"/>
          </w:tcPr>
          <w:p w14:paraId="0CAB29D7" w14:textId="77777777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9.1</w:t>
            </w:r>
          </w:p>
        </w:tc>
        <w:tc>
          <w:tcPr>
            <w:tcW w:w="5812" w:type="dxa"/>
          </w:tcPr>
          <w:p w14:paraId="1D70C5DE" w14:textId="370A635C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restavracijah in v vseh javnih prostorih je kajenje prepovedano oz. je na voljo ločen prostor za nekadilce. (OBVEZEN KRITERIJ)</w:t>
            </w:r>
          </w:p>
        </w:tc>
        <w:tc>
          <w:tcPr>
            <w:tcW w:w="1134" w:type="dxa"/>
          </w:tcPr>
          <w:p w14:paraId="6CBB132B" w14:textId="69903E87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714335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79067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2C3C2C80" w14:textId="5FDB4305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3137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B83E984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7BAF8F11" w14:textId="77777777" w:rsidTr="0066545E">
        <w:trPr>
          <w:jc w:val="center"/>
        </w:trPr>
        <w:tc>
          <w:tcPr>
            <w:tcW w:w="846" w:type="dxa"/>
          </w:tcPr>
          <w:p w14:paraId="21211B54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2</w:t>
            </w:r>
          </w:p>
        </w:tc>
        <w:tc>
          <w:tcPr>
            <w:tcW w:w="5812" w:type="dxa"/>
          </w:tcPr>
          <w:p w14:paraId="0E2220B6" w14:textId="173273F6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jmanj 75 % sob/enot in sejnih sob v obratu je namenjenih nekadilcem. (OBVEZEN KRITERIJ)</w:t>
            </w:r>
          </w:p>
        </w:tc>
        <w:tc>
          <w:tcPr>
            <w:tcW w:w="1134" w:type="dxa"/>
          </w:tcPr>
          <w:p w14:paraId="1E16982D" w14:textId="05872FDC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671603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86544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14E44D0B" w14:textId="63D8BC67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4436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56C6D73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3B724C05" w14:textId="77777777" w:rsidTr="0066545E">
        <w:trPr>
          <w:jc w:val="center"/>
        </w:trPr>
        <w:tc>
          <w:tcPr>
            <w:tcW w:w="846" w:type="dxa"/>
          </w:tcPr>
          <w:p w14:paraId="19108B85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3</w:t>
            </w:r>
          </w:p>
        </w:tc>
        <w:tc>
          <w:tcPr>
            <w:tcW w:w="5812" w:type="dxa"/>
          </w:tcPr>
          <w:p w14:paraId="2AC52909" w14:textId="65DF5756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imajo sprejeta pisna pravila glede kajenja med delovnim časom. (OBVEZEN KRITERIJ)</w:t>
            </w:r>
          </w:p>
        </w:tc>
        <w:tc>
          <w:tcPr>
            <w:tcW w:w="1134" w:type="dxa"/>
          </w:tcPr>
          <w:p w14:paraId="39F137FC" w14:textId="752EC047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4353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349917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4487AB3C" w14:textId="75FD9E9A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5998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3C0EDDF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13B56298" w14:textId="77777777" w:rsidTr="0004593E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2ADB24A6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4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5A76D099" w14:textId="1676851E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imajo vzpostavljen sistem za nadzor kakovosti zraka v notranjih prostorih. (SMERNICA)</w:t>
            </w:r>
          </w:p>
        </w:tc>
        <w:tc>
          <w:tcPr>
            <w:tcW w:w="1134" w:type="dxa"/>
          </w:tcPr>
          <w:p w14:paraId="73B9640F" w14:textId="3B953231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09305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77090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3842BC18" w14:textId="2A407D79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86193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7336ADC5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5B85F638" w14:textId="77777777" w:rsidTr="0004593E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7599E545" w14:textId="0955037E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5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2BFD79F5" w14:textId="74922263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Pri prenovi ali gradbenih delih, ki so se začela in/ali so bila zaključena v zadnjih 12 mesecih, so v obratu uporabljali okolju prijazne materiale. (SMERNICA)</w:t>
            </w:r>
          </w:p>
        </w:tc>
        <w:tc>
          <w:tcPr>
            <w:tcW w:w="1134" w:type="dxa"/>
          </w:tcPr>
          <w:p w14:paraId="2AF740F6" w14:textId="2E08C628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897090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34284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363C8971" w14:textId="6A83E214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1024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4B717AEF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11253C70" w14:textId="77777777" w:rsidTr="0004593E">
        <w:trPr>
          <w:jc w:val="center"/>
        </w:trPr>
        <w:tc>
          <w:tcPr>
            <w:tcW w:w="846" w:type="dxa"/>
            <w:tcBorders>
              <w:bottom w:val="single" w:sz="4" w:space="0" w:color="auto"/>
            </w:tcBorders>
          </w:tcPr>
          <w:p w14:paraId="3D43A28D" w14:textId="4E4F729E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9.6</w:t>
            </w: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66BFDDC0" w14:textId="14AEF8AE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Pri poslovanju, prenovi ali gradbenih delih so upoštevani pristni elementi lokalne kulture. (SMERNICA)</w:t>
            </w:r>
          </w:p>
        </w:tc>
        <w:tc>
          <w:tcPr>
            <w:tcW w:w="1134" w:type="dxa"/>
          </w:tcPr>
          <w:p w14:paraId="4D823129" w14:textId="11F04BE8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9267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644420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69AB097B" w14:textId="16A4D76D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4074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bottom w:val="single" w:sz="4" w:space="0" w:color="auto"/>
            </w:tcBorders>
          </w:tcPr>
          <w:p w14:paraId="6197A1C0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3C4B78C1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16CB" w14:textId="77777777" w:rsidR="009509F3" w:rsidRPr="00641E4E" w:rsidRDefault="009509F3" w:rsidP="009509F3">
            <w:pPr>
              <w:rPr>
                <w:rFonts w:ascii="Arial" w:hAnsi="Arial" w:cs="Arial"/>
                <w:b/>
              </w:rPr>
            </w:pPr>
          </w:p>
          <w:p w14:paraId="3C3B3EB7" w14:textId="719F338C" w:rsidR="009509F3" w:rsidRPr="00641E4E" w:rsidRDefault="009509F3" w:rsidP="009509F3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641E4E">
              <w:rPr>
                <w:rFonts w:ascii="Arial" w:eastAsia="Times New Roman" w:hAnsi="Arial" w:cs="Arial"/>
                <w:b/>
              </w:rPr>
              <w:t>ZELENE POVRŠINE</w:t>
            </w:r>
          </w:p>
          <w:p w14:paraId="47E1CB92" w14:textId="77777777" w:rsidR="009509F3" w:rsidRPr="00641E4E" w:rsidRDefault="009509F3" w:rsidP="009509F3">
            <w:pPr>
              <w:rPr>
                <w:rFonts w:ascii="Arial" w:hAnsi="Arial" w:cs="Arial"/>
                <w:b/>
              </w:rPr>
            </w:pPr>
          </w:p>
        </w:tc>
      </w:tr>
      <w:tr w:rsidR="009509F3" w:rsidRPr="00641E4E" w14:paraId="49E67CE7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4605A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272D" w14:textId="739C50AC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kemične pesticide in gnojila uporabljajo le, če na trgu ni ustreznih organskih ali naravnih izdelkov. (OBVEZEN KRITERIJ)</w:t>
            </w:r>
          </w:p>
        </w:tc>
        <w:tc>
          <w:tcPr>
            <w:tcW w:w="1134" w:type="dxa"/>
          </w:tcPr>
          <w:p w14:paraId="5A560615" w14:textId="7CB6B8A2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588084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76037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192FB7DB" w14:textId="31344778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6337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D1AB5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665B4F" w:rsidRPr="00641E4E" w14:paraId="30706DC5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A527A05" w14:textId="77777777" w:rsidR="00665B4F" w:rsidRPr="00641E4E" w:rsidRDefault="00665B4F" w:rsidP="00665B4F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0.2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391FCBF6" w14:textId="55F92CAC" w:rsidR="00665B4F" w:rsidRPr="00793F9D" w:rsidRDefault="00665B4F" w:rsidP="00665B4F">
            <w:pPr>
              <w:rPr>
                <w:rFonts w:ascii="Arial" w:hAnsi="Arial" w:cs="Arial"/>
              </w:rPr>
            </w:pPr>
            <w:r w:rsidRPr="00793F9D">
              <w:rPr>
                <w:rFonts w:ascii="Arial" w:hAnsi="Arial" w:cs="Arial"/>
              </w:rPr>
              <w:t xml:space="preserve">Vrtne kosilnice, ki so bile nabavljene v zadnjih 12 mesecih so ročne in/ali električne in/ali imajo </w:t>
            </w:r>
            <w:proofErr w:type="spellStart"/>
            <w:r w:rsidRPr="00793F9D">
              <w:rPr>
                <w:rFonts w:ascii="Arial" w:hAnsi="Arial" w:cs="Arial"/>
              </w:rPr>
              <w:t>okoljski</w:t>
            </w:r>
            <w:proofErr w:type="spellEnd"/>
            <w:r w:rsidRPr="00793F9D">
              <w:rPr>
                <w:rFonts w:ascii="Arial" w:hAnsi="Arial" w:cs="Arial"/>
              </w:rPr>
              <w:t xml:space="preserve"> znak. (OBVEZEN KRITERIJ)</w:t>
            </w:r>
          </w:p>
        </w:tc>
        <w:tc>
          <w:tcPr>
            <w:tcW w:w="1134" w:type="dxa"/>
          </w:tcPr>
          <w:p w14:paraId="312282A2" w14:textId="169AEEA1" w:rsidR="00665B4F" w:rsidRPr="00641E4E" w:rsidRDefault="00000000" w:rsidP="00665B4F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91132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49542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</w:rPr>
              <w:t xml:space="preserve">Ne  </w:t>
            </w:r>
          </w:p>
          <w:p w14:paraId="24DEA408" w14:textId="13FA4171" w:rsidR="00665B4F" w:rsidRPr="00641E4E" w:rsidRDefault="00000000" w:rsidP="00665B4F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25107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65B4F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665B4F" w:rsidRPr="00641E4E">
              <w:rPr>
                <w:rFonts w:ascii="Arial" w:hAnsi="Arial" w:cs="Arial"/>
                <w:snapToGrid w:val="0"/>
              </w:rPr>
              <w:t xml:space="preserve"> </w:t>
            </w:r>
            <w:r w:rsidR="00665B4F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C47901D" w14:textId="77777777" w:rsidR="00665B4F" w:rsidRPr="00641E4E" w:rsidRDefault="00665B4F" w:rsidP="00665B4F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55535925" w14:textId="77777777" w:rsidTr="0066545E">
        <w:trPr>
          <w:jc w:val="center"/>
        </w:trPr>
        <w:tc>
          <w:tcPr>
            <w:tcW w:w="846" w:type="dxa"/>
          </w:tcPr>
          <w:p w14:paraId="642FF21C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3</w:t>
            </w:r>
          </w:p>
        </w:tc>
        <w:tc>
          <w:tcPr>
            <w:tcW w:w="5812" w:type="dxa"/>
          </w:tcPr>
          <w:p w14:paraId="1E680A52" w14:textId="27E21B34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pri zalivanju varčujejo s porabo vode. (OBVEZEN KRITERIJ)</w:t>
            </w:r>
          </w:p>
        </w:tc>
        <w:tc>
          <w:tcPr>
            <w:tcW w:w="1134" w:type="dxa"/>
          </w:tcPr>
          <w:p w14:paraId="1223F5B2" w14:textId="254A575B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65366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48836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4DDC0499" w14:textId="08957141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03321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CA9489D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39EF43CF" w14:textId="77777777" w:rsidTr="0066545E">
        <w:trPr>
          <w:jc w:val="center"/>
        </w:trPr>
        <w:tc>
          <w:tcPr>
            <w:tcW w:w="846" w:type="dxa"/>
          </w:tcPr>
          <w:p w14:paraId="798FBD6D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4</w:t>
            </w:r>
          </w:p>
        </w:tc>
        <w:tc>
          <w:tcPr>
            <w:tcW w:w="5812" w:type="dxa"/>
          </w:tcPr>
          <w:p w14:paraId="1A62E866" w14:textId="04210FDA" w:rsidR="009509F3" w:rsidRPr="009B6B7B" w:rsidRDefault="009509F3" w:rsidP="009509F3">
            <w:pPr>
              <w:rPr>
                <w:rFonts w:ascii="Arial" w:hAnsi="Arial" w:cs="Arial"/>
                <w:i/>
                <w:iCs/>
              </w:rPr>
            </w:pPr>
            <w:r w:rsidRPr="009B6B7B">
              <w:rPr>
                <w:rFonts w:ascii="Arial" w:hAnsi="Arial" w:cs="Arial"/>
                <w:i/>
                <w:iCs/>
              </w:rPr>
              <w:t>V obratu izvajajo pobude za zaščito in vzdrževanje lokalne biotske raznovrstnosti na svojem območju. (SMERNICA)</w:t>
            </w:r>
          </w:p>
        </w:tc>
        <w:tc>
          <w:tcPr>
            <w:tcW w:w="1134" w:type="dxa"/>
          </w:tcPr>
          <w:p w14:paraId="757C3A98" w14:textId="741A8C5F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30288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41230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73614785" w14:textId="39E0DD78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3193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601B0F9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76547224" w14:textId="77777777" w:rsidTr="0066545E">
        <w:trPr>
          <w:jc w:val="center"/>
        </w:trPr>
        <w:tc>
          <w:tcPr>
            <w:tcW w:w="846" w:type="dxa"/>
          </w:tcPr>
          <w:p w14:paraId="2B091FB6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5</w:t>
            </w:r>
          </w:p>
        </w:tc>
        <w:tc>
          <w:tcPr>
            <w:tcW w:w="5812" w:type="dxa"/>
          </w:tcPr>
          <w:p w14:paraId="181255D9" w14:textId="20E06D08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nabavljajo le lokalne rastlinske in živalske vrste ter aktivno izkoreninjajo invazivne tujerodne vrste. (SMERNICA)</w:t>
            </w:r>
          </w:p>
        </w:tc>
        <w:tc>
          <w:tcPr>
            <w:tcW w:w="1134" w:type="dxa"/>
          </w:tcPr>
          <w:p w14:paraId="17FD0DA3" w14:textId="33C1A678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29772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97635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0AFBBD60" w14:textId="6200E228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343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69CBEE6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2BA8438D" w14:textId="77777777" w:rsidTr="0066545E">
        <w:trPr>
          <w:jc w:val="center"/>
        </w:trPr>
        <w:tc>
          <w:tcPr>
            <w:tcW w:w="846" w:type="dxa"/>
          </w:tcPr>
          <w:p w14:paraId="20ABC132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0.6</w:t>
            </w:r>
          </w:p>
        </w:tc>
        <w:tc>
          <w:tcPr>
            <w:tcW w:w="5812" w:type="dxa"/>
          </w:tcPr>
          <w:p w14:paraId="781F6737" w14:textId="3AC9327E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sklopu obrata ali v njegovi neposredni bližini se nahaja sadovnjak in/ali zeliščni vrt in/ali zelenjavni vrt. (SMERNICA)</w:t>
            </w:r>
          </w:p>
        </w:tc>
        <w:tc>
          <w:tcPr>
            <w:tcW w:w="1134" w:type="dxa"/>
          </w:tcPr>
          <w:p w14:paraId="2D6C4B44" w14:textId="7C43599B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23735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477505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6E0C0BED" w14:textId="2E903CCE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03520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F32670D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518E163F" w14:textId="77777777" w:rsidTr="0004593E">
        <w:trPr>
          <w:trHeight w:val="905"/>
          <w:jc w:val="center"/>
        </w:trPr>
        <w:tc>
          <w:tcPr>
            <w:tcW w:w="10627" w:type="dxa"/>
            <w:gridSpan w:val="4"/>
          </w:tcPr>
          <w:p w14:paraId="71344C4A" w14:textId="77777777" w:rsidR="009509F3" w:rsidRPr="00641E4E" w:rsidRDefault="009509F3" w:rsidP="009509F3">
            <w:pPr>
              <w:rPr>
                <w:rFonts w:ascii="Arial" w:hAnsi="Arial" w:cs="Arial"/>
                <w:b/>
              </w:rPr>
            </w:pPr>
          </w:p>
          <w:p w14:paraId="7E5FAB70" w14:textId="77E6C901" w:rsidR="009509F3" w:rsidRPr="00641E4E" w:rsidRDefault="009509F3" w:rsidP="009509F3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b/>
              </w:rPr>
            </w:pPr>
            <w:r w:rsidRPr="00641E4E">
              <w:rPr>
                <w:rFonts w:ascii="Arial" w:hAnsi="Arial" w:cs="Arial"/>
                <w:b/>
              </w:rPr>
              <w:t>KORPORATIVNA DRUŽBENA ODGOVORNOST</w:t>
            </w:r>
          </w:p>
          <w:p w14:paraId="3740F1EE" w14:textId="77777777" w:rsidR="009509F3" w:rsidRPr="00641E4E" w:rsidRDefault="009509F3" w:rsidP="009509F3">
            <w:pPr>
              <w:rPr>
                <w:rFonts w:ascii="Arial" w:hAnsi="Arial" w:cs="Arial"/>
                <w:b/>
              </w:rPr>
            </w:pPr>
          </w:p>
        </w:tc>
      </w:tr>
      <w:tr w:rsidR="009509F3" w:rsidRPr="00641E4E" w14:paraId="251BD2F6" w14:textId="77777777" w:rsidTr="0066545E">
        <w:trPr>
          <w:jc w:val="center"/>
        </w:trPr>
        <w:tc>
          <w:tcPr>
            <w:tcW w:w="846" w:type="dxa"/>
          </w:tcPr>
          <w:p w14:paraId="52F8401C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1</w:t>
            </w:r>
          </w:p>
        </w:tc>
        <w:tc>
          <w:tcPr>
            <w:tcW w:w="5812" w:type="dxa"/>
          </w:tcPr>
          <w:p w14:paraId="18C0481E" w14:textId="45185FEC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eastAsia="Calibri" w:hAnsi="Arial" w:cs="Arial"/>
              </w:rPr>
              <w:t>V obratu spoštujejo ustrezno nacionalno in mednarodno zakonodajo, vključno s področjema okolja ter varnosti in zdravja pri delu. (OBVEZEN KRITERIJ)</w:t>
            </w:r>
          </w:p>
        </w:tc>
        <w:tc>
          <w:tcPr>
            <w:tcW w:w="1134" w:type="dxa"/>
          </w:tcPr>
          <w:p w14:paraId="74F11D4A" w14:textId="09363DDC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907529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2824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1BDDEFEB" w14:textId="60FD8D5A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0102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C49C51E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5C061C9E" w14:textId="77777777" w:rsidTr="0066545E">
        <w:trPr>
          <w:jc w:val="center"/>
        </w:trPr>
        <w:tc>
          <w:tcPr>
            <w:tcW w:w="846" w:type="dxa"/>
          </w:tcPr>
          <w:p w14:paraId="3778F0A6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2</w:t>
            </w:r>
          </w:p>
        </w:tc>
        <w:tc>
          <w:tcPr>
            <w:tcW w:w="5812" w:type="dxa"/>
          </w:tcPr>
          <w:p w14:paraId="35B4DC82" w14:textId="18B9B5E4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spoštujejo zakonodajo glede otroškega dela. (OBVEZEN KRITERIJ)</w:t>
            </w:r>
          </w:p>
        </w:tc>
        <w:tc>
          <w:tcPr>
            <w:tcW w:w="1134" w:type="dxa"/>
          </w:tcPr>
          <w:p w14:paraId="420EBE06" w14:textId="0BBCBE58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744415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9314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16496CD4" w14:textId="4A9CD12F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7644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9E0B17F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039ED8D2" w14:textId="77777777" w:rsidTr="0066545E">
        <w:trPr>
          <w:trHeight w:val="228"/>
          <w:jc w:val="center"/>
        </w:trPr>
        <w:tc>
          <w:tcPr>
            <w:tcW w:w="846" w:type="dxa"/>
          </w:tcPr>
          <w:p w14:paraId="7184BE2D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3</w:t>
            </w:r>
          </w:p>
        </w:tc>
        <w:tc>
          <w:tcPr>
            <w:tcW w:w="5812" w:type="dxa"/>
          </w:tcPr>
          <w:p w14:paraId="0C80A9F4" w14:textId="72CCF90B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je prepovedano prodajati, trgovati z- ali razstavljati ogrožene rastlinske in živalske vrste, zgodovinske in arheološke predmete, razen če je to zakonsko dovoljeno. (OBVEZEN KRITERIJ)</w:t>
            </w:r>
          </w:p>
        </w:tc>
        <w:tc>
          <w:tcPr>
            <w:tcW w:w="1134" w:type="dxa"/>
          </w:tcPr>
          <w:p w14:paraId="5352CB42" w14:textId="1AC30DB4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57130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770118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32992166" w14:textId="2A4C8044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98010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7A3025F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6121F2E4" w14:textId="77777777" w:rsidTr="0066545E">
        <w:trPr>
          <w:trHeight w:val="246"/>
          <w:jc w:val="center"/>
        </w:trPr>
        <w:tc>
          <w:tcPr>
            <w:tcW w:w="846" w:type="dxa"/>
          </w:tcPr>
          <w:p w14:paraId="7FF0AFC0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4</w:t>
            </w:r>
          </w:p>
        </w:tc>
        <w:tc>
          <w:tcPr>
            <w:tcW w:w="5812" w:type="dxa"/>
          </w:tcPr>
          <w:p w14:paraId="4F93532F" w14:textId="60FFCF81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zagotavljajo dostop osebam s posebnimi potrebami. (SMERNICA)</w:t>
            </w:r>
          </w:p>
        </w:tc>
        <w:tc>
          <w:tcPr>
            <w:tcW w:w="1134" w:type="dxa"/>
          </w:tcPr>
          <w:p w14:paraId="25CFE6B8" w14:textId="171F364F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22788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963538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10156E9E" w14:textId="33D2DC56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6853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414C89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1E40D6CD" w14:textId="77777777" w:rsidTr="0066545E">
        <w:trPr>
          <w:jc w:val="center"/>
        </w:trPr>
        <w:tc>
          <w:tcPr>
            <w:tcW w:w="846" w:type="dxa"/>
          </w:tcPr>
          <w:p w14:paraId="6E700DD6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5</w:t>
            </w:r>
          </w:p>
        </w:tc>
        <w:tc>
          <w:tcPr>
            <w:tcW w:w="5812" w:type="dxa"/>
          </w:tcPr>
          <w:p w14:paraId="5BCFB1FE" w14:textId="210DFFD3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pravično zaposlujejo ženske in narodnostne manjšine, tudi na vodilne položaje. (SMERNICA)</w:t>
            </w:r>
          </w:p>
        </w:tc>
        <w:tc>
          <w:tcPr>
            <w:tcW w:w="1134" w:type="dxa"/>
          </w:tcPr>
          <w:p w14:paraId="4463F241" w14:textId="156E65CA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88252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92838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07CB9109" w14:textId="495177C9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8040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787C297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0A1E1001" w14:textId="77777777" w:rsidTr="0066545E">
        <w:trPr>
          <w:jc w:val="center"/>
        </w:trPr>
        <w:tc>
          <w:tcPr>
            <w:tcW w:w="846" w:type="dxa"/>
          </w:tcPr>
          <w:p w14:paraId="387D35F0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6</w:t>
            </w:r>
          </w:p>
        </w:tc>
        <w:tc>
          <w:tcPr>
            <w:tcW w:w="5812" w:type="dxa"/>
          </w:tcPr>
          <w:p w14:paraId="368B0C42" w14:textId="7596CB18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aktivno podpirajo vsaj dve okoljski ali družbeni aktivnosti, ki sta povezani z razvojem skupnosti. (SMERNICA)</w:t>
            </w:r>
          </w:p>
        </w:tc>
        <w:tc>
          <w:tcPr>
            <w:tcW w:w="1134" w:type="dxa"/>
          </w:tcPr>
          <w:p w14:paraId="1CA3E2DE" w14:textId="08EF5913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25992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9262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406005CA" w14:textId="56430FBA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39322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CAEE20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28808F3D" w14:textId="77777777" w:rsidTr="0066545E">
        <w:trPr>
          <w:jc w:val="center"/>
        </w:trPr>
        <w:tc>
          <w:tcPr>
            <w:tcW w:w="846" w:type="dxa"/>
          </w:tcPr>
          <w:p w14:paraId="3E58A9B1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7</w:t>
            </w:r>
          </w:p>
        </w:tc>
        <w:tc>
          <w:tcPr>
            <w:tcW w:w="5812" w:type="dxa"/>
          </w:tcPr>
          <w:p w14:paraId="6A72AF09" w14:textId="43575D73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zagotavljajo sredstva, namenjena manjšim lokalnim podjetnikom za njihov nadaljnji razvoj ter za prodajo trajnostnih izdelkov, ki temeljijo na lokalnem naravnem okolju, kulturi in zgodovini. (SMERNICA)</w:t>
            </w:r>
          </w:p>
        </w:tc>
        <w:tc>
          <w:tcPr>
            <w:tcW w:w="1134" w:type="dxa"/>
          </w:tcPr>
          <w:p w14:paraId="6A53C138" w14:textId="5C620C79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7160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11213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5C34E464" w14:textId="2A287675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45018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42AC97C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2A57B994" w14:textId="77777777" w:rsidTr="0066545E">
        <w:trPr>
          <w:jc w:val="center"/>
        </w:trPr>
        <w:tc>
          <w:tcPr>
            <w:tcW w:w="846" w:type="dxa"/>
          </w:tcPr>
          <w:p w14:paraId="4CA62546" w14:textId="6479BAA0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8</w:t>
            </w:r>
          </w:p>
        </w:tc>
        <w:tc>
          <w:tcPr>
            <w:tcW w:w="5812" w:type="dxa"/>
          </w:tcPr>
          <w:p w14:paraId="1CF0DEAD" w14:textId="37EFDB56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ne organizirajo dogodkov, kjer nastopajo udomačene ali divje živali. (SMERNICA)</w:t>
            </w:r>
          </w:p>
        </w:tc>
        <w:tc>
          <w:tcPr>
            <w:tcW w:w="1134" w:type="dxa"/>
          </w:tcPr>
          <w:p w14:paraId="55D09DAB" w14:textId="6EEA9A41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070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873963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5F9B4A11" w14:textId="3F3D82BC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63449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375695B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3D62CDD1" w14:textId="77777777" w:rsidTr="0066545E">
        <w:trPr>
          <w:jc w:val="center"/>
        </w:trPr>
        <w:tc>
          <w:tcPr>
            <w:tcW w:w="846" w:type="dxa"/>
          </w:tcPr>
          <w:p w14:paraId="02771D5D" w14:textId="4C0E3A8D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9</w:t>
            </w:r>
          </w:p>
        </w:tc>
        <w:tc>
          <w:tcPr>
            <w:tcW w:w="5812" w:type="dxa"/>
          </w:tcPr>
          <w:p w14:paraId="2EAE2DE9" w14:textId="05E2C1DA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 xml:space="preserve">Če na posestvu obrata živijo udomačene živali, v </w:t>
            </w:r>
            <w:r w:rsidRPr="00641E4E">
              <w:rPr>
                <w:rFonts w:ascii="Arial" w:hAnsi="Arial" w:cs="Arial"/>
                <w:i/>
              </w:rPr>
              <w:lastRenderedPageBreak/>
              <w:t>obratu upoštevajo vse predpise s področja dobrobiti živali. (SMERNICA)</w:t>
            </w:r>
          </w:p>
        </w:tc>
        <w:tc>
          <w:tcPr>
            <w:tcW w:w="1134" w:type="dxa"/>
          </w:tcPr>
          <w:p w14:paraId="22A8FFD2" w14:textId="7DF249AE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05782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7229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6B24152B" w14:textId="486AD13D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0953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24CF513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01E2D759" w14:textId="77777777" w:rsidTr="0066545E">
        <w:trPr>
          <w:jc w:val="center"/>
        </w:trPr>
        <w:tc>
          <w:tcPr>
            <w:tcW w:w="846" w:type="dxa"/>
          </w:tcPr>
          <w:p w14:paraId="127EA4B1" w14:textId="4F901B45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10</w:t>
            </w:r>
          </w:p>
        </w:tc>
        <w:tc>
          <w:tcPr>
            <w:tcW w:w="5812" w:type="dxa"/>
          </w:tcPr>
          <w:p w14:paraId="1F80E502" w14:textId="352CE74D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imajo vzpostavljeno politiko trajnostne nabave. (SMERNICA)</w:t>
            </w:r>
          </w:p>
        </w:tc>
        <w:tc>
          <w:tcPr>
            <w:tcW w:w="1134" w:type="dxa"/>
          </w:tcPr>
          <w:p w14:paraId="59CF8CD5" w14:textId="7BEB32BC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19660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54192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2EDE34E0" w14:textId="0A5AB9B9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296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D9F433A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6597880C" w14:textId="77777777" w:rsidTr="0066545E">
        <w:trPr>
          <w:jc w:val="center"/>
        </w:trPr>
        <w:tc>
          <w:tcPr>
            <w:tcW w:w="846" w:type="dxa"/>
          </w:tcPr>
          <w:p w14:paraId="113A009C" w14:textId="3D6C044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1.11</w:t>
            </w:r>
          </w:p>
        </w:tc>
        <w:tc>
          <w:tcPr>
            <w:tcW w:w="5812" w:type="dxa"/>
          </w:tcPr>
          <w:p w14:paraId="793628D3" w14:textId="185D20D3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Različno delujočo in uporabno opremo in naprave, ki jih v obratu ne potrebujejo več, lahko podarijo humanitarnim organizacijam. (SMERNICA)</w:t>
            </w:r>
          </w:p>
        </w:tc>
        <w:tc>
          <w:tcPr>
            <w:tcW w:w="1134" w:type="dxa"/>
          </w:tcPr>
          <w:p w14:paraId="5C32F09B" w14:textId="54A9CD61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964239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9108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2DC923C9" w14:textId="29455C5A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69584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186E96AF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090651B6" w14:textId="77777777" w:rsidTr="0004593E">
        <w:trPr>
          <w:trHeight w:val="756"/>
          <w:jc w:val="center"/>
        </w:trPr>
        <w:tc>
          <w:tcPr>
            <w:tcW w:w="10627" w:type="dxa"/>
            <w:gridSpan w:val="4"/>
          </w:tcPr>
          <w:p w14:paraId="6703CDEE" w14:textId="77777777" w:rsidR="009509F3" w:rsidRPr="00641E4E" w:rsidRDefault="009509F3" w:rsidP="009509F3">
            <w:pPr>
              <w:rPr>
                <w:rFonts w:ascii="Arial" w:hAnsi="Arial" w:cs="Arial"/>
                <w:snapToGrid w:val="0"/>
              </w:rPr>
            </w:pPr>
          </w:p>
          <w:p w14:paraId="18001B33" w14:textId="527B5F7E" w:rsidR="009509F3" w:rsidRPr="00641E4E" w:rsidRDefault="009509F3" w:rsidP="009509F3">
            <w:pPr>
              <w:numPr>
                <w:ilvl w:val="0"/>
                <w:numId w:val="15"/>
              </w:numPr>
              <w:jc w:val="center"/>
              <w:rPr>
                <w:rFonts w:ascii="Arial" w:hAnsi="Arial" w:cs="Arial"/>
                <w:snapToGrid w:val="0"/>
              </w:rPr>
            </w:pPr>
            <w:r w:rsidRPr="00641E4E">
              <w:rPr>
                <w:rFonts w:ascii="Arial" w:hAnsi="Arial" w:cs="Arial"/>
                <w:b/>
              </w:rPr>
              <w:t>AKTIVNOSTI V NARAVI</w:t>
            </w:r>
          </w:p>
          <w:p w14:paraId="5720310B" w14:textId="77777777" w:rsidR="009509F3" w:rsidRPr="00641E4E" w:rsidRDefault="009509F3" w:rsidP="009509F3">
            <w:pPr>
              <w:rPr>
                <w:rFonts w:ascii="Arial" w:hAnsi="Arial" w:cs="Arial"/>
                <w:snapToGrid w:val="0"/>
              </w:rPr>
            </w:pPr>
          </w:p>
        </w:tc>
      </w:tr>
      <w:tr w:rsidR="009509F3" w:rsidRPr="00641E4E" w14:paraId="5F51332F" w14:textId="77777777" w:rsidTr="0066545E">
        <w:trPr>
          <w:jc w:val="center"/>
        </w:trPr>
        <w:tc>
          <w:tcPr>
            <w:tcW w:w="846" w:type="dxa"/>
          </w:tcPr>
          <w:p w14:paraId="52795702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2.1</w:t>
            </w:r>
          </w:p>
        </w:tc>
        <w:tc>
          <w:tcPr>
            <w:tcW w:w="5812" w:type="dxa"/>
          </w:tcPr>
          <w:p w14:paraId="140BC1CB" w14:textId="2B2683C8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snapToGrid w:val="0"/>
              </w:rPr>
              <w:t>Gostom/obiskovalcem so na voljo informacije o bližnjih parkih, pokrajini in naravovarstvenih območjih. (OBVEZEN KRITERIJ)</w:t>
            </w:r>
          </w:p>
        </w:tc>
        <w:tc>
          <w:tcPr>
            <w:tcW w:w="1134" w:type="dxa"/>
          </w:tcPr>
          <w:p w14:paraId="6B350987" w14:textId="4EFACA71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832214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602575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4BF9D265" w14:textId="6CBB7A19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548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A093C0A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48E47455" w14:textId="77777777" w:rsidTr="0066545E">
        <w:trPr>
          <w:jc w:val="center"/>
        </w:trPr>
        <w:tc>
          <w:tcPr>
            <w:tcW w:w="846" w:type="dxa"/>
          </w:tcPr>
          <w:p w14:paraId="49256CF6" w14:textId="77777777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2.2</w:t>
            </w:r>
          </w:p>
        </w:tc>
        <w:tc>
          <w:tcPr>
            <w:tcW w:w="5812" w:type="dxa"/>
          </w:tcPr>
          <w:p w14:paraId="3BD1FFDF" w14:textId="0A2D8422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goste/obiskovalce obveščajo o možnostih najema ali izposoje koles v bližnji okolici. (OBVEZEN KRITERIJ)</w:t>
            </w:r>
          </w:p>
        </w:tc>
        <w:tc>
          <w:tcPr>
            <w:tcW w:w="1134" w:type="dxa"/>
          </w:tcPr>
          <w:p w14:paraId="7BDBA89B" w14:textId="4455F4FD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52510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860392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18418A03" w14:textId="34E02F55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83043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55855E8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7827DC3B" w14:textId="77777777" w:rsidTr="0066545E">
        <w:trPr>
          <w:jc w:val="center"/>
        </w:trPr>
        <w:tc>
          <w:tcPr>
            <w:tcW w:w="846" w:type="dxa"/>
          </w:tcPr>
          <w:p w14:paraId="7F4FAC8E" w14:textId="77777777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2.3</w:t>
            </w:r>
          </w:p>
        </w:tc>
        <w:tc>
          <w:tcPr>
            <w:tcW w:w="5812" w:type="dxa"/>
          </w:tcPr>
          <w:p w14:paraId="2E9BAEF6" w14:textId="4716B337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gostom/obiskovalcem ponujajo možnost najema ali izposoje koles. (SMERNICA)</w:t>
            </w:r>
          </w:p>
        </w:tc>
        <w:tc>
          <w:tcPr>
            <w:tcW w:w="1134" w:type="dxa"/>
          </w:tcPr>
          <w:p w14:paraId="51E8017D" w14:textId="2B55C325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498262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3387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32EF4ABE" w14:textId="4C8E02BC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65996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1133012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140C32C6" w14:textId="77777777" w:rsidTr="0066545E">
        <w:trPr>
          <w:jc w:val="center"/>
        </w:trPr>
        <w:tc>
          <w:tcPr>
            <w:tcW w:w="846" w:type="dxa"/>
          </w:tcPr>
          <w:p w14:paraId="2C38BE64" w14:textId="77777777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2.4</w:t>
            </w:r>
          </w:p>
        </w:tc>
        <w:tc>
          <w:tcPr>
            <w:tcW w:w="5812" w:type="dxa"/>
          </w:tcPr>
          <w:p w14:paraId="17ECDF04" w14:textId="02DCB20B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  <w:snapToGrid w:val="0"/>
              </w:rPr>
              <w:t>V obratu spodbujajo odgovorno obnašanje gostov/obiskovalcev na destinaciji. (SMERNICA)</w:t>
            </w:r>
          </w:p>
        </w:tc>
        <w:tc>
          <w:tcPr>
            <w:tcW w:w="1134" w:type="dxa"/>
          </w:tcPr>
          <w:p w14:paraId="0ED2B47A" w14:textId="7B45FF0C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048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378611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76E1E17A" w14:textId="44625994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4189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2940838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10120CCA" w14:textId="77777777" w:rsidTr="0066545E">
        <w:trPr>
          <w:jc w:val="center"/>
        </w:trPr>
        <w:tc>
          <w:tcPr>
            <w:tcW w:w="846" w:type="dxa"/>
          </w:tcPr>
          <w:p w14:paraId="33049505" w14:textId="77777777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2.5</w:t>
            </w:r>
          </w:p>
        </w:tc>
        <w:tc>
          <w:tcPr>
            <w:tcW w:w="5812" w:type="dxa"/>
          </w:tcPr>
          <w:p w14:paraId="51D5B868" w14:textId="012B0F80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svojim gostom/obiskovalcem zagotavljajo aktivnosti povezane z ozaveščanjem o trajnostnem razvoju, okolju in naravi v sklopu obrata ali v lokalni skupnosti. (SMERNICA)</w:t>
            </w:r>
          </w:p>
        </w:tc>
        <w:tc>
          <w:tcPr>
            <w:tcW w:w="1134" w:type="dxa"/>
          </w:tcPr>
          <w:p w14:paraId="0C8AA281" w14:textId="5930E293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02326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98862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0089BA10" w14:textId="3D88EFD4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62335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EB3BACC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1513E92C" w14:textId="77777777" w:rsidTr="0004593E">
        <w:trPr>
          <w:jc w:val="center"/>
        </w:trPr>
        <w:tc>
          <w:tcPr>
            <w:tcW w:w="10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56CF" w14:textId="77777777" w:rsidR="009509F3" w:rsidRPr="00641E4E" w:rsidRDefault="009509F3" w:rsidP="009509F3">
            <w:pPr>
              <w:rPr>
                <w:rFonts w:ascii="Arial" w:hAnsi="Arial" w:cs="Arial"/>
                <w:b/>
              </w:rPr>
            </w:pPr>
          </w:p>
          <w:p w14:paraId="3FEC0A3B" w14:textId="69DB3836" w:rsidR="009509F3" w:rsidRPr="00641E4E" w:rsidRDefault="009509F3" w:rsidP="009509F3">
            <w:pPr>
              <w:numPr>
                <w:ilvl w:val="0"/>
                <w:numId w:val="15"/>
              </w:numPr>
              <w:jc w:val="center"/>
              <w:rPr>
                <w:rFonts w:ascii="Arial" w:eastAsia="Times New Roman" w:hAnsi="Arial" w:cs="Arial"/>
                <w:b/>
              </w:rPr>
            </w:pPr>
            <w:r w:rsidRPr="00641E4E">
              <w:rPr>
                <w:rFonts w:ascii="Arial" w:eastAsia="Times New Roman" w:hAnsi="Arial" w:cs="Arial"/>
                <w:b/>
              </w:rPr>
              <w:t>ADMINISTRACIJA</w:t>
            </w:r>
          </w:p>
          <w:p w14:paraId="5D515AC4" w14:textId="77777777" w:rsidR="009509F3" w:rsidRPr="00641E4E" w:rsidRDefault="009509F3" w:rsidP="009509F3">
            <w:pPr>
              <w:rPr>
                <w:rFonts w:ascii="Arial" w:hAnsi="Arial" w:cs="Arial"/>
                <w:b/>
              </w:rPr>
            </w:pPr>
          </w:p>
        </w:tc>
      </w:tr>
      <w:tr w:rsidR="009509F3" w:rsidRPr="00641E4E" w14:paraId="2D7C7C62" w14:textId="77777777" w:rsidTr="0004593E">
        <w:trPr>
          <w:jc w:val="center"/>
        </w:trPr>
        <w:tc>
          <w:tcPr>
            <w:tcW w:w="846" w:type="dxa"/>
            <w:tcBorders>
              <w:top w:val="single" w:sz="4" w:space="0" w:color="auto"/>
            </w:tcBorders>
          </w:tcPr>
          <w:p w14:paraId="2E12F73B" w14:textId="19616E21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13.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5812" w:type="dxa"/>
            <w:tcBorders>
              <w:top w:val="single" w:sz="4" w:space="0" w:color="auto"/>
            </w:tcBorders>
          </w:tcPr>
          <w:p w14:paraId="28A36D66" w14:textId="6C8CC0F1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Najmanj 75 % izdelkov iz papirja in promocijskih tiskovin, ki jih v obratu nabavljajo, ima priznani okoljski znak ali so naročeni pri podjetju, ki ima vzpostavljen sistem ravnanja z okoljem. (OBVEZEN KRITERIJ)</w:t>
            </w:r>
          </w:p>
        </w:tc>
        <w:tc>
          <w:tcPr>
            <w:tcW w:w="1134" w:type="dxa"/>
          </w:tcPr>
          <w:p w14:paraId="79D0347C" w14:textId="617FDE64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48470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19690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016E7233" w14:textId="437A6432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550660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051FBC03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4A915E26" w14:textId="77777777" w:rsidTr="0066545E">
        <w:trPr>
          <w:jc w:val="center"/>
        </w:trPr>
        <w:tc>
          <w:tcPr>
            <w:tcW w:w="846" w:type="dxa"/>
          </w:tcPr>
          <w:p w14:paraId="1BBC90E8" w14:textId="00C0079C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</w:t>
            </w:r>
            <w:r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5812" w:type="dxa"/>
          </w:tcPr>
          <w:p w14:paraId="2C0FCB8B" w14:textId="5CDAD6DD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V obratu so sprejeli ukrepe za zmanjševanje uporabe papirja v pisarnah, sobah/enotah in sejnih sobah. (OBVEZEN KRITERIJ)</w:t>
            </w:r>
          </w:p>
        </w:tc>
        <w:tc>
          <w:tcPr>
            <w:tcW w:w="1134" w:type="dxa"/>
          </w:tcPr>
          <w:p w14:paraId="73C62254" w14:textId="2E4797E3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805697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20631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295481AD" w14:textId="131FE2EF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96531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29FF84AB" w14:textId="0B9AA7DA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541244AD" w14:textId="77777777" w:rsidTr="0066545E">
        <w:trPr>
          <w:jc w:val="center"/>
        </w:trPr>
        <w:tc>
          <w:tcPr>
            <w:tcW w:w="846" w:type="dxa"/>
          </w:tcPr>
          <w:p w14:paraId="45D5C354" w14:textId="64646584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</w:t>
            </w:r>
            <w:r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5812" w:type="dxa"/>
          </w:tcPr>
          <w:p w14:paraId="34B33A18" w14:textId="387C3D4B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obavitelji so obveščeni o trajnostnem načinu </w:t>
            </w:r>
            <w:r w:rsidRPr="00641E4E">
              <w:rPr>
                <w:rFonts w:ascii="Arial" w:hAnsi="Arial" w:cs="Arial"/>
              </w:rPr>
              <w:lastRenderedPageBreak/>
              <w:t>poslovanja v obratu in spodbujani k upoštevanju enakih trajnostnih zavez. (OBVEZEN KRITERIJ)</w:t>
            </w:r>
          </w:p>
        </w:tc>
        <w:tc>
          <w:tcPr>
            <w:tcW w:w="1134" w:type="dxa"/>
          </w:tcPr>
          <w:p w14:paraId="287EEA58" w14:textId="17F37CBE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164082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333885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577B8BAD" w14:textId="27F0ECB7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6840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9AA447D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65B4CFF6" w14:textId="77777777" w:rsidTr="0066545E">
        <w:trPr>
          <w:jc w:val="center"/>
        </w:trPr>
        <w:tc>
          <w:tcPr>
            <w:tcW w:w="846" w:type="dxa"/>
          </w:tcPr>
          <w:p w14:paraId="5BE195CF" w14:textId="1AB4A2E5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</w:t>
            </w:r>
            <w:r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5812" w:type="dxa"/>
          </w:tcPr>
          <w:p w14:paraId="783D14CA" w14:textId="70D84769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dobaviteljev ima okoljski znak, sprejeto okoljsko politiko in/ali je zavezanih k trajnostnemu razvoju. (SMERNICA)</w:t>
            </w:r>
          </w:p>
        </w:tc>
        <w:tc>
          <w:tcPr>
            <w:tcW w:w="1134" w:type="dxa"/>
          </w:tcPr>
          <w:p w14:paraId="1BF85396" w14:textId="2CD09B98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83720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206339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52678A83" w14:textId="20AB6754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3888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6939B3D5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438E0170" w14:textId="77777777" w:rsidTr="0066545E">
        <w:trPr>
          <w:jc w:val="center"/>
        </w:trPr>
        <w:tc>
          <w:tcPr>
            <w:tcW w:w="846" w:type="dxa"/>
          </w:tcPr>
          <w:p w14:paraId="649B0B8C" w14:textId="0F870FF9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</w:t>
            </w:r>
            <w:r>
              <w:rPr>
                <w:rFonts w:ascii="Arial" w:eastAsia="Times New Roman" w:hAnsi="Arial" w:cs="Arial"/>
              </w:rPr>
              <w:t>5</w:t>
            </w:r>
          </w:p>
        </w:tc>
        <w:tc>
          <w:tcPr>
            <w:tcW w:w="5812" w:type="dxa"/>
          </w:tcPr>
          <w:p w14:paraId="2B16EB61" w14:textId="1ECAA635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  <w:iCs/>
                <w:color w:val="000000"/>
              </w:rPr>
              <w:t>V obratu imajo najmanj tri kategorije kupljenih ali izposojenih tekstilnih izdelkov, ki so okolju prijazne. (SMERNICA)</w:t>
            </w:r>
          </w:p>
        </w:tc>
        <w:tc>
          <w:tcPr>
            <w:tcW w:w="1134" w:type="dxa"/>
          </w:tcPr>
          <w:p w14:paraId="5AE5AA9F" w14:textId="13CF72C9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213068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593174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1583A0DF" w14:textId="37CF7C7D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11725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75BF362B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754992FD" w14:textId="77777777" w:rsidTr="0066545E">
        <w:trPr>
          <w:jc w:val="center"/>
        </w:trPr>
        <w:tc>
          <w:tcPr>
            <w:tcW w:w="846" w:type="dxa"/>
          </w:tcPr>
          <w:p w14:paraId="39D9FC3B" w14:textId="02D42A84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</w:t>
            </w:r>
            <w:r>
              <w:rPr>
                <w:rFonts w:ascii="Arial" w:eastAsia="Times New Roman" w:hAnsi="Arial" w:cs="Arial"/>
              </w:rPr>
              <w:t>6</w:t>
            </w:r>
          </w:p>
        </w:tc>
        <w:tc>
          <w:tcPr>
            <w:tcW w:w="5812" w:type="dxa"/>
          </w:tcPr>
          <w:p w14:paraId="7AAE3567" w14:textId="557C592D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Če v obratu uporabljajo storitve pralnice perila zunanjega izvajalca, je pralnica lahko oddaljena največ 100 kilometrov od obrata. (SMERNICA)</w:t>
            </w:r>
          </w:p>
        </w:tc>
        <w:tc>
          <w:tcPr>
            <w:tcW w:w="1134" w:type="dxa"/>
          </w:tcPr>
          <w:p w14:paraId="5EA1295F" w14:textId="77777777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41936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78179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2637E864" w14:textId="19435609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493530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49DB188C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0F62F171" w14:textId="77777777" w:rsidTr="0066545E">
        <w:trPr>
          <w:jc w:val="center"/>
        </w:trPr>
        <w:tc>
          <w:tcPr>
            <w:tcW w:w="846" w:type="dxa"/>
          </w:tcPr>
          <w:p w14:paraId="2298F5D7" w14:textId="783088BD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</w:t>
            </w:r>
            <w:r>
              <w:rPr>
                <w:rFonts w:ascii="Arial" w:eastAsia="Times New Roman" w:hAnsi="Arial" w:cs="Arial"/>
              </w:rPr>
              <w:t>7</w:t>
            </w:r>
          </w:p>
        </w:tc>
        <w:tc>
          <w:tcPr>
            <w:tcW w:w="5812" w:type="dxa"/>
          </w:tcPr>
          <w:p w14:paraId="611BEB61" w14:textId="548692AF" w:rsidR="009509F3" w:rsidRPr="00641E4E" w:rsidRDefault="009509F3" w:rsidP="009509F3">
            <w:pPr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Najmanj 75 % izdelkov z dolgo življenjsko dobo ima priznani okoljski znak oz. so izdelani v podjetju, ki ima vzpostavljen sistem ravnanja z okoljem. (SMERNICA)</w:t>
            </w:r>
          </w:p>
        </w:tc>
        <w:tc>
          <w:tcPr>
            <w:tcW w:w="1134" w:type="dxa"/>
          </w:tcPr>
          <w:p w14:paraId="45289445" w14:textId="3ABBDAD2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095933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8749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3A2FB09D" w14:textId="40CCF954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2013636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2973F44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3AEB32DA" w14:textId="77777777" w:rsidTr="0066545E">
        <w:trPr>
          <w:jc w:val="center"/>
        </w:trPr>
        <w:tc>
          <w:tcPr>
            <w:tcW w:w="846" w:type="dxa"/>
          </w:tcPr>
          <w:p w14:paraId="61D53871" w14:textId="43BA7AA9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</w:t>
            </w:r>
            <w:r>
              <w:rPr>
                <w:rFonts w:ascii="Arial" w:eastAsia="Times New Roman" w:hAnsi="Arial" w:cs="Arial"/>
              </w:rPr>
              <w:t>8</w:t>
            </w:r>
          </w:p>
        </w:tc>
        <w:tc>
          <w:tcPr>
            <w:tcW w:w="5812" w:type="dxa"/>
          </w:tcPr>
          <w:p w14:paraId="4BE33053" w14:textId="6605BC92" w:rsidR="009509F3" w:rsidRPr="00641E4E" w:rsidRDefault="009509F3" w:rsidP="009509F3">
            <w:pPr>
              <w:tabs>
                <w:tab w:val="left" w:pos="1377"/>
              </w:tabs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  <w:i/>
              </w:rPr>
              <w:t>V obratu obnavljajo svoje izdelke z dolgo življenjsko dobo ali kupujejo že rabljene izdelke z dolgo življenjsko dobo. (SMERNICA)</w:t>
            </w:r>
          </w:p>
        </w:tc>
        <w:tc>
          <w:tcPr>
            <w:tcW w:w="1134" w:type="dxa"/>
          </w:tcPr>
          <w:p w14:paraId="77A58067" w14:textId="7E861D29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70737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40051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5536E95D" w14:textId="233BD579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3824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36A389D3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6897B071" w14:textId="77777777" w:rsidTr="0066545E">
        <w:trPr>
          <w:jc w:val="center"/>
        </w:trPr>
        <w:tc>
          <w:tcPr>
            <w:tcW w:w="846" w:type="dxa"/>
          </w:tcPr>
          <w:p w14:paraId="12A3E53F" w14:textId="1F1300A8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</w:t>
            </w:r>
            <w:r>
              <w:rPr>
                <w:rFonts w:ascii="Arial" w:eastAsia="Times New Roman" w:hAnsi="Arial" w:cs="Arial"/>
              </w:rPr>
              <w:t>9</w:t>
            </w:r>
          </w:p>
        </w:tc>
        <w:tc>
          <w:tcPr>
            <w:tcW w:w="5812" w:type="dxa"/>
          </w:tcPr>
          <w:p w14:paraId="349E561D" w14:textId="667CC237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ozilom, ki se zadržujejo na površinah obrata, ni dovoljeno delovati v mirovanju dlje kot dve minuti.  (SMERNICA)</w:t>
            </w:r>
          </w:p>
        </w:tc>
        <w:tc>
          <w:tcPr>
            <w:tcW w:w="1134" w:type="dxa"/>
          </w:tcPr>
          <w:p w14:paraId="41B436D8" w14:textId="4707BD84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340772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1254086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395A612A" w14:textId="39A8D99B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455485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5B4E5ECC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9509F3" w:rsidRPr="00641E4E" w14:paraId="019AE5E5" w14:textId="77777777" w:rsidTr="0066545E">
        <w:trPr>
          <w:jc w:val="center"/>
        </w:trPr>
        <w:tc>
          <w:tcPr>
            <w:tcW w:w="846" w:type="dxa"/>
          </w:tcPr>
          <w:p w14:paraId="1E58D451" w14:textId="072CC8F3" w:rsidR="009509F3" w:rsidRPr="00641E4E" w:rsidRDefault="009509F3" w:rsidP="009509F3">
            <w:pPr>
              <w:rPr>
                <w:rFonts w:ascii="Arial" w:eastAsia="Times New Roman" w:hAnsi="Arial" w:cs="Arial"/>
              </w:rPr>
            </w:pPr>
            <w:r w:rsidRPr="00641E4E">
              <w:rPr>
                <w:rFonts w:ascii="Arial" w:eastAsia="Times New Roman" w:hAnsi="Arial" w:cs="Arial"/>
              </w:rPr>
              <w:t>13.1</w:t>
            </w:r>
            <w:r>
              <w:rPr>
                <w:rFonts w:ascii="Arial" w:eastAsia="Times New Roman" w:hAnsi="Arial" w:cs="Arial"/>
              </w:rPr>
              <w:t>0</w:t>
            </w:r>
          </w:p>
        </w:tc>
        <w:tc>
          <w:tcPr>
            <w:tcW w:w="5812" w:type="dxa"/>
          </w:tcPr>
          <w:p w14:paraId="50D5E52A" w14:textId="34EF6915" w:rsidR="009509F3" w:rsidRPr="00641E4E" w:rsidRDefault="009509F3" w:rsidP="009509F3">
            <w:pPr>
              <w:rPr>
                <w:rFonts w:ascii="Arial" w:hAnsi="Arial" w:cs="Arial"/>
                <w:i/>
              </w:rPr>
            </w:pPr>
            <w:r w:rsidRPr="00641E4E">
              <w:rPr>
                <w:rFonts w:ascii="Arial" w:hAnsi="Arial" w:cs="Arial"/>
                <w:i/>
              </w:rPr>
              <w:t>V obratu spodbujajo člane osebja k uporabi okolju prijaznejših prevoznih sredstev. (SMERNICA)</w:t>
            </w:r>
          </w:p>
        </w:tc>
        <w:tc>
          <w:tcPr>
            <w:tcW w:w="1134" w:type="dxa"/>
          </w:tcPr>
          <w:p w14:paraId="194587D4" w14:textId="4F0C0273" w:rsidR="009509F3" w:rsidRPr="00641E4E" w:rsidRDefault="00000000" w:rsidP="009509F3">
            <w:pPr>
              <w:shd w:val="clear" w:color="auto" w:fill="FFFFFF" w:themeFill="background1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126356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Da      </w:t>
            </w:r>
            <w:sdt>
              <w:sdtPr>
                <w:rPr>
                  <w:rFonts w:ascii="Arial" w:hAnsi="Arial" w:cs="Arial"/>
                  <w:snapToGrid w:val="0"/>
                </w:rPr>
                <w:id w:val="-120193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10151">
                  <w:rPr>
                    <w:rFonts w:ascii="MS Gothic" w:eastAsia="MS Gothic" w:hAnsi="MS Gothic" w:cs="Arial" w:hint="eastAsia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</w:rPr>
              <w:t xml:space="preserve">Ne  </w:t>
            </w:r>
          </w:p>
          <w:p w14:paraId="38C56FDF" w14:textId="1B789554" w:rsidR="009509F3" w:rsidRPr="00641E4E" w:rsidRDefault="00000000" w:rsidP="009509F3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  <w:snapToGrid w:val="0"/>
                </w:rPr>
                <w:id w:val="-1266678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509F3" w:rsidRPr="00641E4E">
                  <w:rPr>
                    <w:rFonts w:ascii="Segoe UI Symbol" w:eastAsia="MS Gothic" w:hAnsi="Segoe UI Symbol" w:cs="Segoe UI Symbol"/>
                    <w:snapToGrid w:val="0"/>
                  </w:rPr>
                  <w:t>☐</w:t>
                </w:r>
              </w:sdtContent>
            </w:sdt>
            <w:r w:rsidR="009509F3" w:rsidRPr="00641E4E">
              <w:rPr>
                <w:rFonts w:ascii="Arial" w:hAnsi="Arial" w:cs="Arial"/>
                <w:snapToGrid w:val="0"/>
              </w:rPr>
              <w:t xml:space="preserve"> </w:t>
            </w:r>
            <w:r w:rsidR="009509F3" w:rsidRPr="00641E4E">
              <w:rPr>
                <w:rFonts w:ascii="Arial" w:hAnsi="Arial" w:cs="Arial"/>
                <w:lang w:eastAsia="nl-NL"/>
              </w:rPr>
              <w:t>Ni na voljo</w:t>
            </w:r>
          </w:p>
        </w:tc>
        <w:tc>
          <w:tcPr>
            <w:tcW w:w="2835" w:type="dxa"/>
          </w:tcPr>
          <w:p w14:paraId="0961A245" w14:textId="77777777" w:rsidR="009509F3" w:rsidRPr="00641E4E" w:rsidRDefault="009509F3" w:rsidP="009509F3">
            <w:pPr>
              <w:jc w:val="center"/>
              <w:rPr>
                <w:rFonts w:ascii="Arial" w:hAnsi="Arial" w:cs="Arial"/>
                <w:i/>
              </w:rPr>
            </w:pPr>
          </w:p>
        </w:tc>
      </w:tr>
    </w:tbl>
    <w:p w14:paraId="1B7716FA" w14:textId="77777777" w:rsidR="00894569" w:rsidRPr="00641E4E" w:rsidRDefault="00894569" w:rsidP="00C6472F">
      <w:pPr>
        <w:rPr>
          <w:rFonts w:ascii="Arial" w:eastAsia="Times New Roman" w:hAnsi="Arial" w:cs="Arial"/>
          <w:sz w:val="22"/>
          <w:szCs w:val="22"/>
          <w:lang w:eastAsia="nl-NL"/>
        </w:rPr>
      </w:pPr>
    </w:p>
    <w:p w14:paraId="581F004E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  <w:bookmarkStart w:id="2" w:name="_Hlk90628661"/>
    </w:p>
    <w:p w14:paraId="67C2642C" w14:textId="77777777" w:rsidR="008A601B" w:rsidRPr="00641E4E" w:rsidRDefault="008A601B" w:rsidP="008A601B">
      <w:pPr>
        <w:rPr>
          <w:rFonts w:ascii="Arial" w:eastAsia="Times New Roman" w:hAnsi="Arial" w:cs="Arial"/>
          <w:b/>
        </w:rPr>
      </w:pPr>
      <w:r w:rsidRPr="00641E4E">
        <w:rPr>
          <w:rFonts w:ascii="Arial" w:eastAsia="Times New Roman" w:hAnsi="Arial" w:cs="Arial"/>
          <w:b/>
        </w:rPr>
        <w:t xml:space="preserve">2. Preglednica dokumentov, ki morajo biti priloženi pred prvim kontrolnim pregledom (ob prijavi) – PROSIMO OZNAČITE </w:t>
      </w:r>
    </w:p>
    <w:p w14:paraId="2789ED16" w14:textId="77777777" w:rsidR="008A601B" w:rsidRPr="00641E4E" w:rsidRDefault="008A601B" w:rsidP="008A601B">
      <w:pPr>
        <w:rPr>
          <w:rFonts w:ascii="Arial" w:eastAsia="Times New Roman" w:hAnsi="Arial" w:cs="Arial"/>
          <w:b/>
        </w:rPr>
      </w:pPr>
    </w:p>
    <w:p w14:paraId="71593D8E" w14:textId="77777777" w:rsidR="008A601B" w:rsidRPr="00641E4E" w:rsidRDefault="008A601B" w:rsidP="008A601B">
      <w:pPr>
        <w:shd w:val="clear" w:color="auto" w:fill="FFFFFF"/>
        <w:rPr>
          <w:rFonts w:ascii="Arial" w:eastAsia="Times New Roman" w:hAnsi="Arial" w:cs="Arial"/>
          <w:color w:val="222222"/>
          <w:lang w:eastAsia="sl-SI"/>
        </w:rPr>
      </w:pPr>
      <w:r w:rsidRPr="00641E4E">
        <w:rPr>
          <w:rFonts w:ascii="Arial" w:eastAsia="Times New Roman" w:hAnsi="Arial" w:cs="Arial"/>
          <w:color w:val="222222"/>
          <w:lang w:eastAsia="sl-SI"/>
        </w:rPr>
        <w:t>Dokumentacija, ki se nanaša na obvezne kriterije, mora biti priložena. Dokumentacija, ki se nanaša na smernice, mora biti priložena le v primeru, če jo v obratu že izpolnjujejo.</w:t>
      </w:r>
    </w:p>
    <w:p w14:paraId="079B6541" w14:textId="77777777" w:rsidR="008A601B" w:rsidRPr="00641E4E" w:rsidRDefault="008A601B" w:rsidP="008A601B">
      <w:pPr>
        <w:pStyle w:val="Pa1"/>
        <w:ind w:left="720"/>
        <w:rPr>
          <w:rFonts w:ascii="Arial" w:hAnsi="Arial" w:cs="Arial"/>
          <w:snapToGrid w:val="0"/>
          <w:lang w:val="sl-SI"/>
        </w:rPr>
      </w:pP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1129"/>
        <w:gridCol w:w="7202"/>
        <w:gridCol w:w="1297"/>
      </w:tblGrid>
      <w:tr w:rsidR="008A601B" w:rsidRPr="00641E4E" w14:paraId="7B804FC9" w14:textId="77777777" w:rsidTr="00720FA7">
        <w:tc>
          <w:tcPr>
            <w:tcW w:w="1129" w:type="dxa"/>
          </w:tcPr>
          <w:p w14:paraId="6F881B0B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bookmarkStart w:id="3" w:name="_Hlk90628676"/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Kriterij </w:t>
            </w:r>
          </w:p>
        </w:tc>
        <w:tc>
          <w:tcPr>
            <w:tcW w:w="7202" w:type="dxa"/>
          </w:tcPr>
          <w:p w14:paraId="53826A2F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Dokument</w:t>
            </w:r>
          </w:p>
        </w:tc>
        <w:tc>
          <w:tcPr>
            <w:tcW w:w="1297" w:type="dxa"/>
          </w:tcPr>
          <w:p w14:paraId="4D306A36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>Priloga</w:t>
            </w:r>
          </w:p>
          <w:p w14:paraId="55676AFD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b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b/>
                <w:color w:val="000000"/>
                <w:shd w:val="clear" w:color="auto" w:fill="FFFFFF"/>
              </w:rPr>
              <w:t xml:space="preserve"> </w:t>
            </w:r>
          </w:p>
        </w:tc>
      </w:tr>
      <w:tr w:rsidR="008A601B" w:rsidRPr="00641E4E" w14:paraId="1DA26CB2" w14:textId="77777777" w:rsidTr="00720FA7">
        <w:tc>
          <w:tcPr>
            <w:tcW w:w="1129" w:type="dxa"/>
          </w:tcPr>
          <w:p w14:paraId="0481D719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2</w:t>
            </w:r>
          </w:p>
        </w:tc>
        <w:tc>
          <w:tcPr>
            <w:tcW w:w="7202" w:type="dxa"/>
          </w:tcPr>
          <w:p w14:paraId="04257DFA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Trajnostna politika (OBVEZEN KRITERIJ)</w:t>
            </w:r>
          </w:p>
          <w:p w14:paraId="2D5E9386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  <w:tc>
          <w:tcPr>
            <w:tcW w:w="1297" w:type="dxa"/>
          </w:tcPr>
          <w:p w14:paraId="204E3BE5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745C8D37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8A601B" w:rsidRPr="00641E4E" w14:paraId="587DE3C4" w14:textId="77777777" w:rsidTr="00720FA7">
        <w:tc>
          <w:tcPr>
            <w:tcW w:w="1129" w:type="dxa"/>
          </w:tcPr>
          <w:p w14:paraId="7B30A9EC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</w:tc>
        <w:tc>
          <w:tcPr>
            <w:tcW w:w="7202" w:type="dxa"/>
          </w:tcPr>
          <w:p w14:paraId="14F3CAF5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Letni akcijski načrt za prihajajoče obdobje (OBVEZEN KRITERIJ)</w:t>
            </w:r>
          </w:p>
        </w:tc>
        <w:tc>
          <w:tcPr>
            <w:tcW w:w="1297" w:type="dxa"/>
          </w:tcPr>
          <w:p w14:paraId="67BDD52B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78A7CD5A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8A601B" w:rsidRPr="00641E4E" w14:paraId="76F0EBEB" w14:textId="77777777" w:rsidTr="00720FA7">
        <w:tc>
          <w:tcPr>
            <w:tcW w:w="1129" w:type="dxa"/>
          </w:tcPr>
          <w:p w14:paraId="7097A998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3</w:t>
            </w:r>
          </w:p>
          <w:p w14:paraId="055232CB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 xml:space="preserve">Ne velja ob prvi </w:t>
            </w: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prijavi.</w:t>
            </w:r>
          </w:p>
        </w:tc>
        <w:tc>
          <w:tcPr>
            <w:tcW w:w="7202" w:type="dxa"/>
          </w:tcPr>
          <w:p w14:paraId="3D7351EA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lastRenderedPageBreak/>
              <w:t>Letni akcijski načrt za preteklo leto in navedba izvedenih aktivnosti (OBVEZEN KRITERIJ)</w:t>
            </w:r>
          </w:p>
          <w:p w14:paraId="0C1A5261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 xml:space="preserve">Kriterij mora biti izpolnjen ob vsakem podaljšanju veljavnosti </w:t>
            </w: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lastRenderedPageBreak/>
              <w:t xml:space="preserve">certifikata. </w:t>
            </w:r>
          </w:p>
        </w:tc>
        <w:tc>
          <w:tcPr>
            <w:tcW w:w="1297" w:type="dxa"/>
          </w:tcPr>
          <w:p w14:paraId="68D71AF1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lastRenderedPageBreak/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F31893D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4A6A9C09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8A601B" w:rsidRPr="00641E4E" w14:paraId="7ED61321" w14:textId="77777777" w:rsidTr="00720FA7">
        <w:tc>
          <w:tcPr>
            <w:tcW w:w="1129" w:type="dxa"/>
          </w:tcPr>
          <w:p w14:paraId="139790BB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1.6</w:t>
            </w:r>
          </w:p>
        </w:tc>
        <w:tc>
          <w:tcPr>
            <w:tcW w:w="7202" w:type="dxa"/>
          </w:tcPr>
          <w:p w14:paraId="3898213D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</w:rPr>
              <w:t xml:space="preserve">Podatki o </w:t>
            </w:r>
            <w:proofErr w:type="spellStart"/>
            <w:r w:rsidRPr="00641E4E">
              <w:rPr>
                <w:rFonts w:ascii="Arial" w:hAnsi="Arial" w:cs="Arial"/>
                <w:i/>
              </w:rPr>
              <w:t>ogljičnem</w:t>
            </w:r>
            <w:proofErr w:type="spellEnd"/>
            <w:r w:rsidRPr="00641E4E">
              <w:rPr>
                <w:rFonts w:ascii="Arial" w:hAnsi="Arial" w:cs="Arial"/>
                <w:i/>
              </w:rPr>
              <w:t xml:space="preserve"> odtisu (skupaj v tonah) za preteklo leto. (SMERNICA)</w:t>
            </w:r>
          </w:p>
        </w:tc>
        <w:tc>
          <w:tcPr>
            <w:tcW w:w="1297" w:type="dxa"/>
          </w:tcPr>
          <w:p w14:paraId="3F3FE9B1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1F4FE8D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8A601B" w:rsidRPr="00641E4E" w14:paraId="0A157C49" w14:textId="77777777" w:rsidTr="00720FA7">
        <w:tc>
          <w:tcPr>
            <w:tcW w:w="1129" w:type="dxa"/>
          </w:tcPr>
          <w:p w14:paraId="75A8C3C2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3.2</w:t>
            </w:r>
          </w:p>
        </w:tc>
        <w:tc>
          <w:tcPr>
            <w:tcW w:w="7202" w:type="dxa"/>
          </w:tcPr>
          <w:p w14:paraId="666AE388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>Informativni material za goste o programu Zeleni ključ (priložite osnutek) (OBVEZEN KRITERIJ)</w:t>
            </w:r>
          </w:p>
          <w:p w14:paraId="2DA7D490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1A927154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7F127542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02296BB4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8A601B" w:rsidRPr="00641E4E" w14:paraId="687C7AA6" w14:textId="77777777" w:rsidTr="00720FA7">
        <w:tc>
          <w:tcPr>
            <w:tcW w:w="1129" w:type="dxa"/>
          </w:tcPr>
          <w:p w14:paraId="754DB038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3.4</w:t>
            </w:r>
          </w:p>
        </w:tc>
        <w:tc>
          <w:tcPr>
            <w:tcW w:w="7202" w:type="dxa"/>
          </w:tcPr>
          <w:p w14:paraId="406E51EA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Informativni material za goste o trajnostnih pobudah, ki jih izvajajo v obratu (priložite osnutek) (OBVEZEN KRITERIJ)</w:t>
            </w:r>
          </w:p>
          <w:p w14:paraId="63495932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color w:val="000000"/>
                <w:shd w:val="clear" w:color="auto" w:fill="FFFFFF"/>
              </w:rPr>
              <w:t>Osnutek mora biti priložen le ob prvi prijavi.</w:t>
            </w:r>
          </w:p>
        </w:tc>
        <w:tc>
          <w:tcPr>
            <w:tcW w:w="1297" w:type="dxa"/>
          </w:tcPr>
          <w:p w14:paraId="0FEFAF2E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79202D48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62761E7D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8A601B" w:rsidRPr="00641E4E" w14:paraId="456AF801" w14:textId="77777777" w:rsidTr="00720FA7">
        <w:tc>
          <w:tcPr>
            <w:tcW w:w="1129" w:type="dxa"/>
          </w:tcPr>
          <w:p w14:paraId="0A7A18F6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4.1</w:t>
            </w:r>
          </w:p>
        </w:tc>
        <w:tc>
          <w:tcPr>
            <w:tcW w:w="7202" w:type="dxa"/>
          </w:tcPr>
          <w:p w14:paraId="091C4301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Mesečna poraba vode preteklega leta. (OBVEZEN KRITERIJ)</w:t>
            </w:r>
          </w:p>
        </w:tc>
        <w:tc>
          <w:tcPr>
            <w:tcW w:w="1297" w:type="dxa"/>
          </w:tcPr>
          <w:p w14:paraId="1C43223B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684F2FF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665B4F" w:rsidRPr="00641E4E" w14:paraId="1514D00B" w14:textId="77777777" w:rsidTr="00720FA7">
        <w:tc>
          <w:tcPr>
            <w:tcW w:w="1129" w:type="dxa"/>
          </w:tcPr>
          <w:p w14:paraId="33B91043" w14:textId="4223843F" w:rsidR="00665B4F" w:rsidRPr="00641E4E" w:rsidRDefault="00665B4F" w:rsidP="00665B4F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4.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7</w:t>
            </w:r>
          </w:p>
        </w:tc>
        <w:tc>
          <w:tcPr>
            <w:tcW w:w="7202" w:type="dxa"/>
          </w:tcPr>
          <w:p w14:paraId="5DB1A245" w14:textId="35F11F7E" w:rsidR="00665B4F" w:rsidRPr="00793F9D" w:rsidRDefault="00665B4F" w:rsidP="00665B4F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793F9D">
              <w:rPr>
                <w:rFonts w:ascii="Arial" w:hAnsi="Arial" w:cs="Arial"/>
                <w:color w:val="000000"/>
                <w:shd w:val="clear" w:color="auto" w:fill="FFFFFF"/>
              </w:rPr>
              <w:t xml:space="preserve">Potrdilo lokalnih oblasti ali drugega odgovornega subjekta, da so v obratu priključeni na obstoječi kanalizacijski sistem </w:t>
            </w:r>
            <w:proofErr w:type="spellStart"/>
            <w:r w:rsidRPr="00793F9D">
              <w:rPr>
                <w:rFonts w:ascii="Arial" w:hAnsi="Arial" w:cs="Arial"/>
                <w:color w:val="000000"/>
                <w:shd w:val="clear" w:color="auto" w:fill="FFFFFF"/>
              </w:rPr>
              <w:t>oz.drugo</w:t>
            </w:r>
            <w:proofErr w:type="spellEnd"/>
            <w:r w:rsidRPr="00793F9D">
              <w:rPr>
                <w:rFonts w:ascii="Arial" w:hAnsi="Arial" w:cs="Arial"/>
                <w:color w:val="000000"/>
                <w:shd w:val="clear" w:color="auto" w:fill="FFFFFF"/>
              </w:rPr>
              <w:t>. (OBVEZEN KRITERIJ)</w:t>
            </w:r>
          </w:p>
        </w:tc>
        <w:tc>
          <w:tcPr>
            <w:tcW w:w="1297" w:type="dxa"/>
          </w:tcPr>
          <w:p w14:paraId="02AB194C" w14:textId="77777777" w:rsidR="00665B4F" w:rsidRPr="00641E4E" w:rsidRDefault="00665B4F" w:rsidP="00665B4F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78F61F1F" w14:textId="77777777" w:rsidR="00665B4F" w:rsidRPr="00641E4E" w:rsidRDefault="00665B4F" w:rsidP="00665B4F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8A601B" w:rsidRPr="00641E4E" w14:paraId="34F9A1F5" w14:textId="77777777" w:rsidTr="00720FA7">
        <w:tc>
          <w:tcPr>
            <w:tcW w:w="1129" w:type="dxa"/>
          </w:tcPr>
          <w:p w14:paraId="5A7DF010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5.3</w:t>
            </w:r>
          </w:p>
        </w:tc>
        <w:tc>
          <w:tcPr>
            <w:tcW w:w="7202" w:type="dxa"/>
          </w:tcPr>
          <w:p w14:paraId="2C6F8D40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 xml:space="preserve">Seznam vseh kemičnih čistilnih sredstev, namenjenih vsakodnevnem čiščenju, ki imajo priznani </w:t>
            </w:r>
            <w:proofErr w:type="spellStart"/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okoljski</w:t>
            </w:r>
            <w:proofErr w:type="spellEnd"/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 xml:space="preserve"> znak. (OBVEZEN KRITERIJ)</w:t>
            </w:r>
          </w:p>
        </w:tc>
        <w:tc>
          <w:tcPr>
            <w:tcW w:w="1297" w:type="dxa"/>
          </w:tcPr>
          <w:p w14:paraId="4E8A9841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35FFE4CF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8A601B" w:rsidRPr="00641E4E" w14:paraId="07BA7699" w14:textId="77777777" w:rsidTr="00720FA7">
        <w:tc>
          <w:tcPr>
            <w:tcW w:w="1129" w:type="dxa"/>
          </w:tcPr>
          <w:p w14:paraId="67C6F5CA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6.1</w:t>
            </w:r>
          </w:p>
        </w:tc>
        <w:tc>
          <w:tcPr>
            <w:tcW w:w="7202" w:type="dxa"/>
          </w:tcPr>
          <w:p w14:paraId="56D032A7" w14:textId="77777777" w:rsidR="008A601B" w:rsidRPr="00641E4E" w:rsidRDefault="008A601B" w:rsidP="00720FA7">
            <w:pPr>
              <w:pStyle w:val="Default"/>
              <w:rPr>
                <w:lang w:val="sl-SI"/>
              </w:rPr>
            </w:pPr>
            <w:r w:rsidRPr="00641E4E">
              <w:rPr>
                <w:lang w:val="sl-SI"/>
              </w:rPr>
              <w:t>Informacija o ločevanju odpadkov (fotografija sortirnice odpadkov ali drugi dokaz). (OBVEZEN KRITERIJ)</w:t>
            </w:r>
          </w:p>
        </w:tc>
        <w:tc>
          <w:tcPr>
            <w:tcW w:w="1297" w:type="dxa"/>
          </w:tcPr>
          <w:p w14:paraId="0C341C91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4638AFBB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8A601B" w:rsidRPr="00641E4E" w14:paraId="2634F28A" w14:textId="77777777" w:rsidTr="00720FA7">
        <w:tc>
          <w:tcPr>
            <w:tcW w:w="1129" w:type="dxa"/>
          </w:tcPr>
          <w:p w14:paraId="17648102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6.10</w:t>
            </w:r>
          </w:p>
        </w:tc>
        <w:tc>
          <w:tcPr>
            <w:tcW w:w="7202" w:type="dxa"/>
          </w:tcPr>
          <w:p w14:paraId="05B5F0C3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iCs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shd w:val="clear" w:color="auto" w:fill="FFFFFF"/>
              </w:rPr>
              <w:t>Mesečna evidenca količine odpadkov preteklega leta. (SMERNICA)</w:t>
            </w:r>
          </w:p>
        </w:tc>
        <w:tc>
          <w:tcPr>
            <w:tcW w:w="1297" w:type="dxa"/>
          </w:tcPr>
          <w:p w14:paraId="2FE223CF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1184942B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8A601B" w:rsidRPr="00641E4E" w14:paraId="01D90B5D" w14:textId="77777777" w:rsidTr="00720FA7">
        <w:tc>
          <w:tcPr>
            <w:tcW w:w="1129" w:type="dxa"/>
          </w:tcPr>
          <w:p w14:paraId="58496575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7.1</w:t>
            </w:r>
          </w:p>
        </w:tc>
        <w:tc>
          <w:tcPr>
            <w:tcW w:w="7202" w:type="dxa"/>
          </w:tcPr>
          <w:p w14:paraId="12C624BB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shd w:val="clear" w:color="auto" w:fill="FFFFFF"/>
              </w:rPr>
              <w:t>Mesečna poraba energije preteklega leta. (OBVEZEN KRITERIJ)</w:t>
            </w:r>
          </w:p>
        </w:tc>
        <w:tc>
          <w:tcPr>
            <w:tcW w:w="1297" w:type="dxa"/>
          </w:tcPr>
          <w:p w14:paraId="567BCAA3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6619AB99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tr w:rsidR="008A601B" w:rsidRPr="00641E4E" w14:paraId="5A1BD364" w14:textId="77777777" w:rsidTr="00720FA7">
        <w:tc>
          <w:tcPr>
            <w:tcW w:w="1129" w:type="dxa"/>
          </w:tcPr>
          <w:p w14:paraId="7E95AF25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8.1</w:t>
            </w:r>
          </w:p>
        </w:tc>
        <w:tc>
          <w:tcPr>
            <w:tcW w:w="7202" w:type="dxa"/>
          </w:tcPr>
          <w:p w14:paraId="4F6D1FC5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shd w:val="clear" w:color="auto" w:fill="FFFFFF"/>
              </w:rPr>
              <w:t xml:space="preserve">Seznam z najmanj petimi izdelki hrane in pijače, ki so organski, imajo </w:t>
            </w:r>
            <w:proofErr w:type="spellStart"/>
            <w:r w:rsidRPr="00641E4E">
              <w:rPr>
                <w:rFonts w:ascii="Arial" w:hAnsi="Arial" w:cs="Arial"/>
                <w:shd w:val="clear" w:color="auto" w:fill="FFFFFF"/>
              </w:rPr>
              <w:t>okoljski</w:t>
            </w:r>
            <w:proofErr w:type="spellEnd"/>
            <w:r w:rsidRPr="00641E4E">
              <w:rPr>
                <w:rFonts w:ascii="Arial" w:hAnsi="Arial" w:cs="Arial"/>
                <w:shd w:val="clear" w:color="auto" w:fill="FFFFFF"/>
              </w:rPr>
              <w:t xml:space="preserve"> znak, znak pravične trgovine in/ali so lokalnega izvora. </w:t>
            </w:r>
            <w:r w:rsidRPr="00641E4E">
              <w:rPr>
                <w:rFonts w:ascii="Arial" w:hAnsi="Arial" w:cs="Arial"/>
              </w:rPr>
              <w:t>(OBVEZEN KRITERIJ)</w:t>
            </w:r>
          </w:p>
        </w:tc>
        <w:tc>
          <w:tcPr>
            <w:tcW w:w="1297" w:type="dxa"/>
          </w:tcPr>
          <w:p w14:paraId="2868A6C1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1D1F9F4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  <w:p w14:paraId="7F6ED62F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</w:p>
        </w:tc>
      </w:tr>
      <w:tr w:rsidR="008A601B" w:rsidRPr="00641E4E" w14:paraId="1DE33AA0" w14:textId="77777777" w:rsidTr="00720FA7">
        <w:tc>
          <w:tcPr>
            <w:tcW w:w="1129" w:type="dxa"/>
          </w:tcPr>
          <w:p w14:paraId="78898927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  <w:color w:val="000000"/>
                <w:shd w:val="clear" w:color="auto" w:fill="FFFFFF"/>
              </w:rPr>
              <w:t>8.6</w:t>
            </w:r>
          </w:p>
        </w:tc>
        <w:tc>
          <w:tcPr>
            <w:tcW w:w="7202" w:type="dxa"/>
          </w:tcPr>
          <w:p w14:paraId="4F5F979A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rPr>
                <w:rFonts w:ascii="Arial" w:hAnsi="Arial" w:cs="Arial"/>
                <w:shd w:val="clear" w:color="auto" w:fill="FFFFFF"/>
              </w:rPr>
            </w:pPr>
            <w:r w:rsidRPr="00641E4E">
              <w:rPr>
                <w:rFonts w:ascii="Arial" w:hAnsi="Arial" w:cs="Arial"/>
                <w:i/>
                <w:shd w:val="clear" w:color="auto" w:fill="FFFFFF"/>
              </w:rPr>
              <w:t>Mesečna evidenca količine odvržene hrane preteklega leta. (SMERNICA)</w:t>
            </w:r>
          </w:p>
        </w:tc>
        <w:tc>
          <w:tcPr>
            <w:tcW w:w="1297" w:type="dxa"/>
          </w:tcPr>
          <w:p w14:paraId="2147C14B" w14:textId="77777777" w:rsidR="008A601B" w:rsidRPr="00641E4E" w:rsidRDefault="008A601B" w:rsidP="00720FA7">
            <w:pPr>
              <w:jc w:val="center"/>
              <w:rPr>
                <w:rFonts w:ascii="Arial" w:hAnsi="Arial" w:cs="Arial"/>
              </w:rPr>
            </w:pPr>
            <w:r w:rsidRPr="00641E4E">
              <w:rPr>
                <w:rFonts w:ascii="Arial" w:hAnsi="Arial" w:cs="Arial"/>
              </w:rPr>
              <w:t xml:space="preserve">Da </w:t>
            </w:r>
            <w:r w:rsidRPr="00641E4E">
              <w:rPr>
                <w:rFonts w:ascii="Arial" w:hAnsi="Arial" w:cs="Arial"/>
              </w:rPr>
              <w:sym w:font="Wingdings" w:char="F0A8"/>
            </w:r>
            <w:r w:rsidRPr="00641E4E">
              <w:rPr>
                <w:rFonts w:ascii="Arial" w:hAnsi="Arial" w:cs="Arial"/>
              </w:rPr>
              <w:t xml:space="preserve">   </w:t>
            </w:r>
          </w:p>
          <w:p w14:paraId="58CF259F" w14:textId="77777777" w:rsidR="008A601B" w:rsidRPr="00641E4E" w:rsidRDefault="008A601B" w:rsidP="00720FA7">
            <w:pPr>
              <w:tabs>
                <w:tab w:val="left" w:pos="5218"/>
                <w:tab w:val="left" w:pos="5743"/>
              </w:tabs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41E4E">
              <w:rPr>
                <w:rFonts w:ascii="Arial" w:hAnsi="Arial" w:cs="Arial"/>
              </w:rPr>
              <w:t xml:space="preserve">Ne </w:t>
            </w:r>
            <w:r w:rsidRPr="00641E4E">
              <w:rPr>
                <w:rFonts w:ascii="Arial" w:hAnsi="Arial" w:cs="Arial"/>
              </w:rPr>
              <w:sym w:font="Wingdings" w:char="F0A8"/>
            </w:r>
          </w:p>
        </w:tc>
      </w:tr>
      <w:bookmarkEnd w:id="3"/>
    </w:tbl>
    <w:p w14:paraId="2C82BE7E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65046518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4F7B6389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4AD8455B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4D7C70A3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47B54CAB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0970C637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7236A8D0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658FCEB6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08CDA4A3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p w14:paraId="10C5A94C" w14:textId="77777777" w:rsidR="00D9769A" w:rsidRPr="00641E4E" w:rsidRDefault="00D9769A" w:rsidP="002A45A8">
      <w:pPr>
        <w:rPr>
          <w:rFonts w:ascii="Arial" w:eastAsia="Times New Roman" w:hAnsi="Arial" w:cs="Arial"/>
          <w:b/>
        </w:rPr>
      </w:pPr>
    </w:p>
    <w:bookmarkEnd w:id="2"/>
    <w:p w14:paraId="5A02E1FE" w14:textId="77777777" w:rsidR="007E027E" w:rsidRPr="00641E4E" w:rsidRDefault="007E027E" w:rsidP="007E027E">
      <w:pPr>
        <w:pStyle w:val="Pa1"/>
        <w:ind w:left="720"/>
        <w:rPr>
          <w:rFonts w:ascii="Arial" w:hAnsi="Arial" w:cs="Arial"/>
          <w:snapToGrid w:val="0"/>
          <w:lang w:val="sl-SI"/>
        </w:rPr>
      </w:pPr>
    </w:p>
    <w:p w14:paraId="4FAFA11D" w14:textId="77777777" w:rsidR="003D29CB" w:rsidRPr="00641E4E" w:rsidRDefault="003D29CB" w:rsidP="007E027E">
      <w:pPr>
        <w:rPr>
          <w:rFonts w:ascii="Arial" w:hAnsi="Arial" w:cs="Arial"/>
          <w:snapToGrid w:val="0"/>
          <w:sz w:val="22"/>
          <w:szCs w:val="22"/>
        </w:rPr>
      </w:pPr>
    </w:p>
    <w:sectPr w:rsidR="003D29CB" w:rsidRPr="00641E4E" w:rsidSect="008B0742">
      <w:headerReference w:type="default" r:id="rId11"/>
      <w:footerReference w:type="default" r:id="rId12"/>
      <w:footerReference w:type="first" r:id="rId13"/>
      <w:pgSz w:w="11906" w:h="16838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107F5" w14:textId="77777777" w:rsidR="00F14ED8" w:rsidRDefault="00F14ED8">
      <w:r>
        <w:separator/>
      </w:r>
    </w:p>
  </w:endnote>
  <w:endnote w:type="continuationSeparator" w:id="0">
    <w:p w14:paraId="2195FD13" w14:textId="77777777" w:rsidR="00F14ED8" w:rsidRDefault="00F14E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4416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7BD61B" w14:textId="4B976A79" w:rsidR="00646DD0" w:rsidRDefault="00646DD0">
        <w:pPr>
          <w:pStyle w:val="Nog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89E25" w14:textId="77777777" w:rsidR="00646DD0" w:rsidRDefault="00646DD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72E21" w14:textId="0A4AD21E" w:rsidR="00646DD0" w:rsidRDefault="00646DD0">
    <w:pPr>
      <w:pStyle w:val="Noga"/>
      <w:jc w:val="right"/>
    </w:pPr>
  </w:p>
  <w:p w14:paraId="62C08A33" w14:textId="77777777" w:rsidR="00646DD0" w:rsidRDefault="00646DD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7B582" w14:textId="77777777" w:rsidR="00F14ED8" w:rsidRDefault="00F14ED8">
      <w:r>
        <w:separator/>
      </w:r>
    </w:p>
  </w:footnote>
  <w:footnote w:type="continuationSeparator" w:id="0">
    <w:p w14:paraId="2AB31851" w14:textId="77777777" w:rsidR="00F14ED8" w:rsidRDefault="00F14E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C70B9" w14:textId="2FE75528" w:rsidR="00646DD0" w:rsidRPr="00BD773B" w:rsidRDefault="007C464D">
    <w:pPr>
      <w:pStyle w:val="Glava"/>
      <w:rPr>
        <w:rFonts w:ascii="Arial" w:hAnsi="Arial" w:cs="Arial"/>
        <w:color w:val="BFBFBF" w:themeColor="background1" w:themeShade="BF"/>
      </w:rPr>
    </w:pPr>
    <w:r w:rsidRPr="00BD773B">
      <w:rPr>
        <w:rFonts w:ascii="Arial" w:hAnsi="Arial" w:cs="Arial"/>
        <w:color w:val="BFBFBF" w:themeColor="background1" w:themeShade="BF"/>
      </w:rPr>
      <w:t>Manjši</w:t>
    </w:r>
    <w:r w:rsidR="00646DD0" w:rsidRPr="00BD773B">
      <w:rPr>
        <w:rFonts w:ascii="Arial" w:hAnsi="Arial" w:cs="Arial"/>
        <w:color w:val="BFBFBF" w:themeColor="background1" w:themeShade="BF"/>
      </w:rPr>
      <w:t xml:space="preserve"> nastanitveni obrati</w:t>
    </w:r>
    <w:r w:rsidR="00665B4F" w:rsidRPr="00BD773B">
      <w:rPr>
        <w:rFonts w:ascii="Arial" w:hAnsi="Arial" w:cs="Arial"/>
        <w:color w:val="BFBFBF" w:themeColor="background1" w:themeShade="BF"/>
      </w:rPr>
      <w:t xml:space="preserve"> – V2023</w:t>
    </w:r>
  </w:p>
  <w:p w14:paraId="64A7EBFB" w14:textId="77777777" w:rsidR="00646DD0" w:rsidRDefault="00646DD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Naslov2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4"/>
        <w:szCs w:val="14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514412"/>
    <w:multiLevelType w:val="hybridMultilevel"/>
    <w:tmpl w:val="78E099B6"/>
    <w:lvl w:ilvl="0" w:tplc="698CB18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70DEE"/>
    <w:multiLevelType w:val="hybridMultilevel"/>
    <w:tmpl w:val="9EB4EE3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5D65C7"/>
    <w:multiLevelType w:val="hybridMultilevel"/>
    <w:tmpl w:val="6ED8D7F0"/>
    <w:lvl w:ilvl="0" w:tplc="11E49B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338C1"/>
    <w:multiLevelType w:val="hybridMultilevel"/>
    <w:tmpl w:val="322C1772"/>
    <w:lvl w:ilvl="0" w:tplc="3AECCA52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B7D32"/>
    <w:multiLevelType w:val="hybridMultilevel"/>
    <w:tmpl w:val="753277D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AD1"/>
    <w:multiLevelType w:val="hybridMultilevel"/>
    <w:tmpl w:val="DC043416"/>
    <w:lvl w:ilvl="0" w:tplc="FFFFFFFF">
      <w:start w:val="1"/>
      <w:numFmt w:val="upperRoman"/>
      <w:pStyle w:val="Naslov1"/>
      <w:lvlText w:val="%1."/>
      <w:lvlJc w:val="right"/>
      <w:pPr>
        <w:tabs>
          <w:tab w:val="num" w:pos="720"/>
        </w:tabs>
        <w:ind w:left="720" w:hanging="153"/>
      </w:pPr>
      <w:rPr>
        <w:rFonts w:ascii="Arial" w:hAnsi="Arial" w:hint="default"/>
        <w:sz w:val="32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412071"/>
    <w:multiLevelType w:val="hybridMultilevel"/>
    <w:tmpl w:val="BDE0E924"/>
    <w:lvl w:ilvl="0" w:tplc="A61AD7D0">
      <w:start w:val="10"/>
      <w:numFmt w:val="bullet"/>
      <w:lvlText w:val="-"/>
      <w:lvlJc w:val="left"/>
      <w:pPr>
        <w:ind w:left="3195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8" w15:restartNumberingAfterBreak="0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302AD8"/>
    <w:multiLevelType w:val="singleLevel"/>
    <w:tmpl w:val="C49C385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4D903FB6"/>
    <w:multiLevelType w:val="hybridMultilevel"/>
    <w:tmpl w:val="D9DA29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617AC"/>
    <w:multiLevelType w:val="hybridMultilevel"/>
    <w:tmpl w:val="BC70CBD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382E82"/>
    <w:multiLevelType w:val="hybridMultilevel"/>
    <w:tmpl w:val="B916F6A2"/>
    <w:lvl w:ilvl="0" w:tplc="3BEA0F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CA8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08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B4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F84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8EE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41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54C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2617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7A1D96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002D7"/>
    <w:multiLevelType w:val="hybridMultilevel"/>
    <w:tmpl w:val="7F18602A"/>
    <w:lvl w:ilvl="0" w:tplc="C258537E">
      <w:start w:val="12"/>
      <w:numFmt w:val="bullet"/>
      <w:lvlText w:val="-"/>
      <w:lvlJc w:val="left"/>
      <w:pPr>
        <w:ind w:left="720" w:hanging="360"/>
      </w:pPr>
      <w:rPr>
        <w:rFonts w:ascii="Calibri" w:eastAsia="Lucida Sans Unicode" w:hAnsi="Calibri" w:cs="Times New Roman" w:hint="default"/>
        <w:b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F967CC"/>
    <w:multiLevelType w:val="hybridMultilevel"/>
    <w:tmpl w:val="C3CE2D5E"/>
    <w:lvl w:ilvl="0" w:tplc="FBD234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E70EA740">
      <w:start w:val="1"/>
      <w:numFmt w:val="decimal"/>
      <w:lvlText w:val="%2)"/>
      <w:lvlJc w:val="left"/>
      <w:pPr>
        <w:ind w:left="1995" w:hanging="915"/>
      </w:pPr>
      <w:rPr>
        <w:rFonts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90E52"/>
    <w:multiLevelType w:val="hybridMultilevel"/>
    <w:tmpl w:val="97948612"/>
    <w:lvl w:ilvl="0" w:tplc="F1B2D6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A33223"/>
    <w:multiLevelType w:val="hybridMultilevel"/>
    <w:tmpl w:val="F5DA441A"/>
    <w:lvl w:ilvl="0" w:tplc="2C784D5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1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BD4FE8"/>
    <w:multiLevelType w:val="hybridMultilevel"/>
    <w:tmpl w:val="805268A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CA0B53"/>
    <w:multiLevelType w:val="hybridMultilevel"/>
    <w:tmpl w:val="C520F1AC"/>
    <w:lvl w:ilvl="0" w:tplc="025844AA">
      <w:start w:val="1"/>
      <w:numFmt w:val="bullet"/>
      <w:lvlText w:val="-"/>
      <w:lvlJc w:val="left"/>
      <w:pPr>
        <w:ind w:left="720" w:hanging="360"/>
      </w:pPr>
      <w:rPr>
        <w:rFonts w:ascii="Lato" w:eastAsia="Calibri" w:hAnsi="Lato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BD3901"/>
    <w:multiLevelType w:val="hybridMultilevel"/>
    <w:tmpl w:val="21D2B5AE"/>
    <w:lvl w:ilvl="0" w:tplc="040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A100120"/>
    <w:multiLevelType w:val="hybridMultilevel"/>
    <w:tmpl w:val="143452CE"/>
    <w:lvl w:ilvl="0" w:tplc="7E806C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3652A"/>
    <w:multiLevelType w:val="hybridMultilevel"/>
    <w:tmpl w:val="29D426E0"/>
    <w:lvl w:ilvl="0" w:tplc="0413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14833497">
    <w:abstractNumId w:val="0"/>
  </w:num>
  <w:num w:numId="2" w16cid:durableId="11735848">
    <w:abstractNumId w:val="6"/>
  </w:num>
  <w:num w:numId="3" w16cid:durableId="2144301853">
    <w:abstractNumId w:val="9"/>
  </w:num>
  <w:num w:numId="4" w16cid:durableId="1476989752">
    <w:abstractNumId w:val="2"/>
  </w:num>
  <w:num w:numId="5" w16cid:durableId="1578174486">
    <w:abstractNumId w:val="23"/>
  </w:num>
  <w:num w:numId="6" w16cid:durableId="2056998341">
    <w:abstractNumId w:val="4"/>
  </w:num>
  <w:num w:numId="7" w16cid:durableId="1628003347">
    <w:abstractNumId w:val="11"/>
  </w:num>
  <w:num w:numId="8" w16cid:durableId="838303417">
    <w:abstractNumId w:val="14"/>
  </w:num>
  <w:num w:numId="9" w16cid:durableId="1732994253">
    <w:abstractNumId w:val="21"/>
  </w:num>
  <w:num w:numId="10" w16cid:durableId="604190390">
    <w:abstractNumId w:val="5"/>
  </w:num>
  <w:num w:numId="11" w16cid:durableId="1739354332">
    <w:abstractNumId w:val="19"/>
  </w:num>
  <w:num w:numId="12" w16cid:durableId="1199706997">
    <w:abstractNumId w:val="7"/>
  </w:num>
  <w:num w:numId="13" w16cid:durableId="1808082936">
    <w:abstractNumId w:val="10"/>
  </w:num>
  <w:num w:numId="14" w16cid:durableId="378676920">
    <w:abstractNumId w:val="15"/>
  </w:num>
  <w:num w:numId="15" w16cid:durableId="125245017">
    <w:abstractNumId w:val="3"/>
  </w:num>
  <w:num w:numId="16" w16cid:durableId="348144339">
    <w:abstractNumId w:val="18"/>
  </w:num>
  <w:num w:numId="17" w16cid:durableId="313753558">
    <w:abstractNumId w:val="16"/>
  </w:num>
  <w:num w:numId="18" w16cid:durableId="1507473416">
    <w:abstractNumId w:val="1"/>
  </w:num>
  <w:num w:numId="19" w16cid:durableId="156922240">
    <w:abstractNumId w:val="8"/>
  </w:num>
  <w:num w:numId="20" w16cid:durableId="1391155121">
    <w:abstractNumId w:val="20"/>
  </w:num>
  <w:num w:numId="21" w16cid:durableId="1429616251">
    <w:abstractNumId w:val="12"/>
  </w:num>
  <w:num w:numId="22" w16cid:durableId="1576738575">
    <w:abstractNumId w:val="13"/>
  </w:num>
  <w:num w:numId="23" w16cid:durableId="797114810">
    <w:abstractNumId w:val="17"/>
  </w:num>
  <w:num w:numId="24" w16cid:durableId="69789451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zNTE3NjAxNbBQ0lEKTi0uzszPAykwrwUAB3kDrCwAAAA="/>
  </w:docVars>
  <w:rsids>
    <w:rsidRoot w:val="00A34EB4"/>
    <w:rsid w:val="000001B7"/>
    <w:rsid w:val="000009CD"/>
    <w:rsid w:val="00001EFC"/>
    <w:rsid w:val="00003A6F"/>
    <w:rsid w:val="0000785B"/>
    <w:rsid w:val="00011D53"/>
    <w:rsid w:val="00011FA4"/>
    <w:rsid w:val="00014112"/>
    <w:rsid w:val="00014376"/>
    <w:rsid w:val="00020CED"/>
    <w:rsid w:val="00021825"/>
    <w:rsid w:val="00024290"/>
    <w:rsid w:val="0003109D"/>
    <w:rsid w:val="000322E4"/>
    <w:rsid w:val="00033E34"/>
    <w:rsid w:val="00037777"/>
    <w:rsid w:val="00044016"/>
    <w:rsid w:val="00044C93"/>
    <w:rsid w:val="000452C6"/>
    <w:rsid w:val="0004593E"/>
    <w:rsid w:val="00052D9F"/>
    <w:rsid w:val="00052FC5"/>
    <w:rsid w:val="0005356F"/>
    <w:rsid w:val="00053C99"/>
    <w:rsid w:val="0005671B"/>
    <w:rsid w:val="00056F26"/>
    <w:rsid w:val="00061225"/>
    <w:rsid w:val="000620F9"/>
    <w:rsid w:val="0006445B"/>
    <w:rsid w:val="00066E37"/>
    <w:rsid w:val="0007178A"/>
    <w:rsid w:val="0007301D"/>
    <w:rsid w:val="00075F78"/>
    <w:rsid w:val="00083E71"/>
    <w:rsid w:val="00084B16"/>
    <w:rsid w:val="00086439"/>
    <w:rsid w:val="000917D5"/>
    <w:rsid w:val="000928A9"/>
    <w:rsid w:val="00093D38"/>
    <w:rsid w:val="000944B3"/>
    <w:rsid w:val="0009545B"/>
    <w:rsid w:val="000A41FC"/>
    <w:rsid w:val="000A687F"/>
    <w:rsid w:val="000A7EA1"/>
    <w:rsid w:val="000B09A3"/>
    <w:rsid w:val="000B0CA0"/>
    <w:rsid w:val="000B72AC"/>
    <w:rsid w:val="000C03C3"/>
    <w:rsid w:val="000C430E"/>
    <w:rsid w:val="000C63CF"/>
    <w:rsid w:val="000C6FA8"/>
    <w:rsid w:val="000D2C10"/>
    <w:rsid w:val="000D6DD9"/>
    <w:rsid w:val="000E124F"/>
    <w:rsid w:val="000E649C"/>
    <w:rsid w:val="000E685E"/>
    <w:rsid w:val="000F00E8"/>
    <w:rsid w:val="000F634C"/>
    <w:rsid w:val="00100CA9"/>
    <w:rsid w:val="00105965"/>
    <w:rsid w:val="00105D75"/>
    <w:rsid w:val="00110EF6"/>
    <w:rsid w:val="0012155C"/>
    <w:rsid w:val="00121E1F"/>
    <w:rsid w:val="00122FCE"/>
    <w:rsid w:val="00130167"/>
    <w:rsid w:val="00132297"/>
    <w:rsid w:val="00136C3F"/>
    <w:rsid w:val="00141892"/>
    <w:rsid w:val="001475F4"/>
    <w:rsid w:val="001514F5"/>
    <w:rsid w:val="00151E04"/>
    <w:rsid w:val="00156683"/>
    <w:rsid w:val="00161114"/>
    <w:rsid w:val="0016403D"/>
    <w:rsid w:val="00167282"/>
    <w:rsid w:val="001678C5"/>
    <w:rsid w:val="00182479"/>
    <w:rsid w:val="001855AC"/>
    <w:rsid w:val="00194E13"/>
    <w:rsid w:val="001A33A2"/>
    <w:rsid w:val="001A39C6"/>
    <w:rsid w:val="001A5B96"/>
    <w:rsid w:val="001B3E19"/>
    <w:rsid w:val="001B54C2"/>
    <w:rsid w:val="001B5B44"/>
    <w:rsid w:val="001B6763"/>
    <w:rsid w:val="001B67D6"/>
    <w:rsid w:val="001C66D0"/>
    <w:rsid w:val="001D3069"/>
    <w:rsid w:val="001D40A2"/>
    <w:rsid w:val="001E4136"/>
    <w:rsid w:val="001E598D"/>
    <w:rsid w:val="001E7624"/>
    <w:rsid w:val="001F211B"/>
    <w:rsid w:val="001F2448"/>
    <w:rsid w:val="001F3F91"/>
    <w:rsid w:val="001F5BEF"/>
    <w:rsid w:val="0020223D"/>
    <w:rsid w:val="00203C4C"/>
    <w:rsid w:val="00205F59"/>
    <w:rsid w:val="00210C09"/>
    <w:rsid w:val="0021215B"/>
    <w:rsid w:val="00212900"/>
    <w:rsid w:val="00212EF8"/>
    <w:rsid w:val="00220213"/>
    <w:rsid w:val="002225EE"/>
    <w:rsid w:val="00225C73"/>
    <w:rsid w:val="00230BAF"/>
    <w:rsid w:val="002318FC"/>
    <w:rsid w:val="00231960"/>
    <w:rsid w:val="0024018F"/>
    <w:rsid w:val="00241342"/>
    <w:rsid w:val="00254502"/>
    <w:rsid w:val="0025728F"/>
    <w:rsid w:val="002604E2"/>
    <w:rsid w:val="00262A90"/>
    <w:rsid w:val="0026393B"/>
    <w:rsid w:val="00266075"/>
    <w:rsid w:val="00271123"/>
    <w:rsid w:val="00271240"/>
    <w:rsid w:val="00271F7B"/>
    <w:rsid w:val="002722D3"/>
    <w:rsid w:val="00283C63"/>
    <w:rsid w:val="00283C75"/>
    <w:rsid w:val="0029035A"/>
    <w:rsid w:val="0029099A"/>
    <w:rsid w:val="002933CF"/>
    <w:rsid w:val="00293EC2"/>
    <w:rsid w:val="002A45A8"/>
    <w:rsid w:val="002A54BF"/>
    <w:rsid w:val="002B63B1"/>
    <w:rsid w:val="002C2069"/>
    <w:rsid w:val="002C7C5C"/>
    <w:rsid w:val="002D3A06"/>
    <w:rsid w:val="002D3F16"/>
    <w:rsid w:val="002D5321"/>
    <w:rsid w:val="002D5D80"/>
    <w:rsid w:val="002D6E65"/>
    <w:rsid w:val="002D7A81"/>
    <w:rsid w:val="002E01D3"/>
    <w:rsid w:val="002E1356"/>
    <w:rsid w:val="002E389D"/>
    <w:rsid w:val="002E47FF"/>
    <w:rsid w:val="002E54AC"/>
    <w:rsid w:val="002F7134"/>
    <w:rsid w:val="002F7478"/>
    <w:rsid w:val="002F7D44"/>
    <w:rsid w:val="003038D1"/>
    <w:rsid w:val="0030493E"/>
    <w:rsid w:val="00307801"/>
    <w:rsid w:val="003235B9"/>
    <w:rsid w:val="00324CC5"/>
    <w:rsid w:val="00330529"/>
    <w:rsid w:val="003364C2"/>
    <w:rsid w:val="003372CF"/>
    <w:rsid w:val="0034000A"/>
    <w:rsid w:val="00340218"/>
    <w:rsid w:val="00341C90"/>
    <w:rsid w:val="0034530C"/>
    <w:rsid w:val="00350FD0"/>
    <w:rsid w:val="00354128"/>
    <w:rsid w:val="00360F12"/>
    <w:rsid w:val="0036640D"/>
    <w:rsid w:val="00370E92"/>
    <w:rsid w:val="003833FD"/>
    <w:rsid w:val="003864BF"/>
    <w:rsid w:val="00387527"/>
    <w:rsid w:val="00390AC2"/>
    <w:rsid w:val="003979AC"/>
    <w:rsid w:val="003A23A0"/>
    <w:rsid w:val="003A3619"/>
    <w:rsid w:val="003A5460"/>
    <w:rsid w:val="003A5ECB"/>
    <w:rsid w:val="003A617B"/>
    <w:rsid w:val="003A66E5"/>
    <w:rsid w:val="003A72EB"/>
    <w:rsid w:val="003B2D89"/>
    <w:rsid w:val="003B394B"/>
    <w:rsid w:val="003C259B"/>
    <w:rsid w:val="003C2B00"/>
    <w:rsid w:val="003C427A"/>
    <w:rsid w:val="003C522C"/>
    <w:rsid w:val="003D10B2"/>
    <w:rsid w:val="003D27CA"/>
    <w:rsid w:val="003D29CB"/>
    <w:rsid w:val="003D56C6"/>
    <w:rsid w:val="003F49F6"/>
    <w:rsid w:val="00406EA0"/>
    <w:rsid w:val="00410151"/>
    <w:rsid w:val="004138F2"/>
    <w:rsid w:val="004210BA"/>
    <w:rsid w:val="00423638"/>
    <w:rsid w:val="0043022F"/>
    <w:rsid w:val="00432870"/>
    <w:rsid w:val="004339E5"/>
    <w:rsid w:val="004348BC"/>
    <w:rsid w:val="00440A0C"/>
    <w:rsid w:val="0044232A"/>
    <w:rsid w:val="00443FC1"/>
    <w:rsid w:val="0044561F"/>
    <w:rsid w:val="004458F9"/>
    <w:rsid w:val="00446405"/>
    <w:rsid w:val="00446B78"/>
    <w:rsid w:val="00460697"/>
    <w:rsid w:val="00463360"/>
    <w:rsid w:val="00467CEC"/>
    <w:rsid w:val="0047172C"/>
    <w:rsid w:val="00475AAD"/>
    <w:rsid w:val="0047646D"/>
    <w:rsid w:val="00477A4A"/>
    <w:rsid w:val="0048448B"/>
    <w:rsid w:val="0048496B"/>
    <w:rsid w:val="0048620B"/>
    <w:rsid w:val="004872E6"/>
    <w:rsid w:val="00497EBC"/>
    <w:rsid w:val="004A2EBB"/>
    <w:rsid w:val="004B39AD"/>
    <w:rsid w:val="004B4204"/>
    <w:rsid w:val="004B71A5"/>
    <w:rsid w:val="004C3ED0"/>
    <w:rsid w:val="004C67BE"/>
    <w:rsid w:val="004D182C"/>
    <w:rsid w:val="004D63CD"/>
    <w:rsid w:val="004D6A9D"/>
    <w:rsid w:val="004D735F"/>
    <w:rsid w:val="004E125D"/>
    <w:rsid w:val="004E3573"/>
    <w:rsid w:val="004E482B"/>
    <w:rsid w:val="004E4FA2"/>
    <w:rsid w:val="004E5B04"/>
    <w:rsid w:val="004E7997"/>
    <w:rsid w:val="004F33AC"/>
    <w:rsid w:val="004F54BD"/>
    <w:rsid w:val="004F65C2"/>
    <w:rsid w:val="00502620"/>
    <w:rsid w:val="005031A2"/>
    <w:rsid w:val="00511C74"/>
    <w:rsid w:val="005126BB"/>
    <w:rsid w:val="0052194E"/>
    <w:rsid w:val="00522322"/>
    <w:rsid w:val="00533F1F"/>
    <w:rsid w:val="005358A1"/>
    <w:rsid w:val="00535DE9"/>
    <w:rsid w:val="00537DA9"/>
    <w:rsid w:val="00551FA0"/>
    <w:rsid w:val="00557157"/>
    <w:rsid w:val="0057062F"/>
    <w:rsid w:val="00571786"/>
    <w:rsid w:val="00571910"/>
    <w:rsid w:val="00575159"/>
    <w:rsid w:val="00576E1A"/>
    <w:rsid w:val="00576EB1"/>
    <w:rsid w:val="00581D35"/>
    <w:rsid w:val="00582050"/>
    <w:rsid w:val="00586B35"/>
    <w:rsid w:val="00590172"/>
    <w:rsid w:val="005B164C"/>
    <w:rsid w:val="005B29F0"/>
    <w:rsid w:val="005B437B"/>
    <w:rsid w:val="005C246E"/>
    <w:rsid w:val="005C29B4"/>
    <w:rsid w:val="005C5DB8"/>
    <w:rsid w:val="005D35DD"/>
    <w:rsid w:val="005D47FF"/>
    <w:rsid w:val="005E2291"/>
    <w:rsid w:val="005E306C"/>
    <w:rsid w:val="005E3A11"/>
    <w:rsid w:val="005E3D0B"/>
    <w:rsid w:val="005E5E4B"/>
    <w:rsid w:val="005F012E"/>
    <w:rsid w:val="005F2CBE"/>
    <w:rsid w:val="005F4039"/>
    <w:rsid w:val="00600545"/>
    <w:rsid w:val="0060175A"/>
    <w:rsid w:val="00604AA4"/>
    <w:rsid w:val="006056D7"/>
    <w:rsid w:val="00607385"/>
    <w:rsid w:val="00623084"/>
    <w:rsid w:val="0062587E"/>
    <w:rsid w:val="00631DE0"/>
    <w:rsid w:val="0063559D"/>
    <w:rsid w:val="006356FC"/>
    <w:rsid w:val="00636AAD"/>
    <w:rsid w:val="0063743C"/>
    <w:rsid w:val="00641E4E"/>
    <w:rsid w:val="006424EE"/>
    <w:rsid w:val="00645BF7"/>
    <w:rsid w:val="00646DD0"/>
    <w:rsid w:val="00650685"/>
    <w:rsid w:val="00653D24"/>
    <w:rsid w:val="006614A8"/>
    <w:rsid w:val="00661760"/>
    <w:rsid w:val="0066545E"/>
    <w:rsid w:val="006658D4"/>
    <w:rsid w:val="00665B4F"/>
    <w:rsid w:val="00667C1F"/>
    <w:rsid w:val="006713E8"/>
    <w:rsid w:val="0067711D"/>
    <w:rsid w:val="00680B31"/>
    <w:rsid w:val="00680B52"/>
    <w:rsid w:val="006821F2"/>
    <w:rsid w:val="00692D83"/>
    <w:rsid w:val="00695EDB"/>
    <w:rsid w:val="006967C5"/>
    <w:rsid w:val="00697145"/>
    <w:rsid w:val="006B5DCB"/>
    <w:rsid w:val="006B62FC"/>
    <w:rsid w:val="006B6C58"/>
    <w:rsid w:val="006C41A1"/>
    <w:rsid w:val="006C5214"/>
    <w:rsid w:val="006D5DE7"/>
    <w:rsid w:val="006E0317"/>
    <w:rsid w:val="006E210C"/>
    <w:rsid w:val="006E3BB2"/>
    <w:rsid w:val="006E41E8"/>
    <w:rsid w:val="006F20F0"/>
    <w:rsid w:val="007025FF"/>
    <w:rsid w:val="0070527E"/>
    <w:rsid w:val="0071344C"/>
    <w:rsid w:val="00715B07"/>
    <w:rsid w:val="00721198"/>
    <w:rsid w:val="00721A15"/>
    <w:rsid w:val="00725C4B"/>
    <w:rsid w:val="007332AD"/>
    <w:rsid w:val="00733645"/>
    <w:rsid w:val="0074119D"/>
    <w:rsid w:val="00741E76"/>
    <w:rsid w:val="00742A70"/>
    <w:rsid w:val="007446F8"/>
    <w:rsid w:val="0074652A"/>
    <w:rsid w:val="0075146C"/>
    <w:rsid w:val="00761542"/>
    <w:rsid w:val="0077375E"/>
    <w:rsid w:val="00775562"/>
    <w:rsid w:val="00782B48"/>
    <w:rsid w:val="00782CA8"/>
    <w:rsid w:val="00787AA7"/>
    <w:rsid w:val="00792C74"/>
    <w:rsid w:val="00793F9D"/>
    <w:rsid w:val="007978FB"/>
    <w:rsid w:val="007A02DB"/>
    <w:rsid w:val="007A1A87"/>
    <w:rsid w:val="007A26FA"/>
    <w:rsid w:val="007A304A"/>
    <w:rsid w:val="007A311D"/>
    <w:rsid w:val="007B0878"/>
    <w:rsid w:val="007B46DF"/>
    <w:rsid w:val="007B721D"/>
    <w:rsid w:val="007C2BE2"/>
    <w:rsid w:val="007C44A5"/>
    <w:rsid w:val="007C464D"/>
    <w:rsid w:val="007D056A"/>
    <w:rsid w:val="007D3E22"/>
    <w:rsid w:val="007E027E"/>
    <w:rsid w:val="007E710B"/>
    <w:rsid w:val="007F351A"/>
    <w:rsid w:val="007F374C"/>
    <w:rsid w:val="00812B11"/>
    <w:rsid w:val="00813D06"/>
    <w:rsid w:val="00817885"/>
    <w:rsid w:val="00820E73"/>
    <w:rsid w:val="00822DAA"/>
    <w:rsid w:val="00825FD9"/>
    <w:rsid w:val="00833273"/>
    <w:rsid w:val="0083774A"/>
    <w:rsid w:val="00846677"/>
    <w:rsid w:val="00851F21"/>
    <w:rsid w:val="008532FC"/>
    <w:rsid w:val="00853DCF"/>
    <w:rsid w:val="00857717"/>
    <w:rsid w:val="00864EE3"/>
    <w:rsid w:val="00865A30"/>
    <w:rsid w:val="008672ED"/>
    <w:rsid w:val="00870492"/>
    <w:rsid w:val="00870D6B"/>
    <w:rsid w:val="008733CC"/>
    <w:rsid w:val="00875C52"/>
    <w:rsid w:val="00880D94"/>
    <w:rsid w:val="00882AEE"/>
    <w:rsid w:val="008876EB"/>
    <w:rsid w:val="00890479"/>
    <w:rsid w:val="00893D27"/>
    <w:rsid w:val="00894569"/>
    <w:rsid w:val="00895773"/>
    <w:rsid w:val="008A116B"/>
    <w:rsid w:val="008A601B"/>
    <w:rsid w:val="008B0742"/>
    <w:rsid w:val="008C2A11"/>
    <w:rsid w:val="008C3BB7"/>
    <w:rsid w:val="008C4522"/>
    <w:rsid w:val="008D778E"/>
    <w:rsid w:val="008E15DD"/>
    <w:rsid w:val="008E1D4E"/>
    <w:rsid w:val="008E2853"/>
    <w:rsid w:val="008E5FE4"/>
    <w:rsid w:val="008E74E8"/>
    <w:rsid w:val="008F13ED"/>
    <w:rsid w:val="008F24AE"/>
    <w:rsid w:val="008F362A"/>
    <w:rsid w:val="008F56F8"/>
    <w:rsid w:val="009023F7"/>
    <w:rsid w:val="00902976"/>
    <w:rsid w:val="00902C8E"/>
    <w:rsid w:val="00905948"/>
    <w:rsid w:val="009119F6"/>
    <w:rsid w:val="009178F3"/>
    <w:rsid w:val="0092250C"/>
    <w:rsid w:val="00926E00"/>
    <w:rsid w:val="00934A9C"/>
    <w:rsid w:val="00941E8F"/>
    <w:rsid w:val="009458D1"/>
    <w:rsid w:val="009509F3"/>
    <w:rsid w:val="00950FAC"/>
    <w:rsid w:val="0095226D"/>
    <w:rsid w:val="0095379B"/>
    <w:rsid w:val="00953CA6"/>
    <w:rsid w:val="00960F4B"/>
    <w:rsid w:val="0096352D"/>
    <w:rsid w:val="00974FAD"/>
    <w:rsid w:val="00983D79"/>
    <w:rsid w:val="009843BC"/>
    <w:rsid w:val="009870ED"/>
    <w:rsid w:val="00991689"/>
    <w:rsid w:val="0099648A"/>
    <w:rsid w:val="00996B0B"/>
    <w:rsid w:val="00997C05"/>
    <w:rsid w:val="009A1FBE"/>
    <w:rsid w:val="009A55A0"/>
    <w:rsid w:val="009A6BAC"/>
    <w:rsid w:val="009B0EAA"/>
    <w:rsid w:val="009B1FDD"/>
    <w:rsid w:val="009B5D9C"/>
    <w:rsid w:val="009B6B7B"/>
    <w:rsid w:val="009C4C1F"/>
    <w:rsid w:val="009C4D7E"/>
    <w:rsid w:val="009C4DE4"/>
    <w:rsid w:val="009C7A50"/>
    <w:rsid w:val="009D1A15"/>
    <w:rsid w:val="009F0D13"/>
    <w:rsid w:val="009F0DDE"/>
    <w:rsid w:val="009F2F31"/>
    <w:rsid w:val="009F61A1"/>
    <w:rsid w:val="009F6C1E"/>
    <w:rsid w:val="00A04A23"/>
    <w:rsid w:val="00A0542A"/>
    <w:rsid w:val="00A054E5"/>
    <w:rsid w:val="00A134C1"/>
    <w:rsid w:val="00A21C51"/>
    <w:rsid w:val="00A244BE"/>
    <w:rsid w:val="00A24AA1"/>
    <w:rsid w:val="00A266BE"/>
    <w:rsid w:val="00A32E4C"/>
    <w:rsid w:val="00A33DCD"/>
    <w:rsid w:val="00A34EB4"/>
    <w:rsid w:val="00A4090D"/>
    <w:rsid w:val="00A41042"/>
    <w:rsid w:val="00A4281F"/>
    <w:rsid w:val="00A46BEB"/>
    <w:rsid w:val="00A50B40"/>
    <w:rsid w:val="00A51C5B"/>
    <w:rsid w:val="00A5227D"/>
    <w:rsid w:val="00A54D1F"/>
    <w:rsid w:val="00A609BF"/>
    <w:rsid w:val="00A60B29"/>
    <w:rsid w:val="00A672FC"/>
    <w:rsid w:val="00A7067B"/>
    <w:rsid w:val="00A74061"/>
    <w:rsid w:val="00A76553"/>
    <w:rsid w:val="00A84CDB"/>
    <w:rsid w:val="00A87243"/>
    <w:rsid w:val="00A92818"/>
    <w:rsid w:val="00A93E7D"/>
    <w:rsid w:val="00A93EBA"/>
    <w:rsid w:val="00A94582"/>
    <w:rsid w:val="00A94F74"/>
    <w:rsid w:val="00AA1D3C"/>
    <w:rsid w:val="00AA6425"/>
    <w:rsid w:val="00AB0784"/>
    <w:rsid w:val="00AB7E45"/>
    <w:rsid w:val="00AD513F"/>
    <w:rsid w:val="00AD65DF"/>
    <w:rsid w:val="00AD67AF"/>
    <w:rsid w:val="00AE0645"/>
    <w:rsid w:val="00AE112D"/>
    <w:rsid w:val="00AE159D"/>
    <w:rsid w:val="00AE22E2"/>
    <w:rsid w:val="00AE6873"/>
    <w:rsid w:val="00AF78CD"/>
    <w:rsid w:val="00B01314"/>
    <w:rsid w:val="00B11688"/>
    <w:rsid w:val="00B130A2"/>
    <w:rsid w:val="00B20C6B"/>
    <w:rsid w:val="00B20CDE"/>
    <w:rsid w:val="00B244A0"/>
    <w:rsid w:val="00B247AE"/>
    <w:rsid w:val="00B24D8C"/>
    <w:rsid w:val="00B272F5"/>
    <w:rsid w:val="00B4153A"/>
    <w:rsid w:val="00B5337F"/>
    <w:rsid w:val="00B64958"/>
    <w:rsid w:val="00B658B7"/>
    <w:rsid w:val="00B73BA0"/>
    <w:rsid w:val="00B771D6"/>
    <w:rsid w:val="00B778CC"/>
    <w:rsid w:val="00B90658"/>
    <w:rsid w:val="00BA5992"/>
    <w:rsid w:val="00BB5763"/>
    <w:rsid w:val="00BC2E2C"/>
    <w:rsid w:val="00BC51D8"/>
    <w:rsid w:val="00BD003F"/>
    <w:rsid w:val="00BD4789"/>
    <w:rsid w:val="00BD773B"/>
    <w:rsid w:val="00BE5EA7"/>
    <w:rsid w:val="00BF24C3"/>
    <w:rsid w:val="00BF4100"/>
    <w:rsid w:val="00C03622"/>
    <w:rsid w:val="00C107D8"/>
    <w:rsid w:val="00C11C90"/>
    <w:rsid w:val="00C11E85"/>
    <w:rsid w:val="00C12941"/>
    <w:rsid w:val="00C12B43"/>
    <w:rsid w:val="00C1525C"/>
    <w:rsid w:val="00C17216"/>
    <w:rsid w:val="00C2143D"/>
    <w:rsid w:val="00C32153"/>
    <w:rsid w:val="00C3654D"/>
    <w:rsid w:val="00C542BA"/>
    <w:rsid w:val="00C55142"/>
    <w:rsid w:val="00C55990"/>
    <w:rsid w:val="00C603D8"/>
    <w:rsid w:val="00C62823"/>
    <w:rsid w:val="00C62EAC"/>
    <w:rsid w:val="00C6472F"/>
    <w:rsid w:val="00C66625"/>
    <w:rsid w:val="00C73C4D"/>
    <w:rsid w:val="00C7452D"/>
    <w:rsid w:val="00C8666A"/>
    <w:rsid w:val="00C86E9C"/>
    <w:rsid w:val="00C93043"/>
    <w:rsid w:val="00CB4895"/>
    <w:rsid w:val="00CC29EE"/>
    <w:rsid w:val="00CC2D1C"/>
    <w:rsid w:val="00CC34F5"/>
    <w:rsid w:val="00CC4C3D"/>
    <w:rsid w:val="00CD0969"/>
    <w:rsid w:val="00CD5D77"/>
    <w:rsid w:val="00CD74F0"/>
    <w:rsid w:val="00CE3875"/>
    <w:rsid w:val="00CE7196"/>
    <w:rsid w:val="00CF1D56"/>
    <w:rsid w:val="00D00390"/>
    <w:rsid w:val="00D032D3"/>
    <w:rsid w:val="00D06D0B"/>
    <w:rsid w:val="00D151E5"/>
    <w:rsid w:val="00D225EC"/>
    <w:rsid w:val="00D2748A"/>
    <w:rsid w:val="00D30170"/>
    <w:rsid w:val="00D35E06"/>
    <w:rsid w:val="00D3777F"/>
    <w:rsid w:val="00D4353E"/>
    <w:rsid w:val="00D43C33"/>
    <w:rsid w:val="00D479AD"/>
    <w:rsid w:val="00D47EA5"/>
    <w:rsid w:val="00D50584"/>
    <w:rsid w:val="00D5692E"/>
    <w:rsid w:val="00D56B43"/>
    <w:rsid w:val="00D72A99"/>
    <w:rsid w:val="00D75EED"/>
    <w:rsid w:val="00D83138"/>
    <w:rsid w:val="00D84D73"/>
    <w:rsid w:val="00D93DF1"/>
    <w:rsid w:val="00D9769A"/>
    <w:rsid w:val="00DA2480"/>
    <w:rsid w:val="00DA2D2D"/>
    <w:rsid w:val="00DA3863"/>
    <w:rsid w:val="00DA6235"/>
    <w:rsid w:val="00DA6572"/>
    <w:rsid w:val="00DB4E7F"/>
    <w:rsid w:val="00DB7842"/>
    <w:rsid w:val="00DC0EDE"/>
    <w:rsid w:val="00DC27DE"/>
    <w:rsid w:val="00DD01C1"/>
    <w:rsid w:val="00DD1EB0"/>
    <w:rsid w:val="00DD679F"/>
    <w:rsid w:val="00DE09D2"/>
    <w:rsid w:val="00DE5315"/>
    <w:rsid w:val="00DF676F"/>
    <w:rsid w:val="00E003E0"/>
    <w:rsid w:val="00E0061C"/>
    <w:rsid w:val="00E00C04"/>
    <w:rsid w:val="00E0228F"/>
    <w:rsid w:val="00E03F82"/>
    <w:rsid w:val="00E04BDC"/>
    <w:rsid w:val="00E14A56"/>
    <w:rsid w:val="00E200F9"/>
    <w:rsid w:val="00E2278B"/>
    <w:rsid w:val="00E338AE"/>
    <w:rsid w:val="00E349F6"/>
    <w:rsid w:val="00E46CF7"/>
    <w:rsid w:val="00E51D29"/>
    <w:rsid w:val="00E52783"/>
    <w:rsid w:val="00E52A09"/>
    <w:rsid w:val="00E56B5E"/>
    <w:rsid w:val="00E57E7A"/>
    <w:rsid w:val="00E62821"/>
    <w:rsid w:val="00E6528E"/>
    <w:rsid w:val="00E72B50"/>
    <w:rsid w:val="00E73520"/>
    <w:rsid w:val="00E7354A"/>
    <w:rsid w:val="00E83DA1"/>
    <w:rsid w:val="00E8482B"/>
    <w:rsid w:val="00E86845"/>
    <w:rsid w:val="00E91D25"/>
    <w:rsid w:val="00E920FF"/>
    <w:rsid w:val="00EA0199"/>
    <w:rsid w:val="00EA1EF1"/>
    <w:rsid w:val="00EA4C5B"/>
    <w:rsid w:val="00EA5724"/>
    <w:rsid w:val="00EB653E"/>
    <w:rsid w:val="00EB7C8F"/>
    <w:rsid w:val="00EC10EB"/>
    <w:rsid w:val="00EC5C21"/>
    <w:rsid w:val="00EC6E8A"/>
    <w:rsid w:val="00ED5F90"/>
    <w:rsid w:val="00ED7E2D"/>
    <w:rsid w:val="00EE0AC4"/>
    <w:rsid w:val="00EE1F05"/>
    <w:rsid w:val="00EE4375"/>
    <w:rsid w:val="00EF4976"/>
    <w:rsid w:val="00EF7645"/>
    <w:rsid w:val="00F118CE"/>
    <w:rsid w:val="00F14718"/>
    <w:rsid w:val="00F14ED8"/>
    <w:rsid w:val="00F2098E"/>
    <w:rsid w:val="00F2260F"/>
    <w:rsid w:val="00F27739"/>
    <w:rsid w:val="00F347C3"/>
    <w:rsid w:val="00F35869"/>
    <w:rsid w:val="00F36BEA"/>
    <w:rsid w:val="00F46958"/>
    <w:rsid w:val="00F53240"/>
    <w:rsid w:val="00F55B49"/>
    <w:rsid w:val="00F56193"/>
    <w:rsid w:val="00F56C52"/>
    <w:rsid w:val="00F6211C"/>
    <w:rsid w:val="00F66EAC"/>
    <w:rsid w:val="00F7322A"/>
    <w:rsid w:val="00F734DF"/>
    <w:rsid w:val="00F7541D"/>
    <w:rsid w:val="00F758BD"/>
    <w:rsid w:val="00F8244A"/>
    <w:rsid w:val="00F84669"/>
    <w:rsid w:val="00FA4F4B"/>
    <w:rsid w:val="00FA5B18"/>
    <w:rsid w:val="00FA6D7C"/>
    <w:rsid w:val="00FB0E4F"/>
    <w:rsid w:val="00FC035B"/>
    <w:rsid w:val="00FC376E"/>
    <w:rsid w:val="00FD2B57"/>
    <w:rsid w:val="00FD521A"/>
    <w:rsid w:val="00FD61CD"/>
    <w:rsid w:val="00FD7A2E"/>
    <w:rsid w:val="00FE62D4"/>
    <w:rsid w:val="00FF3B20"/>
    <w:rsid w:val="00FF5867"/>
    <w:rsid w:val="00FF6A5A"/>
    <w:rsid w:val="00FF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38D323"/>
  <w15:chartTrackingRefBased/>
  <w15:docId w15:val="{B1171F23-4055-46F1-A163-585F39D87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A34EB4"/>
    <w:pPr>
      <w:widowControl w:val="0"/>
      <w:suppressAutoHyphens/>
    </w:pPr>
    <w:rPr>
      <w:rFonts w:eastAsia="Lucida Sans Unicode"/>
      <w:sz w:val="24"/>
      <w:szCs w:val="24"/>
      <w:lang w:val="sl-SI"/>
    </w:rPr>
  </w:style>
  <w:style w:type="paragraph" w:styleId="Naslov1">
    <w:name w:val="heading 1"/>
    <w:basedOn w:val="Navaden"/>
    <w:next w:val="Navaden"/>
    <w:qFormat/>
    <w:rsid w:val="00406EA0"/>
    <w:pPr>
      <w:widowControl/>
      <w:numPr>
        <w:numId w:val="2"/>
      </w:numPr>
      <w:suppressAutoHyphens w:val="0"/>
      <w:spacing w:before="240" w:after="60"/>
      <w:outlineLvl w:val="0"/>
    </w:pPr>
    <w:rPr>
      <w:rFonts w:ascii="Arial" w:eastAsia="Times New Roman" w:hAnsi="Arial"/>
      <w:b/>
      <w:kern w:val="28"/>
      <w:sz w:val="32"/>
      <w:szCs w:val="20"/>
      <w:lang w:val="da-DK"/>
    </w:rPr>
  </w:style>
  <w:style w:type="paragraph" w:styleId="Naslov2">
    <w:name w:val="heading 2"/>
    <w:basedOn w:val="Navaden"/>
    <w:next w:val="Navaden"/>
    <w:link w:val="Naslov2Znak"/>
    <w:qFormat/>
    <w:rsid w:val="00A34EB4"/>
    <w:pPr>
      <w:keepNext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iCs/>
      <w:color w:val="FF6600"/>
    </w:rPr>
  </w:style>
  <w:style w:type="paragraph" w:styleId="Naslov4">
    <w:name w:val="heading 4"/>
    <w:basedOn w:val="Navaden"/>
    <w:next w:val="Navaden"/>
    <w:qFormat/>
    <w:rsid w:val="00A34EB4"/>
    <w:pPr>
      <w:keepNext/>
      <w:widowControl/>
      <w:suppressAutoHyphens w:val="0"/>
      <w:outlineLvl w:val="3"/>
    </w:pPr>
    <w:rPr>
      <w:rFonts w:ascii="Arial" w:eastAsia="Times New Roman" w:hAnsi="Arial"/>
      <w:b/>
      <w:szCs w:val="20"/>
      <w:lang w:val="da-DK"/>
    </w:rPr>
  </w:style>
  <w:style w:type="paragraph" w:styleId="Naslov7">
    <w:name w:val="heading 7"/>
    <w:basedOn w:val="Navaden"/>
    <w:next w:val="Navaden"/>
    <w:qFormat/>
    <w:rsid w:val="00A34EB4"/>
    <w:pPr>
      <w:keepNext/>
      <w:widowControl/>
      <w:suppressAutoHyphens w:val="0"/>
      <w:jc w:val="both"/>
      <w:outlineLvl w:val="6"/>
    </w:pPr>
    <w:rPr>
      <w:rFonts w:ascii="Arial" w:eastAsia="Times New Roman" w:hAnsi="Arial"/>
      <w:i/>
      <w:szCs w:val="20"/>
      <w:lang w:val="da-DK"/>
    </w:rPr>
  </w:style>
  <w:style w:type="paragraph" w:styleId="Naslov8">
    <w:name w:val="heading 8"/>
    <w:basedOn w:val="Navaden"/>
    <w:next w:val="Navaden"/>
    <w:link w:val="Naslov8Znak"/>
    <w:qFormat/>
    <w:rsid w:val="00A34EB4"/>
    <w:pPr>
      <w:keepNext/>
      <w:widowControl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</w:tabs>
      <w:suppressAutoHyphens w:val="0"/>
      <w:spacing w:line="240" w:lineRule="atLeast"/>
      <w:jc w:val="both"/>
      <w:outlineLvl w:val="7"/>
    </w:pPr>
    <w:rPr>
      <w:rFonts w:ascii="Arial" w:eastAsia="Times New Roman" w:hAnsi="Arial"/>
      <w:i/>
      <w:sz w:val="20"/>
      <w:szCs w:val="20"/>
      <w:lang w:val="da-DK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59"/>
    <w:rsid w:val="00A34EB4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A34EB4"/>
    <w:pPr>
      <w:widowControl/>
      <w:tabs>
        <w:tab w:val="center" w:pos="4819"/>
        <w:tab w:val="right" w:pos="9638"/>
      </w:tabs>
      <w:suppressAutoHyphens w:val="0"/>
    </w:pPr>
    <w:rPr>
      <w:rFonts w:eastAsia="Times New Roman"/>
      <w:szCs w:val="20"/>
      <w:lang w:val="da-DK"/>
    </w:rPr>
  </w:style>
  <w:style w:type="paragraph" w:styleId="Pripombabesedilo">
    <w:name w:val="annotation text"/>
    <w:basedOn w:val="Navaden"/>
    <w:link w:val="PripombabesediloZnak"/>
    <w:rsid w:val="00A34EB4"/>
    <w:pPr>
      <w:widowControl/>
      <w:suppressAutoHyphens w:val="0"/>
    </w:pPr>
    <w:rPr>
      <w:rFonts w:ascii="Arial" w:eastAsia="Times New Roman" w:hAnsi="Arial"/>
      <w:sz w:val="20"/>
      <w:szCs w:val="20"/>
      <w:lang w:val="da-DK"/>
    </w:rPr>
  </w:style>
  <w:style w:type="paragraph" w:customStyle="1" w:styleId="StandaardCalibri">
    <w:name w:val="Standaard + Calibri"/>
    <w:aliases w:val="11 pt"/>
    <w:basedOn w:val="Navaden"/>
    <w:link w:val="StandaardCalibriChar"/>
    <w:rsid w:val="00B4153A"/>
    <w:pPr>
      <w:widowControl/>
      <w:suppressAutoHyphens w:val="0"/>
    </w:pPr>
    <w:rPr>
      <w:rFonts w:ascii="Calibri" w:eastAsia="Times New Roman" w:hAnsi="Calibri"/>
      <w:snapToGrid w:val="0"/>
      <w:sz w:val="22"/>
      <w:szCs w:val="22"/>
      <w:lang w:val="en-GB" w:eastAsia="en-US"/>
    </w:rPr>
  </w:style>
  <w:style w:type="character" w:customStyle="1" w:styleId="StandaardCalibriChar">
    <w:name w:val="Standaard + Calibri Char"/>
    <w:aliases w:val="11 pt Char"/>
    <w:link w:val="StandaardCalibri"/>
    <w:rsid w:val="00B4153A"/>
    <w:rPr>
      <w:rFonts w:ascii="Calibri" w:hAnsi="Calibri"/>
      <w:snapToGrid w:val="0"/>
      <w:sz w:val="22"/>
      <w:szCs w:val="22"/>
      <w:lang w:val="en-GB" w:eastAsia="en-US" w:bidi="ar-SA"/>
    </w:rPr>
  </w:style>
  <w:style w:type="paragraph" w:styleId="Noga">
    <w:name w:val="footer"/>
    <w:basedOn w:val="Navaden"/>
    <w:link w:val="NogaZnak"/>
    <w:uiPriority w:val="99"/>
    <w:rsid w:val="00E7354A"/>
    <w:pPr>
      <w:tabs>
        <w:tab w:val="center" w:pos="4536"/>
        <w:tab w:val="right" w:pos="9072"/>
      </w:tabs>
    </w:pPr>
  </w:style>
  <w:style w:type="character" w:styleId="tevilkastrani">
    <w:name w:val="page number"/>
    <w:basedOn w:val="Privzetapisavaodstavka"/>
    <w:rsid w:val="00E7354A"/>
  </w:style>
  <w:style w:type="character" w:customStyle="1" w:styleId="Naslov8Znak">
    <w:name w:val="Naslov 8 Znak"/>
    <w:link w:val="Naslov8"/>
    <w:rsid w:val="00E7354A"/>
    <w:rPr>
      <w:rFonts w:ascii="Arial" w:hAnsi="Arial"/>
      <w:i/>
      <w:lang w:val="da-DK" w:eastAsia="da-DK" w:bidi="ar-SA"/>
    </w:rPr>
  </w:style>
  <w:style w:type="paragraph" w:styleId="Telobesedila">
    <w:name w:val="Body Text"/>
    <w:basedOn w:val="Navaden"/>
    <w:rsid w:val="00A0542A"/>
    <w:pPr>
      <w:widowControl/>
      <w:suppressAutoHyphens w:val="0"/>
    </w:pPr>
    <w:rPr>
      <w:rFonts w:ascii="Arial" w:eastAsia="Times New Roman" w:hAnsi="Arial"/>
      <w:b/>
      <w:i/>
      <w:sz w:val="22"/>
      <w:szCs w:val="20"/>
      <w:lang w:val="da-DK"/>
    </w:rPr>
  </w:style>
  <w:style w:type="paragraph" w:customStyle="1" w:styleId="Default">
    <w:name w:val="Default"/>
    <w:rsid w:val="005E3A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nl-NL" w:eastAsia="nl-NL"/>
    </w:rPr>
  </w:style>
  <w:style w:type="character" w:customStyle="1" w:styleId="shorttext1">
    <w:name w:val="short_text1"/>
    <w:rsid w:val="00C55142"/>
    <w:rPr>
      <w:sz w:val="29"/>
      <w:szCs w:val="29"/>
    </w:rPr>
  </w:style>
  <w:style w:type="character" w:customStyle="1" w:styleId="mediumtext1">
    <w:name w:val="medium_text1"/>
    <w:rsid w:val="00C55142"/>
    <w:rPr>
      <w:sz w:val="24"/>
      <w:szCs w:val="24"/>
    </w:rPr>
  </w:style>
  <w:style w:type="paragraph" w:styleId="Besedilooblaka">
    <w:name w:val="Balloon Text"/>
    <w:basedOn w:val="Navaden"/>
    <w:link w:val="BesedilooblakaZnak"/>
    <w:rsid w:val="00440A0C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440A0C"/>
    <w:rPr>
      <w:rFonts w:ascii="Tahoma" w:eastAsia="Lucida Sans Unicode" w:hAnsi="Tahoma" w:cs="Tahoma"/>
      <w:sz w:val="16"/>
      <w:szCs w:val="16"/>
      <w:lang w:val="nl-BE"/>
    </w:rPr>
  </w:style>
  <w:style w:type="character" w:styleId="Poudarek">
    <w:name w:val="Emphasis"/>
    <w:uiPriority w:val="20"/>
    <w:qFormat/>
    <w:rsid w:val="009458D1"/>
    <w:rPr>
      <w:i/>
      <w:iCs/>
    </w:rPr>
  </w:style>
  <w:style w:type="character" w:styleId="Hiperpovezava">
    <w:name w:val="Hyperlink"/>
    <w:rsid w:val="007B0878"/>
    <w:rPr>
      <w:color w:val="0563C1"/>
      <w:u w:val="single"/>
    </w:rPr>
  </w:style>
  <w:style w:type="paragraph" w:customStyle="1" w:styleId="Pa1">
    <w:name w:val="Pa1"/>
    <w:basedOn w:val="Navaden"/>
    <w:next w:val="Navaden"/>
    <w:rsid w:val="007B0878"/>
    <w:pPr>
      <w:widowControl/>
      <w:suppressAutoHyphens w:val="0"/>
      <w:autoSpaceDE w:val="0"/>
      <w:autoSpaceDN w:val="0"/>
      <w:adjustRightInd w:val="0"/>
      <w:spacing w:line="240" w:lineRule="atLeast"/>
    </w:pPr>
    <w:rPr>
      <w:rFonts w:ascii="Arial MT" w:eastAsia="Times New Roman" w:hAnsi="Arial MT"/>
      <w:lang w:val="en-US" w:eastAsia="en-US"/>
    </w:rPr>
  </w:style>
  <w:style w:type="paragraph" w:styleId="Odstavekseznama">
    <w:name w:val="List Paragraph"/>
    <w:basedOn w:val="Navaden"/>
    <w:uiPriority w:val="34"/>
    <w:qFormat/>
    <w:rsid w:val="002F7D44"/>
    <w:pPr>
      <w:widowControl/>
      <w:suppressAutoHyphens w:val="0"/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Arial" w:eastAsia="Times New Roman" w:hAnsi="Arial"/>
      <w:sz w:val="22"/>
      <w:szCs w:val="20"/>
      <w:lang w:val="da-DK"/>
    </w:rPr>
  </w:style>
  <w:style w:type="character" w:customStyle="1" w:styleId="Naslov2Znak">
    <w:name w:val="Naslov 2 Znak"/>
    <w:basedOn w:val="Privzetapisavaodstavka"/>
    <w:link w:val="Naslov2"/>
    <w:rsid w:val="004138F2"/>
    <w:rPr>
      <w:rFonts w:ascii="Arial" w:eastAsia="Lucida Sans Unicode" w:hAnsi="Arial" w:cs="Arial"/>
      <w:b/>
      <w:bCs/>
      <w:iCs/>
      <w:color w:val="FF6600"/>
      <w:sz w:val="24"/>
      <w:szCs w:val="24"/>
      <w:lang w:val="nl-BE"/>
    </w:rPr>
  </w:style>
  <w:style w:type="character" w:styleId="Krepko">
    <w:name w:val="Strong"/>
    <w:basedOn w:val="Privzetapisavaodstavka"/>
    <w:uiPriority w:val="22"/>
    <w:qFormat/>
    <w:rsid w:val="00011FA4"/>
    <w:rPr>
      <w:b/>
      <w:bCs/>
    </w:rPr>
  </w:style>
  <w:style w:type="character" w:customStyle="1" w:styleId="PripombabesediloZnak">
    <w:name w:val="Pripomba – besedilo Znak"/>
    <w:basedOn w:val="Privzetapisavaodstavka"/>
    <w:link w:val="Pripombabesedilo"/>
    <w:rsid w:val="00011FA4"/>
    <w:rPr>
      <w:rFonts w:ascii="Arial" w:hAnsi="Arial"/>
    </w:rPr>
  </w:style>
  <w:style w:type="paragraph" w:styleId="Golobesedilo">
    <w:name w:val="Plain Text"/>
    <w:basedOn w:val="Navaden"/>
    <w:link w:val="GolobesediloZnak"/>
    <w:uiPriority w:val="99"/>
    <w:unhideWhenUsed/>
    <w:rsid w:val="005C29B4"/>
    <w:pPr>
      <w:widowControl/>
      <w:suppressAutoHyphens w:val="0"/>
    </w:pPr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GolobesediloZnak">
    <w:name w:val="Golo besedilo Znak"/>
    <w:basedOn w:val="Privzetapisavaodstavka"/>
    <w:link w:val="Golobesedilo"/>
    <w:uiPriority w:val="99"/>
    <w:rsid w:val="005C29B4"/>
    <w:rPr>
      <w:rFonts w:ascii="Lato" w:eastAsiaTheme="minorHAnsi" w:hAnsi="Lato" w:cstheme="minorBidi"/>
      <w:sz w:val="22"/>
      <w:szCs w:val="21"/>
      <w:lang w:val="en-GB" w:eastAsia="en-US"/>
    </w:rPr>
  </w:style>
  <w:style w:type="character" w:customStyle="1" w:styleId="NogaZnak">
    <w:name w:val="Noga Znak"/>
    <w:basedOn w:val="Privzetapisavaodstavka"/>
    <w:link w:val="Noga"/>
    <w:uiPriority w:val="99"/>
    <w:rsid w:val="008B0742"/>
    <w:rPr>
      <w:rFonts w:eastAsia="Lucida Sans Unicode"/>
      <w:sz w:val="24"/>
      <w:szCs w:val="24"/>
      <w:lang w:val="nl-BE"/>
    </w:rPr>
  </w:style>
  <w:style w:type="character" w:customStyle="1" w:styleId="GlavaZnak">
    <w:name w:val="Glava Znak"/>
    <w:basedOn w:val="Privzetapisavaodstavka"/>
    <w:link w:val="Glava"/>
    <w:uiPriority w:val="99"/>
    <w:rsid w:val="00721A1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0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4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9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1265239-058f-48cb-9caa-51f07a31e006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040F456C1C442A3FDF64A36C229DC" ma:contentTypeVersion="13" ma:contentTypeDescription="Create a new document." ma:contentTypeScope="" ma:versionID="6f73baa4e39f53d028bf66b3ce777fa5">
  <xsd:schema xmlns:xsd="http://www.w3.org/2001/XMLSchema" xmlns:xs="http://www.w3.org/2001/XMLSchema" xmlns:p="http://schemas.microsoft.com/office/2006/metadata/properties" xmlns:ns2="ddb44876-4235-42a5-9286-f443d8d08113" xmlns:ns3="21265239-058f-48cb-9caa-51f07a31e006" targetNamespace="http://schemas.microsoft.com/office/2006/metadata/properties" ma:root="true" ma:fieldsID="4249e72addb500fc73c5f87a96689150" ns2:_="" ns3:_="">
    <xsd:import namespace="ddb44876-4235-42a5-9286-f443d8d08113"/>
    <xsd:import namespace="21265239-058f-48cb-9caa-51f07a31e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44876-4235-42a5-9286-f443d8d08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65239-058f-48cb-9caa-51f07a31e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B2AC10-BC19-47EE-BDF5-1B14C06245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B5A72F-0068-4F7D-95EE-C852D5218303}">
  <ds:schemaRefs>
    <ds:schemaRef ds:uri="http://schemas.microsoft.com/office/2006/metadata/properties"/>
    <ds:schemaRef ds:uri="http://schemas.microsoft.com/office/infopath/2007/PartnerControls"/>
    <ds:schemaRef ds:uri="21265239-058f-48cb-9caa-51f07a31e006"/>
  </ds:schemaRefs>
</ds:datastoreItem>
</file>

<file path=customXml/itemProps3.xml><?xml version="1.0" encoding="utf-8"?>
<ds:datastoreItem xmlns:ds="http://schemas.openxmlformats.org/officeDocument/2006/customXml" ds:itemID="{24CEEE36-706A-49B1-87A2-FBCC9B0A25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44876-4235-42a5-9286-f443d8d08113"/>
    <ds:schemaRef ds:uri="21265239-058f-48cb-9caa-51f07a31e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5</Pages>
  <Words>3590</Words>
  <Characters>20466</Characters>
  <Application>Microsoft Office Word</Application>
  <DocSecurity>0</DocSecurity>
  <Lines>170</Lines>
  <Paragraphs>4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THE GREEN KEY</vt:lpstr>
      <vt:lpstr>THE GREEN KEY</vt:lpstr>
      <vt:lpstr>THE GREEN KEY</vt:lpstr>
    </vt:vector>
  </TitlesOfParts>
  <Company>Ouwerkerk Projecten</Company>
  <LinksUpToDate>false</LinksUpToDate>
  <CharactersWithSpaces>24008</CharactersWithSpaces>
  <SharedDoc>false</SharedDoc>
  <HLinks>
    <vt:vector size="12" baseType="variant">
      <vt:variant>
        <vt:i4>6094931</vt:i4>
      </vt:variant>
      <vt:variant>
        <vt:i4>3</vt:i4>
      </vt:variant>
      <vt:variant>
        <vt:i4>0</vt:i4>
      </vt:variant>
      <vt:variant>
        <vt:i4>5</vt:i4>
      </vt:variant>
      <vt:variant>
        <vt:lpwstr>http://www.green-key.org/</vt:lpwstr>
      </vt:variant>
      <vt:variant>
        <vt:lpwstr/>
      </vt:variant>
      <vt:variant>
        <vt:i4>2228237</vt:i4>
      </vt:variant>
      <vt:variant>
        <vt:i4>0</vt:i4>
      </vt:variant>
      <vt:variant>
        <vt:i4>0</vt:i4>
      </vt:variant>
      <vt:variant>
        <vt:i4>5</vt:i4>
      </vt:variant>
      <vt:variant>
        <vt:lpwstr>mailto:finn@feeinternational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REEN KEY</dc:title>
  <dc:subject/>
  <dc:creator>Green Key International Coordination</dc:creator>
  <cp:keywords/>
  <cp:lastModifiedBy>Milena Lukić</cp:lastModifiedBy>
  <cp:revision>71</cp:revision>
  <cp:lastPrinted>2022-07-14T14:24:00Z</cp:lastPrinted>
  <dcterms:created xsi:type="dcterms:W3CDTF">2022-06-20T06:10:00Z</dcterms:created>
  <dcterms:modified xsi:type="dcterms:W3CDTF">2022-12-16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040F456C1C442A3FDF64A36C229DC</vt:lpwstr>
  </property>
  <property fmtid="{D5CDD505-2E9C-101B-9397-08002B2CF9AE}" pid="3" name="ComplianceAssetId">
    <vt:lpwstr/>
  </property>
  <property fmtid="{D5CDD505-2E9C-101B-9397-08002B2CF9AE}" pid="4" name="_ExtendedDescription">
    <vt:lpwstr/>
  </property>
</Properties>
</file>